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B0619" w14:textId="77777777" w:rsidR="0062200E" w:rsidRDefault="0062200E" w:rsidP="007F391C">
      <w:pPr>
        <w:jc w:val="both"/>
        <w:rPr>
          <w:snapToGrid w:val="0"/>
          <w:sz w:val="18"/>
          <w:szCs w:val="18"/>
        </w:rPr>
      </w:pPr>
    </w:p>
    <w:p w14:paraId="5705E138" w14:textId="77777777" w:rsidR="00370398" w:rsidRDefault="00370398" w:rsidP="00370398">
      <w:pPr>
        <w:rPr>
          <w:b/>
          <w:snapToGrid w:val="0"/>
          <w:szCs w:val="24"/>
        </w:rPr>
      </w:pPr>
    </w:p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7087"/>
      </w:tblGrid>
      <w:tr w:rsidR="00370398" w14:paraId="73654929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179E102A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Datum för granskning:</w:t>
            </w:r>
          </w:p>
        </w:tc>
        <w:tc>
          <w:tcPr>
            <w:tcW w:w="7087" w:type="dxa"/>
            <w:vAlign w:val="center"/>
          </w:tcPr>
          <w:p w14:paraId="25DEE789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0"/>
          </w:p>
        </w:tc>
      </w:tr>
      <w:tr w:rsidR="00370398" w14:paraId="17DF3153" w14:textId="77777777" w:rsidTr="00370398">
        <w:trPr>
          <w:trHeight w:val="680"/>
        </w:trPr>
        <w:tc>
          <w:tcPr>
            <w:tcW w:w="2802" w:type="dxa"/>
            <w:shd w:val="clear" w:color="auto" w:fill="E6E6E6"/>
          </w:tcPr>
          <w:p w14:paraId="0FB4944C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Närvarande:</w:t>
            </w:r>
          </w:p>
        </w:tc>
        <w:tc>
          <w:tcPr>
            <w:tcW w:w="7087" w:type="dxa"/>
          </w:tcPr>
          <w:p w14:paraId="1DA9D86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1" w:name="Teksti2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1"/>
          </w:p>
        </w:tc>
      </w:tr>
      <w:tr w:rsidR="00370398" w14:paraId="3E47BC60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6873EB15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Tillsynsmyndighet:</w:t>
            </w:r>
          </w:p>
        </w:tc>
        <w:tc>
          <w:tcPr>
            <w:tcW w:w="7087" w:type="dxa"/>
            <w:vAlign w:val="center"/>
          </w:tcPr>
          <w:p w14:paraId="420E6BBB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2" w:name="Teksti3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"/>
          </w:p>
        </w:tc>
      </w:tr>
    </w:tbl>
    <w:p w14:paraId="611287BD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77"/>
        <w:gridCol w:w="2717"/>
        <w:gridCol w:w="3095"/>
      </w:tblGrid>
      <w:tr w:rsidR="00370398" w14:paraId="36469EFB" w14:textId="77777777" w:rsidTr="00370398">
        <w:trPr>
          <w:trHeight w:val="340"/>
        </w:trPr>
        <w:tc>
          <w:tcPr>
            <w:tcW w:w="9889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1EEE47D6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. FÖRETAGETS UPPGIFTER</w:t>
            </w:r>
          </w:p>
        </w:tc>
      </w:tr>
      <w:tr w:rsidR="00370398" w14:paraId="0E1B84A4" w14:textId="77777777" w:rsidTr="00956055">
        <w:tc>
          <w:tcPr>
            <w:tcW w:w="6794" w:type="dxa"/>
            <w:gridSpan w:val="2"/>
            <w:tcBorders>
              <w:left w:val="single" w:sz="8" w:space="0" w:color="auto"/>
              <w:bottom w:val="nil"/>
            </w:tcBorders>
            <w:vAlign w:val="center"/>
          </w:tcPr>
          <w:p w14:paraId="4E4DCC8A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Företagets namn</w:t>
            </w:r>
          </w:p>
        </w:tc>
        <w:tc>
          <w:tcPr>
            <w:tcW w:w="3095" w:type="dxa"/>
            <w:tcBorders>
              <w:bottom w:val="nil"/>
              <w:right w:val="single" w:sz="8" w:space="0" w:color="auto"/>
            </w:tcBorders>
            <w:vAlign w:val="center"/>
          </w:tcPr>
          <w:p w14:paraId="19AC9D4E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FO-nummer</w:t>
            </w:r>
          </w:p>
        </w:tc>
      </w:tr>
      <w:tr w:rsidR="00370398" w14:paraId="11F47C25" w14:textId="77777777" w:rsidTr="00956055">
        <w:trPr>
          <w:trHeight w:val="454"/>
        </w:trPr>
        <w:tc>
          <w:tcPr>
            <w:tcW w:w="6794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50BC501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3" w:name="Teksti4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3"/>
          </w:p>
        </w:tc>
        <w:tc>
          <w:tcPr>
            <w:tcW w:w="3095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35A156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4" w:name="Teksti5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4"/>
          </w:p>
        </w:tc>
      </w:tr>
      <w:tr w:rsidR="00370398" w14:paraId="450F8DD1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B4B5BD9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Besöksadress/postadress</w:t>
            </w:r>
          </w:p>
        </w:tc>
      </w:tr>
      <w:tr w:rsidR="00370398" w14:paraId="6E3D1803" w14:textId="77777777" w:rsidTr="00370398">
        <w:trPr>
          <w:trHeight w:val="454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0C059AE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5" w:name="Teksti6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5"/>
          </w:p>
        </w:tc>
      </w:tr>
      <w:tr w:rsidR="00BC6082" w14:paraId="718B57B2" w14:textId="77777777" w:rsidTr="00956055">
        <w:trPr>
          <w:trHeight w:val="58"/>
        </w:trPr>
        <w:tc>
          <w:tcPr>
            <w:tcW w:w="4077" w:type="dxa"/>
            <w:tcBorders>
              <w:left w:val="single" w:sz="8" w:space="0" w:color="auto"/>
              <w:bottom w:val="nil"/>
            </w:tcBorders>
            <w:vAlign w:val="center"/>
          </w:tcPr>
          <w:p w14:paraId="38CF26F3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Postnummer</w:t>
            </w:r>
          </w:p>
        </w:tc>
        <w:tc>
          <w:tcPr>
            <w:tcW w:w="5812" w:type="dxa"/>
            <w:gridSpan w:val="2"/>
            <w:vMerge w:val="restart"/>
            <w:tcBorders>
              <w:right w:val="single" w:sz="8" w:space="0" w:color="auto"/>
            </w:tcBorders>
            <w:vAlign w:val="center"/>
          </w:tcPr>
          <w:p w14:paraId="7E160107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Ort</w:t>
            </w:r>
          </w:p>
          <w:bookmarkStart w:id="6" w:name="Teksti8"/>
          <w:p w14:paraId="2D32780F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bookmarkEnd w:id="6"/>
          <w:p w14:paraId="04349D83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2B129892" w14:textId="77777777" w:rsidTr="00956055">
        <w:trPr>
          <w:trHeight w:val="275"/>
        </w:trPr>
        <w:tc>
          <w:tcPr>
            <w:tcW w:w="4077" w:type="dxa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09B02ED8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7" w:name="Teksti7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7"/>
          </w:p>
        </w:tc>
        <w:tc>
          <w:tcPr>
            <w:tcW w:w="5812" w:type="dxa"/>
            <w:gridSpan w:val="2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4701CC97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0E5C9FE7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373D91B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Operatörens namn/kontaktperson</w:t>
            </w:r>
          </w:p>
        </w:tc>
      </w:tr>
      <w:tr w:rsidR="00370398" w14:paraId="4A17FC3E" w14:textId="77777777" w:rsidTr="00370398">
        <w:trPr>
          <w:trHeight w:val="454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26F1226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8" w:name="Teksti10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8"/>
          </w:p>
        </w:tc>
      </w:tr>
      <w:tr w:rsidR="00370398" w14:paraId="4E7F5B16" w14:textId="77777777" w:rsidTr="00370398">
        <w:tc>
          <w:tcPr>
            <w:tcW w:w="4077" w:type="dxa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14:paraId="1534B875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Telefon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2295237E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E-post</w:t>
            </w:r>
          </w:p>
        </w:tc>
      </w:tr>
      <w:tr w:rsidR="00370398" w14:paraId="3801C100" w14:textId="77777777" w:rsidTr="00370398">
        <w:trPr>
          <w:trHeight w:val="454"/>
        </w:trPr>
        <w:tc>
          <w:tcPr>
            <w:tcW w:w="4077" w:type="dxa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14:paraId="06D62B52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9" w:name="Teksti11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9"/>
          </w:p>
        </w:tc>
        <w:tc>
          <w:tcPr>
            <w:tcW w:w="5812" w:type="dxa"/>
            <w:gridSpan w:val="2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1489179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0" w:name="Teksti12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10"/>
          </w:p>
        </w:tc>
      </w:tr>
    </w:tbl>
    <w:p w14:paraId="3655E203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2410"/>
        <w:gridCol w:w="2268"/>
        <w:gridCol w:w="326"/>
        <w:gridCol w:w="99"/>
        <w:gridCol w:w="3095"/>
      </w:tblGrid>
      <w:tr w:rsidR="00370398" w14:paraId="13821915" w14:textId="77777777" w:rsidTr="00370398">
        <w:trPr>
          <w:trHeight w:val="340"/>
        </w:trPr>
        <w:tc>
          <w:tcPr>
            <w:tcW w:w="9889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17CC4BBC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B. VERKSAMHET</w:t>
            </w:r>
          </w:p>
        </w:tc>
      </w:tr>
      <w:tr w:rsidR="005C3E2B" w14:paraId="6439ADD8" w14:textId="77777777" w:rsidTr="00956055">
        <w:trPr>
          <w:trHeight w:val="405"/>
        </w:trPr>
        <w:tc>
          <w:tcPr>
            <w:tcW w:w="4101" w:type="dxa"/>
            <w:gridSpan w:val="2"/>
            <w:tcBorders>
              <w:left w:val="single" w:sz="8" w:space="0" w:color="auto"/>
              <w:right w:val="single" w:sz="8" w:space="0" w:color="auto"/>
            </w:tcBorders>
          </w:tcPr>
          <w:p w14:paraId="0108ED6F" w14:textId="77777777" w:rsidR="005C3E2B" w:rsidRPr="00A7123A" w:rsidRDefault="005C3E2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sv-FI" w:bidi="sv-FI"/>
              </w:rPr>
              <w:t xml:space="preserve">Typ av verksamhet </w:t>
            </w:r>
          </w:p>
        </w:tc>
        <w:tc>
          <w:tcPr>
            <w:tcW w:w="2693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4E8974A5" w14:textId="2373F482"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 w:rsidRPr="00241C27">
              <w:rPr>
                <w:rFonts w:cs="Arial"/>
                <w:sz w:val="16"/>
                <w:szCs w:val="16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6"/>
                <w:szCs w:val="16"/>
                <w:lang w:val="sv-FI" w:bidi="sv-FI"/>
              </w:rPr>
            </w:r>
            <w:r w:rsidR="009329DE">
              <w:rPr>
                <w:rFonts w:cs="Arial"/>
                <w:sz w:val="16"/>
                <w:szCs w:val="16"/>
                <w:lang w:val="sv-FI" w:bidi="sv-FI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  <w:lang w:val="sv-FI" w:bidi="sv-FI"/>
              </w:rPr>
              <w:fldChar w:fldCharType="end"/>
            </w:r>
            <w:r>
              <w:rPr>
                <w:rFonts w:cs="Arial"/>
                <w:sz w:val="16"/>
                <w:szCs w:val="16"/>
                <w:lang w:val="sv-FI" w:bidi="sv-FI"/>
              </w:rPr>
              <w:t xml:space="preserve">  </w:t>
            </w:r>
            <w:r w:rsidRPr="0063379A">
              <w:rPr>
                <w:rFonts w:cs="Arial"/>
                <w:sz w:val="18"/>
                <w:szCs w:val="18"/>
                <w:lang w:val="sv-FI" w:bidi="sv-FI"/>
              </w:rPr>
              <w:t xml:space="preserve">Import </w:t>
            </w:r>
            <w:r w:rsidR="00044405">
              <w:rPr>
                <w:rFonts w:cs="Arial"/>
                <w:sz w:val="18"/>
                <w:szCs w:val="18"/>
                <w:lang w:val="sv-FI" w:bidi="sv-FI"/>
              </w:rPr>
              <w:t xml:space="preserve">från </w:t>
            </w:r>
            <w:r w:rsidRPr="0063379A">
              <w:rPr>
                <w:rFonts w:cs="Arial"/>
                <w:sz w:val="18"/>
                <w:szCs w:val="18"/>
                <w:lang w:val="sv-FI" w:bidi="sv-FI"/>
              </w:rPr>
              <w:t xml:space="preserve">tredje land </w:t>
            </w:r>
          </w:p>
          <w:p w14:paraId="0A4CB610" w14:textId="77777777"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sv-FI" w:bidi="sv-FI"/>
              </w:rPr>
              <w:t xml:space="preserve">  </w:t>
            </w:r>
          </w:p>
          <w:p w14:paraId="3BF133C4" w14:textId="21CC3FCE" w:rsidR="005C3E2B" w:rsidRDefault="00044405" w:rsidP="005C3E2B">
            <w:pPr>
              <w:rPr>
                <w:snapToGrid w:val="0"/>
                <w:sz w:val="18"/>
                <w:szCs w:val="18"/>
              </w:rPr>
            </w:pPr>
            <w:r w:rsidRPr="00241C27">
              <w:rPr>
                <w:rFonts w:cs="Arial"/>
                <w:sz w:val="16"/>
                <w:szCs w:val="16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6"/>
                <w:szCs w:val="16"/>
                <w:lang w:val="sv-FI" w:bidi="sv-FI"/>
              </w:rPr>
            </w:r>
            <w:r w:rsidR="009329DE">
              <w:rPr>
                <w:rFonts w:cs="Arial"/>
                <w:sz w:val="16"/>
                <w:szCs w:val="16"/>
                <w:lang w:val="sv-FI" w:bidi="sv-FI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  <w:lang w:val="sv-FI" w:bidi="sv-FI"/>
              </w:rPr>
              <w:fldChar w:fldCharType="end"/>
            </w:r>
            <w:r>
              <w:rPr>
                <w:rFonts w:cs="Arial"/>
                <w:sz w:val="16"/>
                <w:szCs w:val="16"/>
                <w:lang w:val="sv-FI" w:bidi="sv-FI"/>
              </w:rPr>
              <w:t xml:space="preserve"> </w:t>
            </w:r>
            <w:r w:rsidRPr="00044405">
              <w:rPr>
                <w:rFonts w:cs="Arial"/>
                <w:sz w:val="18"/>
                <w:szCs w:val="18"/>
                <w:lang w:val="sv-FI" w:bidi="sv-FI"/>
              </w:rPr>
              <w:t xml:space="preserve">Import från inre </w:t>
            </w:r>
            <w:r w:rsidR="000D6AB9">
              <w:rPr>
                <w:rFonts w:cs="Arial"/>
                <w:sz w:val="18"/>
                <w:szCs w:val="18"/>
                <w:lang w:val="sv-FI" w:bidi="sv-FI"/>
              </w:rPr>
              <w:t xml:space="preserve">(EU) </w:t>
            </w:r>
            <w:r w:rsidRPr="00044405">
              <w:rPr>
                <w:rFonts w:cs="Arial"/>
                <w:sz w:val="18"/>
                <w:szCs w:val="18"/>
                <w:lang w:val="sv-FI" w:bidi="sv-FI"/>
              </w:rPr>
              <w:t>marknaden</w:t>
            </w:r>
            <w:r>
              <w:rPr>
                <w:rFonts w:cs="Arial"/>
                <w:sz w:val="16"/>
                <w:szCs w:val="16"/>
                <w:lang w:val="sv-FI" w:bidi="sv-FI"/>
              </w:rPr>
              <w:t xml:space="preserve">   </w:t>
            </w:r>
          </w:p>
        </w:tc>
        <w:tc>
          <w:tcPr>
            <w:tcW w:w="3095" w:type="dxa"/>
            <w:tcBorders>
              <w:left w:val="single" w:sz="8" w:space="0" w:color="auto"/>
              <w:right w:val="single" w:sz="8" w:space="0" w:color="auto"/>
            </w:tcBorders>
          </w:tcPr>
          <w:p w14:paraId="2F5BC9A2" w14:textId="77777777"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Från vilka länder?</w:t>
            </w:r>
            <w:r>
              <w:rPr>
                <w:snapToGrid w:val="0"/>
                <w:sz w:val="22"/>
                <w:szCs w:val="22"/>
                <w:lang w:val="sv-FI" w:bidi="sv-FI"/>
              </w:rPr>
              <w:t xml:space="preserve"> 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14:paraId="6F53271D" w14:textId="77777777"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</w:p>
          <w:p w14:paraId="64106683" w14:textId="77777777" w:rsidR="005C3E2B" w:rsidRDefault="005C3E2B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14:paraId="59F3A5AD" w14:textId="77777777" w:rsidTr="00956055">
        <w:trPr>
          <w:trHeight w:val="405"/>
        </w:trPr>
        <w:tc>
          <w:tcPr>
            <w:tcW w:w="4101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3CF13C9" w14:textId="77777777" w:rsidR="002522EE" w:rsidRPr="00A7123A" w:rsidRDefault="002522EE" w:rsidP="005C5AA6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sv-FI" w:bidi="sv-FI"/>
              </w:rPr>
              <w:t>Distribution/marknadsföringskanaler</w:t>
            </w:r>
          </w:p>
        </w:tc>
        <w:tc>
          <w:tcPr>
            <w:tcW w:w="5788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A36B11B" w14:textId="77777777"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6F351D4A" w14:textId="7F6BEDC7" w:rsidR="002522EE" w:rsidRDefault="00044405" w:rsidP="005C5AA6">
            <w:pPr>
              <w:jc w:val="both"/>
              <w:rPr>
                <w:snapToGrid w:val="0"/>
                <w:sz w:val="18"/>
                <w:szCs w:val="18"/>
              </w:rPr>
            </w:pPr>
            <w:r w:rsidRPr="00044405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44405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044405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044405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="002522EE">
              <w:rPr>
                <w:snapToGrid w:val="0"/>
                <w:sz w:val="18"/>
                <w:szCs w:val="18"/>
                <w:lang w:val="sv-FI" w:bidi="sv-FI"/>
              </w:rPr>
              <w:t xml:space="preserve">Egen distribution/marknadsföring </w:t>
            </w:r>
          </w:p>
          <w:p w14:paraId="3073FC72" w14:textId="75CC6871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Valinta9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1"/>
            <w:r>
              <w:rPr>
                <w:snapToGrid w:val="0"/>
                <w:sz w:val="18"/>
                <w:szCs w:val="18"/>
                <w:lang w:val="sv-FI" w:bidi="sv-FI"/>
              </w:rPr>
              <w:t xml:space="preserve"> Marknadsföring på Internet</w:t>
            </w:r>
            <w:r w:rsidR="00044405">
              <w:rPr>
                <w:snapToGrid w:val="0"/>
                <w:sz w:val="18"/>
                <w:szCs w:val="18"/>
                <w:lang w:val="sv-FI" w:bidi="sv-FI"/>
              </w:rPr>
              <w:t xml:space="preserve">, www.adressen  </w:t>
            </w:r>
            <w:r w:rsidR="00044405"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="00044405"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="00044405">
              <w:rPr>
                <w:snapToGrid w:val="0"/>
                <w:sz w:val="22"/>
                <w:szCs w:val="22"/>
                <w:lang w:val="sv-FI" w:bidi="sv-FI"/>
              </w:rPr>
            </w:r>
            <w:r w:rsidR="00044405"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 w:rsidR="0004440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4440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4440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4440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4440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44405"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14:paraId="6CA87EEC" w14:textId="77777777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1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2"/>
            <w:r>
              <w:rPr>
                <w:snapToGrid w:val="0"/>
                <w:sz w:val="18"/>
                <w:szCs w:val="18"/>
                <w:lang w:val="sv-FI" w:bidi="sv-FI"/>
              </w:rPr>
              <w:t xml:space="preserve"> Avtalskunder</w:t>
            </w:r>
          </w:p>
          <w:p w14:paraId="171A17F3" w14:textId="6AD86A2E" w:rsidR="002522EE" w:rsidRDefault="002522EE" w:rsidP="005C3E2B">
            <w:pPr>
              <w:rPr>
                <w:snapToGrid w:val="0"/>
                <w:sz w:val="22"/>
                <w:szCs w:val="22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12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3"/>
            <w:r w:rsidR="00044405"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060435">
              <w:rPr>
                <w:snapToGrid w:val="0"/>
                <w:sz w:val="18"/>
                <w:szCs w:val="18"/>
                <w:lang w:val="sv-FI" w:bidi="sv-FI"/>
              </w:rPr>
              <w:t>E</w:t>
            </w:r>
            <w:r w:rsidR="00044405">
              <w:rPr>
                <w:snapToGrid w:val="0"/>
                <w:sz w:val="18"/>
                <w:szCs w:val="18"/>
                <w:lang w:val="sv-FI" w:bidi="sv-FI"/>
              </w:rPr>
              <w:t xml:space="preserve">lektronisk handel, www. adressen </w:t>
            </w:r>
            <w:r w:rsidR="00044405"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="00044405"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="00044405">
              <w:rPr>
                <w:snapToGrid w:val="0"/>
                <w:sz w:val="22"/>
                <w:szCs w:val="22"/>
                <w:lang w:val="sv-FI" w:bidi="sv-FI"/>
              </w:rPr>
            </w:r>
            <w:r w:rsidR="00044405"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 w:rsidR="0004440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4440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4440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4440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4440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44405"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14:paraId="3F93D70F" w14:textId="1EC202A6" w:rsidR="00044405" w:rsidRPr="00044405" w:rsidRDefault="00060435" w:rsidP="00060435">
            <w:pPr>
              <w:rPr>
                <w:rFonts w:ascii="Montserrat" w:hAnsi="Montserrat"/>
                <w:color w:val="111111"/>
                <w:szCs w:val="24"/>
              </w:rPr>
            </w:pPr>
            <w:r w:rsidRPr="00044405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44405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044405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>
              <w:rPr>
                <w:rFonts w:cs="Arial"/>
                <w:sz w:val="18"/>
                <w:szCs w:val="18"/>
                <w:lang w:val="sv-FI" w:bidi="sv-FI"/>
              </w:rPr>
              <w:t xml:space="preserve"> Andra distansförsäljningen, vilken?</w:t>
            </w:r>
            <w:r>
              <w:rPr>
                <w:snapToGrid w:val="0"/>
                <w:sz w:val="22"/>
                <w:szCs w:val="22"/>
                <w:lang w:val="sv-FI" w:bidi="sv-FI"/>
              </w:rPr>
              <w:t xml:space="preserve"> 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14:paraId="7A20E18C" w14:textId="3646CF43" w:rsidR="00044405" w:rsidRDefault="00044405" w:rsidP="005C3E2B">
            <w:pPr>
              <w:rPr>
                <w:rFonts w:cs="Arial"/>
                <w:sz w:val="18"/>
                <w:szCs w:val="18"/>
                <w:lang w:val="sv-FI" w:bidi="sv-FI"/>
              </w:rPr>
            </w:pPr>
            <w:r w:rsidRPr="00044405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44405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044405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="00060435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="00060435" w:rsidRPr="00060435">
              <w:rPr>
                <w:rFonts w:cs="Arial"/>
                <w:sz w:val="18"/>
                <w:szCs w:val="18"/>
                <w:lang w:val="sv-FI" w:bidi="sv-FI"/>
              </w:rPr>
              <w:t>Endast distansförsäljning</w:t>
            </w:r>
          </w:p>
          <w:p w14:paraId="5233A439" w14:textId="7CDB5146" w:rsidR="00044405" w:rsidRDefault="00044405" w:rsidP="005C3E2B">
            <w:pPr>
              <w:rPr>
                <w:snapToGrid w:val="0"/>
                <w:sz w:val="18"/>
                <w:szCs w:val="18"/>
              </w:rPr>
            </w:pPr>
            <w:r w:rsidRPr="00044405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44405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044405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="00060435">
              <w:rPr>
                <w:rFonts w:cs="Arial"/>
                <w:sz w:val="18"/>
                <w:szCs w:val="18"/>
                <w:lang w:val="sv-FI" w:bidi="sv-FI"/>
              </w:rPr>
              <w:t xml:space="preserve"> Andra </w:t>
            </w:r>
            <w:r w:rsidR="00060435">
              <w:rPr>
                <w:snapToGrid w:val="0"/>
                <w:sz w:val="18"/>
                <w:szCs w:val="18"/>
                <w:lang w:val="sv-FI" w:bidi="sv-FI"/>
              </w:rPr>
              <w:t>distribution/marknadsföring, vilken?</w:t>
            </w:r>
            <w:r w:rsidR="00060435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="00060435"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="00060435"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="00060435">
              <w:rPr>
                <w:snapToGrid w:val="0"/>
                <w:sz w:val="22"/>
                <w:szCs w:val="22"/>
                <w:lang w:val="sv-FI" w:bidi="sv-FI"/>
              </w:rPr>
            </w:r>
            <w:r w:rsidR="00060435"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 w:rsidR="0006043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6043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6043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6043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60435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060435"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14:paraId="5F1594A0" w14:textId="77777777" w:rsidR="002522EE" w:rsidRDefault="002522EE" w:rsidP="005C3E2B">
            <w:pPr>
              <w:rPr>
                <w:snapToGrid w:val="0"/>
                <w:sz w:val="18"/>
                <w:szCs w:val="18"/>
              </w:rPr>
            </w:pPr>
          </w:p>
        </w:tc>
      </w:tr>
      <w:tr w:rsidR="00A7123A" w14:paraId="19885A78" w14:textId="77777777" w:rsidTr="00956055">
        <w:trPr>
          <w:trHeight w:val="623"/>
        </w:trPr>
        <w:tc>
          <w:tcPr>
            <w:tcW w:w="4101" w:type="dxa"/>
            <w:gridSpan w:val="2"/>
            <w:tcBorders>
              <w:left w:val="single" w:sz="8" w:space="0" w:color="auto"/>
              <w:right w:val="single" w:sz="8" w:space="0" w:color="auto"/>
            </w:tcBorders>
          </w:tcPr>
          <w:p w14:paraId="7327B8BC" w14:textId="77777777" w:rsidR="00A7123A" w:rsidRPr="00A7123A" w:rsidRDefault="00A7123A" w:rsidP="00A7123A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sv-FI" w:bidi="sv-FI"/>
              </w:rPr>
              <w:t>Målgrupper för kontaktmaterial</w:t>
            </w:r>
          </w:p>
        </w:tc>
        <w:tc>
          <w:tcPr>
            <w:tcW w:w="5788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55E6EACC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14:paraId="244538CA" w14:textId="77777777" w:rsidR="00956055" w:rsidRDefault="00956055" w:rsidP="0095605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4"/>
            <w:r>
              <w:rPr>
                <w:snapToGrid w:val="0"/>
                <w:sz w:val="18"/>
                <w:szCs w:val="18"/>
                <w:lang w:val="sv-FI" w:bidi="sv-FI"/>
              </w:rPr>
              <w:t xml:space="preserve"> Produkterna är avsedda att säljas direkt till konsumenterna  </w:t>
            </w:r>
          </w:p>
          <w:p w14:paraId="0EA058A8" w14:textId="14C6EA9C" w:rsidR="00956055" w:rsidRDefault="00956055" w:rsidP="00956055">
            <w:pPr>
              <w:rPr>
                <w:snapToGrid w:val="0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8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5"/>
            <w:r>
              <w:rPr>
                <w:snapToGrid w:val="0"/>
                <w:sz w:val="18"/>
                <w:szCs w:val="18"/>
                <w:lang w:val="sv-FI" w:bidi="sv-FI"/>
              </w:rPr>
              <w:t xml:space="preserve"> Produkterna är avsedda för försäljning till livsmedelsföretagare</w:t>
            </w:r>
          </w:p>
          <w:p w14:paraId="1D26DB69" w14:textId="77777777" w:rsidR="00A7123A" w:rsidRDefault="00956055" w:rsidP="000D6AB9">
            <w:pPr>
              <w:rPr>
                <w:snapToGrid w:val="0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7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6"/>
            <w:r>
              <w:rPr>
                <w:snapToGrid w:val="0"/>
                <w:sz w:val="18"/>
                <w:szCs w:val="18"/>
                <w:lang w:val="sv-FI" w:bidi="sv-FI"/>
              </w:rPr>
              <w:t xml:space="preserve"> Produkter säljs både direkt till konsumenter och till livsmedelsföretagare </w:t>
            </w:r>
          </w:p>
          <w:p w14:paraId="76BC0031" w14:textId="77777777" w:rsidR="000D6AB9" w:rsidRDefault="000D6AB9" w:rsidP="000D6AB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Pr="002A5B31">
              <w:rPr>
                <w:snapToGrid w:val="0"/>
                <w:sz w:val="18"/>
                <w:szCs w:val="18"/>
                <w:lang w:val="sv-FI" w:bidi="sv-FI"/>
              </w:rPr>
              <w:t>Produkterna är avsedda att säljas till leverantörer av kontaktmaterial för vidare bearbetning.</w:t>
            </w:r>
          </w:p>
          <w:p w14:paraId="233DEBB6" w14:textId="34FB0620" w:rsidR="000D6AB9" w:rsidRDefault="000D6AB9" w:rsidP="000D6AB9">
            <w:pPr>
              <w:rPr>
                <w:snapToGrid w:val="0"/>
                <w:sz w:val="18"/>
                <w:szCs w:val="18"/>
              </w:rPr>
            </w:pPr>
          </w:p>
        </w:tc>
      </w:tr>
      <w:tr w:rsidR="002522EE" w14:paraId="573AC081" w14:textId="77777777" w:rsidTr="00956055">
        <w:trPr>
          <w:trHeight w:val="472"/>
        </w:trPr>
        <w:tc>
          <w:tcPr>
            <w:tcW w:w="4101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F036DA9" w14:textId="77777777" w:rsidR="002522EE" w:rsidRPr="00A7123A" w:rsidRDefault="0047106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sv-FI" w:bidi="sv-FI"/>
              </w:rPr>
              <w:t>recisering av verksamhet</w:t>
            </w:r>
          </w:p>
        </w:tc>
        <w:tc>
          <w:tcPr>
            <w:tcW w:w="2594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192AB7C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. Aktiva och intelligenta material och tillbehör</w:t>
            </w:r>
          </w:p>
          <w:p w14:paraId="52C98BA3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2. Lim</w:t>
            </w:r>
          </w:p>
          <w:p w14:paraId="18FED305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3. Keramik</w:t>
            </w:r>
          </w:p>
          <w:p w14:paraId="02F22263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4. Kork</w:t>
            </w:r>
          </w:p>
          <w:p w14:paraId="1E1DF2F4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5. Gummi</w:t>
            </w:r>
          </w:p>
          <w:p w14:paraId="7DFE3CF3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6. Glas</w:t>
            </w:r>
          </w:p>
          <w:p w14:paraId="1D7543F8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7. Jonbytarhartser</w:t>
            </w:r>
          </w:p>
          <w:p w14:paraId="36BD4727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8. Metaller och legeringar</w:t>
            </w:r>
          </w:p>
          <w:p w14:paraId="165F76A4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9. Papper och kartong</w:t>
            </w:r>
          </w:p>
        </w:tc>
        <w:tc>
          <w:tcPr>
            <w:tcW w:w="3194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7573264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0. Plast </w:t>
            </w:r>
          </w:p>
          <w:p w14:paraId="173504BE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1. Tryckfärger</w:t>
            </w:r>
          </w:p>
          <w:p w14:paraId="68039B67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2. Regenererad cellulosa (= cellofan)</w:t>
            </w:r>
          </w:p>
          <w:p w14:paraId="6D6DA8F7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3. Silikoner</w:t>
            </w:r>
          </w:p>
          <w:p w14:paraId="22F7F0D0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4. Textilier</w:t>
            </w:r>
          </w:p>
          <w:p w14:paraId="1CDE1064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5. Lacker och beläggningar</w:t>
            </w:r>
          </w:p>
          <w:p w14:paraId="0E2781FB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6. Vaxer</w:t>
            </w:r>
          </w:p>
          <w:p w14:paraId="1CB22FC3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7. Trä</w:t>
            </w:r>
          </w:p>
          <w:p w14:paraId="7ADEFA71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8. Annat</w:t>
            </w:r>
          </w:p>
        </w:tc>
      </w:tr>
      <w:tr w:rsidR="004E611B" w14:paraId="596502DF" w14:textId="77777777" w:rsidTr="004E611B">
        <w:trPr>
          <w:trHeight w:val="280"/>
        </w:trPr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3F7EDA8" w14:textId="77777777" w:rsidR="004E611B" w:rsidRPr="00A7123A" w:rsidRDefault="004E611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snapToGrid w:val="0"/>
                <w:sz w:val="18"/>
                <w:szCs w:val="18"/>
                <w:lang w:val="sv-FI" w:bidi="sv-FI"/>
              </w:rPr>
              <w:lastRenderedPageBreak/>
              <w:t>Om annat, vad? E-koder</w:t>
            </w:r>
          </w:p>
        </w:tc>
      </w:tr>
      <w:tr w:rsidR="00F12D3C" w14:paraId="3A9F93E9" w14:textId="77777777" w:rsidTr="004E611B">
        <w:trPr>
          <w:trHeight w:val="280"/>
        </w:trPr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32C11BC" w14:textId="77777777" w:rsidR="00F12D3C" w:rsidRPr="00A7123A" w:rsidRDefault="00F12D3C" w:rsidP="00F12D3C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sv-FI" w:bidi="sv-FI"/>
              </w:rPr>
              <w:t xml:space="preserve">Användning av kontaktmaterial </w:t>
            </w:r>
          </w:p>
          <w:p w14:paraId="1CB12248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Förpackningsmaterial för livsmedel</w:t>
            </w:r>
          </w:p>
          <w:p w14:paraId="527CD47C" w14:textId="77777777" w:rsidR="00F12D3C" w:rsidRPr="00A7123A" w:rsidRDefault="00F12D3C" w:rsidP="00F12D3C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Produktionsutrustning och utrustning för livsmedelsindustrin</w:t>
            </w:r>
          </w:p>
          <w:p w14:paraId="012B73CD" w14:textId="77777777" w:rsidR="00681D23" w:rsidRDefault="00F12D3C" w:rsidP="00F12D3C">
            <w:pPr>
              <w:spacing w:before="60" w:after="40"/>
              <w:rPr>
                <w:rFonts w:cs="Arial"/>
                <w:sz w:val="18"/>
                <w:szCs w:val="18"/>
                <w:lang w:val="sv-FI" w:bidi="sv-FI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="00681D23" w:rsidRPr="00681D23">
              <w:rPr>
                <w:rFonts w:cs="Arial"/>
                <w:sz w:val="18"/>
                <w:szCs w:val="18"/>
                <w:lang w:val="sv-FI" w:bidi="sv-FI"/>
              </w:rPr>
              <w:t>Tillbehör för förvaring av mat</w:t>
            </w:r>
          </w:p>
          <w:p w14:paraId="395D15A9" w14:textId="7B062083"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  <w:lang w:val="sv-FI" w:bidi="sv-FI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Köksutrustning, porslin, bestick och liknande </w:t>
            </w:r>
          </w:p>
          <w:p w14:paraId="351A45C4" w14:textId="37683E8C" w:rsidR="00681D23" w:rsidRPr="00A7123A" w:rsidRDefault="00681D23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="000D6AB9">
              <w:rPr>
                <w:rFonts w:cs="Arial"/>
                <w:sz w:val="18"/>
                <w:szCs w:val="18"/>
                <w:lang w:val="sv-FI" w:bidi="sv-FI"/>
              </w:rPr>
              <w:t xml:space="preserve"> Mellanliggande m</w:t>
            </w:r>
            <w:proofErr w:type="spellStart"/>
            <w:r w:rsidRPr="00681D23">
              <w:rPr>
                <w:rFonts w:cs="Arial"/>
                <w:sz w:val="18"/>
                <w:szCs w:val="18"/>
              </w:rPr>
              <w:t>aterial</w:t>
            </w:r>
            <w:proofErr w:type="spellEnd"/>
            <w:r w:rsidRPr="00681D23">
              <w:rPr>
                <w:rFonts w:cs="Arial"/>
                <w:sz w:val="18"/>
                <w:szCs w:val="18"/>
              </w:rPr>
              <w:t xml:space="preserve"> och tillbehör för vidareförädling av kontaktmaterial</w:t>
            </w:r>
          </w:p>
          <w:p w14:paraId="4314D940" w14:textId="2DF55AD1" w:rsidR="00F12D3C" w:rsidRDefault="00457597" w:rsidP="00F12D3C">
            <w:pPr>
              <w:spacing w:before="60" w:after="40"/>
              <w:rPr>
                <w:rFonts w:cs="Arial"/>
                <w:sz w:val="18"/>
                <w:szCs w:val="18"/>
                <w:u w:val="single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="00F12D3C" w:rsidRPr="00A7123A">
              <w:rPr>
                <w:rFonts w:cs="Arial"/>
                <w:sz w:val="18"/>
                <w:szCs w:val="18"/>
                <w:lang w:val="sv-FI" w:bidi="sv-FI"/>
              </w:rPr>
              <w:t xml:space="preserve">Annat, vad? </w:t>
            </w:r>
            <w:r w:rsidR="00F12D3C"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="00F12D3C"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  <w:instrText xml:space="preserve"> FORMTEXT </w:instrText>
            </w:r>
            <w:r w:rsidR="00F12D3C"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</w:r>
            <w:r w:rsidR="00F12D3C"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  <w:fldChar w:fldCharType="separate"/>
            </w:r>
            <w:r w:rsidR="00F12D3C"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="00F12D3C"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="00F12D3C"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="00F12D3C"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="00F12D3C"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="00F12D3C"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  <w:fldChar w:fldCharType="end"/>
            </w:r>
          </w:p>
          <w:p w14:paraId="11DF3276" w14:textId="77777777" w:rsidR="00F12D3C" w:rsidRPr="004E611B" w:rsidRDefault="00F12D3C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F12D3C" w14:paraId="3C51D503" w14:textId="77777777" w:rsidTr="008C5E90">
        <w:trPr>
          <w:trHeight w:val="1726"/>
        </w:trPr>
        <w:tc>
          <w:tcPr>
            <w:tcW w:w="9889" w:type="dxa"/>
            <w:gridSpan w:val="6"/>
            <w:tcBorders>
              <w:left w:val="single" w:sz="8" w:space="0" w:color="auto"/>
              <w:right w:val="single" w:sz="8" w:space="0" w:color="auto"/>
            </w:tcBorders>
          </w:tcPr>
          <w:p w14:paraId="16FA3095" w14:textId="77777777" w:rsidR="00F12D3C" w:rsidRPr="00A7123A" w:rsidRDefault="00F12D3C" w:rsidP="00A7123A">
            <w:pPr>
              <w:spacing w:before="60" w:after="40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sv-FI" w:bidi="sv-FI"/>
              </w:rPr>
              <w:t>Övriga preciseringar</w:t>
            </w:r>
          </w:p>
          <w:p w14:paraId="428242CF" w14:textId="588F926B"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Kontaktmaterial avsedda för småbarn (0–3 år), vilka? 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</w:p>
          <w:p w14:paraId="468511DC" w14:textId="34794AFF"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Export, vart?  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</w:p>
          <w:p w14:paraId="0DCD80A1" w14:textId="041758F2"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="00032805">
              <w:rPr>
                <w:rFonts w:cs="Arial"/>
                <w:sz w:val="18"/>
                <w:szCs w:val="18"/>
                <w:lang w:val="sv-FI" w:bidi="sv-FI"/>
              </w:rPr>
              <w:t xml:space="preserve"> Återvunnet material, vad? 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</w:p>
          <w:p w14:paraId="7BF68B7B" w14:textId="5D1A8722" w:rsidR="00F12D3C" w:rsidRPr="00F12D3C" w:rsidRDefault="00F12D3C" w:rsidP="008C5E90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Ytbiocider, vad? 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</w:p>
        </w:tc>
      </w:tr>
      <w:tr w:rsidR="0047106D" w14:paraId="05227118" w14:textId="77777777" w:rsidTr="00182B85"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A659A26" w14:textId="77777777" w:rsidR="0047106D" w:rsidRPr="004E611B" w:rsidRDefault="0047106D" w:rsidP="00370398">
            <w:pPr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b/>
                <w:snapToGrid w:val="0"/>
                <w:sz w:val="18"/>
                <w:szCs w:val="18"/>
                <w:lang w:val="sv-FI" w:bidi="sv-FI"/>
              </w:rPr>
              <w:t>Omfattning av verksamhet</w:t>
            </w:r>
          </w:p>
        </w:tc>
        <w:tc>
          <w:tcPr>
            <w:tcW w:w="4678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6D7774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Produktionsmängd </w:t>
            </w:r>
          </w:p>
          <w:p w14:paraId="63079F9B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48"/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17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&lt; 100</w:t>
            </w:r>
            <w:proofErr w:type="gramEnd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st./år eller &lt; 10 000 kg/år</w:t>
            </w:r>
          </w:p>
          <w:p w14:paraId="3682DBB8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Valinta49"/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18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100–1000 st./år eller 10 000–1 miljon kg/år</w:t>
            </w:r>
          </w:p>
          <w:p w14:paraId="5533F69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Valinta50"/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19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&gt; 1000 st./år =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eller &gt;</w:t>
            </w:r>
            <w:proofErr w:type="gramEnd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="00C65697">
              <w:rPr>
                <w:rFonts w:cs="Arial"/>
                <w:sz w:val="18"/>
                <w:szCs w:val="18"/>
                <w:lang w:val="sv-FI" w:bidi="sv-FI"/>
              </w:rPr>
              <w:t>1 milj.</w:t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kg/år </w:t>
            </w:r>
          </w:p>
          <w:p w14:paraId="4587C30A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04523BB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t>Omsättning</w:t>
            </w:r>
          </w:p>
          <w:p w14:paraId="61C9903A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&lt; 2</w:t>
            </w:r>
            <w:proofErr w:type="gramEnd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milj. €/år</w:t>
            </w:r>
          </w:p>
          <w:p w14:paraId="0CAEFC7B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2–10 milj. €/år</w:t>
            </w:r>
          </w:p>
          <w:p w14:paraId="3018B46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&gt; 10 milj. €/år</w:t>
            </w:r>
          </w:p>
          <w:p w14:paraId="3ECCC1D5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034E4FD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Yta för produktions-och lageranläggningar </w:t>
            </w:r>
          </w:p>
          <w:p w14:paraId="1841AB3C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&lt; 100</w:t>
            </w:r>
            <w:proofErr w:type="gramEnd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sv-FI" w:bidi="sv-FI"/>
              </w:rPr>
              <w:t>2</w:t>
            </w:r>
          </w:p>
          <w:p w14:paraId="2A52D0CC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100–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sv-FI" w:bidi="sv-FI"/>
              </w:rPr>
              <w:t>2</w:t>
            </w:r>
          </w:p>
          <w:p w14:paraId="4620FE32" w14:textId="77777777" w:rsidR="0047106D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  <w:lang w:val="sv-FI" w:bidi="sv-FI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&gt; 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sv-FI" w:bidi="sv-FI"/>
              </w:rPr>
              <w:t>2</w:t>
            </w:r>
          </w:p>
          <w:p w14:paraId="7AC4A711" w14:textId="77777777" w:rsidR="009028FA" w:rsidRPr="004E611B" w:rsidRDefault="009028FA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Pr="009028FA">
              <w:rPr>
                <w:rFonts w:cs="Arial"/>
                <w:sz w:val="18"/>
                <w:szCs w:val="18"/>
                <w:lang w:val="sv-FI" w:bidi="sv-FI"/>
              </w:rPr>
              <w:t>Inga förvaringsanläggningar</w:t>
            </w:r>
          </w:p>
          <w:p w14:paraId="654A2E62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69E26580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Antal anställda </w:t>
            </w:r>
          </w:p>
          <w:p w14:paraId="2D5CE20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&lt; 15</w:t>
            </w:r>
            <w:proofErr w:type="gramEnd"/>
          </w:p>
          <w:p w14:paraId="5F57EA0D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15–100</w:t>
            </w:r>
          </w:p>
          <w:p w14:paraId="4ABAE7D0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&gt; 100</w:t>
            </w:r>
          </w:p>
          <w:p w14:paraId="7F5BF066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1FB4255B" w14:textId="77777777" w:rsidTr="00370398"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55958E6" w14:textId="77777777"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Annat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14:paraId="5D9FC8C4" w14:textId="77777777" w:rsidTr="00370398">
        <w:trPr>
          <w:trHeight w:val="680"/>
        </w:trPr>
        <w:tc>
          <w:tcPr>
            <w:tcW w:w="9889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09D791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0" w:name="Teksti22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0"/>
          </w:p>
        </w:tc>
      </w:tr>
    </w:tbl>
    <w:p w14:paraId="55E5E10B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sv-FI" w:bidi="sv-FI"/>
        </w:rPr>
        <w:br w:type="page"/>
      </w: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370398" w14:paraId="1B8C38E4" w14:textId="77777777" w:rsidTr="00370398">
        <w:tc>
          <w:tcPr>
            <w:tcW w:w="9889" w:type="dxa"/>
            <w:shd w:val="clear" w:color="auto" w:fill="F3F3F3"/>
          </w:tcPr>
          <w:p w14:paraId="6EF734AA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lastRenderedPageBreak/>
              <w:t>Utvärderingsskala för systemet och dess genomförande:</w:t>
            </w:r>
          </w:p>
          <w:p w14:paraId="1CAC5D83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14:paraId="6D6F558C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6331CA14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9889"/>
      </w:tblGrid>
      <w:tr w:rsidR="00370398" w14:paraId="2561BF8D" w14:textId="77777777" w:rsidTr="00370398">
        <w:trPr>
          <w:trHeight w:val="340"/>
        </w:trPr>
        <w:tc>
          <w:tcPr>
            <w:tcW w:w="9889" w:type="dxa"/>
            <w:shd w:val="clear" w:color="auto" w:fill="E0E0E0"/>
            <w:vAlign w:val="center"/>
          </w:tcPr>
          <w:p w14:paraId="0822429A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C. UTVÄRDERING AV KVALITETSLEDNINGSSYSTEM OCH GENOMFÖRANDE</w:t>
            </w:r>
          </w:p>
        </w:tc>
      </w:tr>
    </w:tbl>
    <w:p w14:paraId="31FE4124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0215CF69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3713"/>
        <w:gridCol w:w="2321"/>
        <w:gridCol w:w="1057"/>
      </w:tblGrid>
      <w:tr w:rsidR="008C5E90" w14:paraId="4B0E603A" w14:textId="77777777" w:rsidTr="000C4B0E">
        <w:trPr>
          <w:trHeight w:val="340"/>
        </w:trPr>
        <w:tc>
          <w:tcPr>
            <w:tcW w:w="651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14:paraId="19C28DA5" w14:textId="77777777" w:rsidR="008C5E90" w:rsidRDefault="008C5E90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1. Allmän information om kvalitetsledningssystemet</w:t>
            </w:r>
          </w:p>
        </w:tc>
        <w:tc>
          <w:tcPr>
            <w:tcW w:w="3378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bottom"/>
          </w:tcPr>
          <w:p w14:paraId="4C578A0F" w14:textId="77777777" w:rsidR="0084503C" w:rsidRDefault="008C5E90" w:rsidP="00D21470">
            <w:pPr>
              <w:rPr>
                <w:b/>
                <w:snapToGrid w:val="0"/>
                <w:sz w:val="18"/>
                <w:szCs w:val="18"/>
                <w:lang w:val="sv-FI" w:bidi="sv-FI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Utvärdering </w:t>
            </w:r>
          </w:p>
          <w:p w14:paraId="24092A7F" w14:textId="77777777" w:rsidR="008C5E90" w:rsidRDefault="0084503C" w:rsidP="00D21470">
            <w:pPr>
              <w:rPr>
                <w:b/>
                <w:snapToGrid w:val="0"/>
                <w:sz w:val="18"/>
                <w:szCs w:val="18"/>
                <w:lang w:val="sv-FI" w:bidi="sv-FI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                    </w:t>
            </w:r>
            <w:r w:rsidR="00D21470"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                                           </w:t>
            </w:r>
            <w:r w:rsidR="008C5E90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8C5E90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8C5E90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8C5E90"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 w:rsidR="008C5E90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8C5E90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8C5E90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8C5E90"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 w:rsidR="008C5E90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8C5E90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8C5E90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8C5E90"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</w:t>
            </w:r>
            <w:r w:rsidR="008C5E90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8C5E90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8C5E90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8C5E90"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  <w:p w14:paraId="1452E455" w14:textId="38D6D07D" w:rsidR="0084503C" w:rsidRDefault="0084503C" w:rsidP="00D21470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8C5E90" w14:paraId="0713BABA" w14:textId="77777777" w:rsidTr="000C4B0E">
        <w:trPr>
          <w:trHeight w:val="227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18E78A0" w14:textId="77777777" w:rsidR="008C5E90" w:rsidRDefault="008C5E90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58C134CE" w14:textId="292393B4" w:rsidR="008C5E90" w:rsidRDefault="008C5E90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14:paraId="3517144A" w14:textId="77777777" w:rsidTr="00131B7E">
        <w:trPr>
          <w:trHeight w:val="340"/>
        </w:trPr>
        <w:tc>
          <w:tcPr>
            <w:tcW w:w="2798" w:type="dxa"/>
            <w:tcBorders>
              <w:left w:val="single" w:sz="8" w:space="0" w:color="auto"/>
              <w:right w:val="nil"/>
            </w:tcBorders>
            <w:vAlign w:val="center"/>
          </w:tcPr>
          <w:p w14:paraId="1AEF16AA" w14:textId="5FD1A4AE" w:rsidR="00370398" w:rsidRDefault="008C5E90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E</w:t>
            </w:r>
            <w:r w:rsidR="00370398">
              <w:rPr>
                <w:snapToGrid w:val="0"/>
                <w:sz w:val="18"/>
                <w:szCs w:val="18"/>
                <w:lang w:val="sv-FI" w:bidi="sv-FI"/>
              </w:rPr>
              <w:t>gen kontroll</w:t>
            </w:r>
          </w:p>
        </w:tc>
        <w:tc>
          <w:tcPr>
            <w:tcW w:w="7091" w:type="dxa"/>
            <w:gridSpan w:val="3"/>
            <w:tcBorders>
              <w:left w:val="nil"/>
              <w:right w:val="single" w:sz="8" w:space="0" w:color="auto"/>
            </w:tcBorders>
            <w:vAlign w:val="center"/>
          </w:tcPr>
          <w:p w14:paraId="614527DC" w14:textId="1EA6CF08" w:rsidR="00370398" w:rsidRDefault="0046553E" w:rsidP="00370398">
            <w:pPr>
              <w:rPr>
                <w:snapToGrid w:val="0"/>
                <w:sz w:val="18"/>
                <w:szCs w:val="18"/>
              </w:rPr>
            </w:pPr>
            <w:bookmarkStart w:id="21" w:name="Valinta2"/>
            <w:r>
              <w:rPr>
                <w:snapToGrid w:val="0"/>
                <w:sz w:val="18"/>
                <w:szCs w:val="18"/>
                <w:lang w:val="sv-FI" w:bidi="sv-FI"/>
              </w:rPr>
              <w:t xml:space="preserve">               </w:t>
            </w:r>
            <w:r w:rsidR="00370398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370398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370398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1"/>
            <w:r>
              <w:rPr>
                <w:snapToGrid w:val="0"/>
                <w:sz w:val="18"/>
                <w:szCs w:val="18"/>
                <w:lang w:val="sv-FI" w:bidi="sv-FI"/>
              </w:rPr>
              <w:t xml:space="preserve"> GMP-kvalitetssystem</w:t>
            </w:r>
          </w:p>
        </w:tc>
      </w:tr>
      <w:tr w:rsidR="005C5AA6" w14:paraId="3532D7CA" w14:textId="77777777" w:rsidTr="000C4B0E">
        <w:trPr>
          <w:cantSplit/>
        </w:trPr>
        <w:tc>
          <w:tcPr>
            <w:tcW w:w="6511" w:type="dxa"/>
            <w:gridSpan w:val="2"/>
            <w:tcBorders>
              <w:left w:val="single" w:sz="8" w:space="0" w:color="auto"/>
              <w:bottom w:val="nil"/>
            </w:tcBorders>
          </w:tcPr>
          <w:p w14:paraId="51722DE7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Enligt vilken standard?</w:t>
            </w:r>
          </w:p>
        </w:tc>
        <w:bookmarkStart w:id="22" w:name="Valinta3"/>
        <w:tc>
          <w:tcPr>
            <w:tcW w:w="3378" w:type="dxa"/>
            <w:gridSpan w:val="2"/>
            <w:vMerge w:val="restart"/>
            <w:tcBorders>
              <w:right w:val="single" w:sz="8" w:space="0" w:color="auto"/>
            </w:tcBorders>
          </w:tcPr>
          <w:p w14:paraId="2457DAA6" w14:textId="77777777"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2"/>
            <w:r>
              <w:rPr>
                <w:snapToGrid w:val="0"/>
                <w:sz w:val="18"/>
                <w:szCs w:val="18"/>
                <w:lang w:val="sv-FI" w:bidi="sv-FI"/>
              </w:rPr>
              <w:t xml:space="preserve"> regelbundet certifierad och granskad</w:t>
            </w:r>
          </w:p>
          <w:p w14:paraId="596BE313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1AF348C4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När senast (år)?</w:t>
            </w:r>
          </w:p>
          <w:p w14:paraId="023B3A29" w14:textId="77777777"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bookmarkStart w:id="23" w:name="Teksti48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3"/>
          </w:p>
        </w:tc>
      </w:tr>
      <w:tr w:rsidR="005C5AA6" w14:paraId="1917CD78" w14:textId="77777777" w:rsidTr="000C4B0E">
        <w:trPr>
          <w:cantSplit/>
          <w:trHeight w:val="340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7A8D3041" w14:textId="77777777" w:rsidR="005C5AA6" w:rsidRDefault="005C5AA6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bookmarkStart w:id="24" w:name="Teksti23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4"/>
          </w:p>
        </w:tc>
        <w:tc>
          <w:tcPr>
            <w:tcW w:w="3378" w:type="dxa"/>
            <w:gridSpan w:val="2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15813696" w14:textId="77777777" w:rsidR="005C5AA6" w:rsidRDefault="005C5AA6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46553E" w14:paraId="54BB23BA" w14:textId="77777777" w:rsidTr="000C4B0E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2382E" w14:textId="77777777" w:rsidR="0046553E" w:rsidRDefault="0046553E" w:rsidP="0046553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Har ansvaret för överensstämmelsen med kraven för kontaktmaterialen preciserats?</w:t>
            </w:r>
          </w:p>
        </w:tc>
        <w:tc>
          <w:tcPr>
            <w:tcW w:w="33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EA21068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ja, ansvarig(a) person(er)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bookmarkStart w:id="25" w:name="Teksti55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5"/>
          </w:p>
          <w:p w14:paraId="6A5C3B7F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6F636F8B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3E86FE6B" w14:textId="77777777" w:rsidTr="000C4B0E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676B4" w14:textId="77777777"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 w:rsidRPr="001853D7">
              <w:rPr>
                <w:snapToGrid w:val="0"/>
                <w:sz w:val="18"/>
                <w:szCs w:val="18"/>
                <w:lang w:val="sv-FI" w:bidi="sv-FI"/>
              </w:rPr>
              <w:t>Har personalen tillräcklig kompetens för att säkerställa överensstämmelsen med kraven (följer man lagändringar, har personalen tillräcklig utbildning och möjlighet till vidareutbildning, har man i utbildningen uppmärksammat att överensstämmelsen med kraven ska säkerställas?)</w:t>
            </w:r>
          </w:p>
        </w:tc>
        <w:tc>
          <w:tcPr>
            <w:tcW w:w="33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214B2F4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7F22132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5944C6AF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bookmarkStart w:id="26" w:name="Teksti5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6"/>
          </w:p>
        </w:tc>
      </w:tr>
      <w:tr w:rsidR="0046553E" w14:paraId="70FC456B" w14:textId="77777777" w:rsidTr="000C4B0E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5BDB165A" w14:textId="77777777"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Uppdateras kvalitetsledningssystemet regelbundet?</w:t>
            </w:r>
          </w:p>
        </w:tc>
        <w:tc>
          <w:tcPr>
            <w:tcW w:w="33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EF55F78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, när senast och i vilka avseenden? </w:t>
            </w:r>
          </w:p>
          <w:p w14:paraId="265C8A90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27" w:name="Teksti57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7"/>
          </w:p>
          <w:p w14:paraId="473C757A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  <w:p w14:paraId="7573A7E0" w14:textId="77777777"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</w:tc>
      </w:tr>
      <w:tr w:rsidR="00131B7E" w14:paraId="192BBF13" w14:textId="77777777" w:rsidTr="000C4B0E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FFC41" w14:textId="77777777" w:rsidR="00131B7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Har man i systemet uppmärksammat hantering av avvikelser och störningar (en plan för tillbakadragande) 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7D101F" w14:textId="77777777"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6BE04C2D" w14:textId="77777777"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16D74F2A" w14:textId="77777777" w:rsidR="00131B7E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</w:tc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D04B8A0" w14:textId="77777777" w:rsidR="00131B7E" w:rsidRDefault="00131B7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4F8066ED" w14:textId="77777777" w:rsidTr="00370398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E4DF36D" w14:textId="77777777" w:rsidR="00370398" w:rsidRDefault="00370398" w:rsidP="00131B7E">
            <w:pPr>
              <w:rPr>
                <w:snapToGrid w:val="0"/>
                <w:sz w:val="18"/>
                <w:szCs w:val="18"/>
              </w:rPr>
            </w:pPr>
            <w:r w:rsidRPr="009329DE">
              <w:rPr>
                <w:b/>
                <w:bCs/>
                <w:snapToGrid w:val="0"/>
                <w:sz w:val="18"/>
                <w:szCs w:val="18"/>
                <w:lang w:val="sv-FI" w:bidi="sv-FI"/>
              </w:rPr>
              <w:t>Kommentarer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Pr="0084503C">
              <w:rPr>
                <w:snapToGrid w:val="0"/>
                <w:sz w:val="16"/>
                <w:szCs w:val="16"/>
                <w:lang w:val="sv-FI" w:bidi="sv-FI"/>
              </w:rPr>
              <w:t>(Här kan inspektören skriva preciseringar till punkterna i fråga, exempelvis sådant som tas upp i diskussionerna eller den egna bedömningen av de ovan nämnda frågorna)</w:t>
            </w:r>
          </w:p>
        </w:tc>
      </w:tr>
      <w:tr w:rsidR="00370398" w14:paraId="7BC29B71" w14:textId="77777777" w:rsidTr="00370398">
        <w:trPr>
          <w:trHeight w:val="454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F97322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bookmarkStart w:id="28" w:name="Teksti24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8"/>
          </w:p>
        </w:tc>
      </w:tr>
    </w:tbl>
    <w:p w14:paraId="73D231D0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61CDEAD4" w14:textId="19A6B35F" w:rsidR="000C4B0E" w:rsidRDefault="000C4B0E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7FA21B55" w14:textId="77777777" w:rsidR="000C4B0E" w:rsidRDefault="000C4B0E" w:rsidP="000C4B0E"/>
    <w:tbl>
      <w:tblPr>
        <w:tblW w:w="9889" w:type="dxa"/>
        <w:tblInd w:w="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0C4B0E" w14:paraId="4E782B6B" w14:textId="77777777" w:rsidTr="00FB3CA1">
        <w:tc>
          <w:tcPr>
            <w:tcW w:w="9889" w:type="dxa"/>
            <w:shd w:val="clear" w:color="auto" w:fill="F3F3F3"/>
          </w:tcPr>
          <w:p w14:paraId="08FF85CA" w14:textId="77777777" w:rsidR="000C4B0E" w:rsidRDefault="000C4B0E" w:rsidP="00FB3CA1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br w:type="page"/>
              <w:t xml:space="preserve">Utvärderingsskala för systemet och dess genomförande: </w:t>
            </w:r>
          </w:p>
          <w:p w14:paraId="4DBC5E3D" w14:textId="77777777" w:rsidR="000C4B0E" w:rsidRDefault="000C4B0E" w:rsidP="00FB3CA1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14:paraId="732678DE" w14:textId="77777777" w:rsidR="000C4B0E" w:rsidRDefault="000C4B0E" w:rsidP="000C4B0E">
      <w:pPr>
        <w:jc w:val="both"/>
        <w:rPr>
          <w:snapToGrid w:val="0"/>
          <w:sz w:val="18"/>
          <w:szCs w:val="18"/>
        </w:rPr>
      </w:pPr>
    </w:p>
    <w:p w14:paraId="2B3C10D7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53"/>
        <w:gridCol w:w="2173"/>
        <w:gridCol w:w="1063"/>
      </w:tblGrid>
      <w:tr w:rsidR="008C5E90" w14:paraId="65831848" w14:textId="77777777" w:rsidTr="000C4B0E">
        <w:trPr>
          <w:trHeight w:val="340"/>
        </w:trPr>
        <w:tc>
          <w:tcPr>
            <w:tcW w:w="6653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33B6A101" w14:textId="77777777" w:rsidR="008C5E90" w:rsidRDefault="008C5E90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2. Hantering av importerade produkters sammansättning</w:t>
            </w:r>
          </w:p>
        </w:tc>
        <w:tc>
          <w:tcPr>
            <w:tcW w:w="3236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58479590" w14:textId="760878E6" w:rsidR="008C5E90" w:rsidRDefault="008C5E90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Utvärdering </w:t>
            </w:r>
          </w:p>
          <w:p w14:paraId="6624EE57" w14:textId="77777777" w:rsidR="008C5E90" w:rsidRDefault="008C5E90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  <w:p w14:paraId="6BEC5B9A" w14:textId="4BA57075" w:rsidR="008C5E90" w:rsidRDefault="008C5E90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8C5E90" w14:paraId="036A7527" w14:textId="77777777" w:rsidTr="000C4B0E">
        <w:trPr>
          <w:trHeight w:val="227"/>
        </w:trPr>
        <w:tc>
          <w:tcPr>
            <w:tcW w:w="66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1477B9D" w14:textId="77777777" w:rsidR="008C5E90" w:rsidRDefault="008C5E90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23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5C1A98F2" w14:textId="416EF206" w:rsidR="008C5E90" w:rsidRDefault="008C5E90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331DB8D0" w14:textId="77777777" w:rsidTr="000C4B0E">
        <w:trPr>
          <w:trHeight w:val="340"/>
        </w:trPr>
        <w:tc>
          <w:tcPr>
            <w:tcW w:w="665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D0899" w14:textId="78163FB7" w:rsidR="0046553E" w:rsidRDefault="008C5E90" w:rsidP="001853D7">
            <w:pPr>
              <w:rPr>
                <w:snapToGrid w:val="0"/>
                <w:sz w:val="18"/>
                <w:szCs w:val="18"/>
              </w:rPr>
            </w:pPr>
            <w:r w:rsidRPr="008C5E90">
              <w:rPr>
                <w:snapToGrid w:val="0"/>
                <w:sz w:val="18"/>
                <w:szCs w:val="18"/>
                <w:lang w:val="sv-FI" w:bidi="sv-FI"/>
              </w:rPr>
              <w:t>Fastställer aktören sammansättningen och lämpligheten hos de material och förnödenheter som väljs för import för den användning för vilken produkterna kommer att saluföras?</w:t>
            </w:r>
          </w:p>
        </w:tc>
        <w:tc>
          <w:tcPr>
            <w:tcW w:w="3236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FAE99" w14:textId="77777777" w:rsidR="001853D7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1853D7">
              <w:rPr>
                <w:snapToGrid w:val="0"/>
                <w:sz w:val="18"/>
                <w:szCs w:val="18"/>
                <w:lang w:val="sv-FI" w:bidi="sv-FI"/>
              </w:rPr>
              <w:t xml:space="preserve"> ja, alltid</w:t>
            </w:r>
          </w:p>
          <w:p w14:paraId="1A39F555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1853D7">
              <w:rPr>
                <w:snapToGrid w:val="0"/>
                <w:sz w:val="18"/>
                <w:szCs w:val="18"/>
                <w:lang w:val="sv-FI" w:bidi="sv-FI"/>
              </w:rPr>
              <w:t xml:space="preserve"> vissa produkter har utretts</w:t>
            </w:r>
          </w:p>
          <w:p w14:paraId="3C8577E0" w14:textId="77777777"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6754967A" w14:textId="77777777" w:rsidR="001853D7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bookmarkStart w:id="29" w:name="Teksti59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9"/>
          </w:p>
        </w:tc>
      </w:tr>
      <w:tr w:rsidR="0046553E" w14:paraId="41B1532E" w14:textId="77777777" w:rsidTr="000C4B0E">
        <w:trPr>
          <w:trHeight w:val="340"/>
        </w:trPr>
        <w:tc>
          <w:tcPr>
            <w:tcW w:w="665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7CC05" w14:textId="77777777" w:rsidR="0046553E" w:rsidRDefault="001853D7" w:rsidP="009F2C92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Kräver verksamhetsutövaren anmälan om överensstämmelse med kraven för de material och tillbehör som valts ut för import/distribution?</w:t>
            </w:r>
          </w:p>
        </w:tc>
        <w:tc>
          <w:tcPr>
            <w:tcW w:w="3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A818" w14:textId="77777777" w:rsidR="0046553E" w:rsidRDefault="001853D7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ja</w:t>
            </w:r>
          </w:p>
          <w:p w14:paraId="25BF771D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3D495792" w14:textId="77777777"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0"/>
                  <w:enabled/>
                  <w:calcOnExit w:val="0"/>
                  <w:textInput/>
                </w:ffData>
              </w:fldChar>
            </w:r>
            <w:bookmarkStart w:id="30" w:name="Teksti60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0"/>
          </w:p>
        </w:tc>
      </w:tr>
      <w:tr w:rsidR="001853D7" w14:paraId="3B2649AD" w14:textId="77777777" w:rsidTr="000C4B0E">
        <w:trPr>
          <w:trHeight w:val="340"/>
        </w:trPr>
        <w:tc>
          <w:tcPr>
            <w:tcW w:w="665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0EF11" w14:textId="77777777" w:rsidR="001853D7" w:rsidRDefault="00704A70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Har verksamhetsutövaren i förväg fastställt vilken information som krävs av innehållet i anmälan om överensstämmelse med kraven för varje material/typ av tillbehör (definition av minimiuppgifter)?</w:t>
            </w:r>
          </w:p>
        </w:tc>
        <w:tc>
          <w:tcPr>
            <w:tcW w:w="3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03378" w14:textId="77777777"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ja</w:t>
            </w:r>
          </w:p>
          <w:p w14:paraId="077369B3" w14:textId="77777777"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71AAA91A" w14:textId="77777777" w:rsidR="001853D7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bookmarkStart w:id="31" w:name="Teksti6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1"/>
          </w:p>
        </w:tc>
      </w:tr>
      <w:tr w:rsidR="0046553E" w14:paraId="7033F642" w14:textId="77777777" w:rsidTr="000C4B0E">
        <w:trPr>
          <w:trHeight w:val="340"/>
        </w:trPr>
        <w:tc>
          <w:tcPr>
            <w:tcW w:w="665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E165F" w14:textId="6893781C" w:rsidR="0046553E" w:rsidRDefault="002E10EB" w:rsidP="00370398">
            <w:pPr>
              <w:rPr>
                <w:snapToGrid w:val="0"/>
                <w:sz w:val="18"/>
                <w:szCs w:val="18"/>
              </w:rPr>
            </w:pPr>
            <w:r w:rsidRPr="002E10EB">
              <w:rPr>
                <w:snapToGrid w:val="0"/>
                <w:sz w:val="18"/>
                <w:szCs w:val="18"/>
                <w:lang w:val="sv-FI" w:bidi="sv-FI"/>
              </w:rPr>
              <w:t>Begär verksamhetsutövaren också av leverantören resultaten av provningar av kontaktmaterial för att kontrollera den information som ges i försäkran om överensstämmelse och på märkningen och för att eventuellt vidarebefordra dem till kunden?</w:t>
            </w:r>
          </w:p>
        </w:tc>
        <w:tc>
          <w:tcPr>
            <w:tcW w:w="3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D21FC" w14:textId="77777777" w:rsidR="0046553E" w:rsidRDefault="00285E8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704A70">
              <w:rPr>
                <w:snapToGrid w:val="0"/>
                <w:sz w:val="18"/>
                <w:szCs w:val="18"/>
                <w:lang w:val="sv-FI" w:bidi="sv-FI"/>
              </w:rPr>
              <w:t>ja</w:t>
            </w:r>
          </w:p>
          <w:p w14:paraId="3ACDBAD5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018541A5" w14:textId="77777777"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2"/>
                  <w:enabled/>
                  <w:calcOnExit w:val="0"/>
                  <w:textInput/>
                </w:ffData>
              </w:fldChar>
            </w:r>
            <w:bookmarkStart w:id="32" w:name="Teksti62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2"/>
          </w:p>
        </w:tc>
      </w:tr>
      <w:tr w:rsidR="00A15B6C" w14:paraId="6C5DDB5D" w14:textId="77777777" w:rsidTr="000C4B0E">
        <w:trPr>
          <w:trHeight w:val="340"/>
        </w:trPr>
        <w:tc>
          <w:tcPr>
            <w:tcW w:w="665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B3F56" w14:textId="77777777" w:rsidR="00A15B6C" w:rsidRDefault="00A15B6C" w:rsidP="00BC1CA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Leverantörerna har valts med tanke på deras förmåga att leverera material och tjänster enligt kraven.</w:t>
            </w:r>
          </w:p>
          <w:p w14:paraId="573980E9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4134D19" w14:textId="77777777" w:rsidR="00A15B6C" w:rsidRDefault="00285E81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A15B6C">
              <w:rPr>
                <w:snapToGrid w:val="0"/>
                <w:sz w:val="18"/>
                <w:szCs w:val="18"/>
                <w:lang w:val="sv-FI" w:bidi="sv-FI"/>
              </w:rPr>
              <w:t>ja</w:t>
            </w:r>
          </w:p>
          <w:p w14:paraId="0381ABDA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20AA6FA9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</w:tc>
        <w:tc>
          <w:tcPr>
            <w:tcW w:w="10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8A7957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3817CA31" w14:textId="77777777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7B57A0A" w14:textId="77777777" w:rsidR="00370398" w:rsidRDefault="00370398" w:rsidP="00A15B6C">
            <w:pPr>
              <w:rPr>
                <w:rFonts w:cs="Arial"/>
                <w:sz w:val="18"/>
                <w:szCs w:val="18"/>
              </w:rPr>
            </w:pPr>
            <w:r w:rsidRPr="009329DE">
              <w:rPr>
                <w:rFonts w:cs="Arial"/>
                <w:b/>
                <w:bCs/>
                <w:sz w:val="18"/>
                <w:szCs w:val="18"/>
                <w:lang w:val="sv-FI" w:bidi="sv-FI"/>
              </w:rPr>
              <w:t>Kommentarer</w:t>
            </w:r>
            <w:r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Pr="0084503C">
              <w:rPr>
                <w:rFonts w:cs="Arial"/>
                <w:sz w:val="16"/>
                <w:szCs w:val="16"/>
                <w:lang w:val="sv-FI" w:bidi="sv-FI"/>
              </w:rPr>
              <w:t>(Här kan inspektören skriva preciseringar till punkterna i fråga, exempelvis sådant som tas upp i diskussionerna eller den egna bedömningen av de ovan nämnda frågorna)</w:t>
            </w:r>
          </w:p>
        </w:tc>
      </w:tr>
      <w:tr w:rsidR="00370398" w14:paraId="430F1B0D" w14:textId="77777777" w:rsidTr="00370398">
        <w:trPr>
          <w:trHeight w:val="454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B49D9C" w14:textId="77777777"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sv-FI" w:bidi="sv-FI"/>
              </w:rPr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bookmarkStart w:id="33" w:name="Teksti27"/>
            <w:r>
              <w:rPr>
                <w:rFonts w:cs="Arial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sv-FI" w:bidi="sv-FI"/>
              </w:rPr>
            </w:r>
            <w:r>
              <w:rPr>
                <w:rFonts w:cs="Arial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sz w:val="22"/>
                <w:szCs w:val="22"/>
                <w:lang w:val="sv-FI" w:bidi="sv-FI"/>
              </w:rPr>
              <w:fldChar w:fldCharType="end"/>
            </w:r>
            <w:bookmarkEnd w:id="33"/>
          </w:p>
        </w:tc>
      </w:tr>
    </w:tbl>
    <w:p w14:paraId="358D9019" w14:textId="77777777" w:rsidR="00131B7E" w:rsidRDefault="00131B7E"/>
    <w:p w14:paraId="12DDE8C6" w14:textId="77777777" w:rsidR="00131B7E" w:rsidRDefault="00131B7E" w:rsidP="00131B7E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53"/>
        <w:gridCol w:w="2527"/>
        <w:gridCol w:w="709"/>
      </w:tblGrid>
      <w:tr w:rsidR="002E10EB" w14:paraId="7674BCA2" w14:textId="77777777" w:rsidTr="000C4B0E">
        <w:trPr>
          <w:trHeight w:val="283"/>
        </w:trPr>
        <w:tc>
          <w:tcPr>
            <w:tcW w:w="6653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6637B7AA" w14:textId="77777777" w:rsidR="002E10EB" w:rsidRDefault="002E10EB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3. Undersökningar av importerade kontaktmaterial</w:t>
            </w:r>
          </w:p>
        </w:tc>
        <w:tc>
          <w:tcPr>
            <w:tcW w:w="3236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EF0BFFF" w14:textId="1A18F43E" w:rsidR="002E10EB" w:rsidRDefault="002E10EB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Utvärdering </w:t>
            </w:r>
          </w:p>
          <w:p w14:paraId="166687CF" w14:textId="450246BE" w:rsidR="002E10EB" w:rsidRDefault="002E10EB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2E10EB" w14:paraId="48410D56" w14:textId="77777777" w:rsidTr="000C4B0E">
        <w:trPr>
          <w:trHeight w:val="227"/>
        </w:trPr>
        <w:tc>
          <w:tcPr>
            <w:tcW w:w="66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7578AD" w14:textId="77777777" w:rsidR="002E10EB" w:rsidRDefault="002E10EB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23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B599F4C" w14:textId="2BB87F83" w:rsidR="002E10EB" w:rsidRDefault="002E10EB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14:paraId="5AAAB17A" w14:textId="77777777" w:rsidTr="000C4B0E">
        <w:tc>
          <w:tcPr>
            <w:tcW w:w="6653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14:paraId="02A97736" w14:textId="679C7271" w:rsidR="00131B7E" w:rsidRDefault="002E10EB" w:rsidP="00131B7E">
            <w:pPr>
              <w:rPr>
                <w:b/>
                <w:snapToGrid w:val="0"/>
                <w:sz w:val="18"/>
                <w:szCs w:val="18"/>
              </w:rPr>
            </w:pPr>
            <w:r w:rsidRPr="002E10EB">
              <w:rPr>
                <w:snapToGrid w:val="0"/>
                <w:sz w:val="18"/>
                <w:szCs w:val="18"/>
                <w:lang w:val="sv-FI" w:bidi="sv-FI"/>
              </w:rPr>
              <w:t>Utför importören provningar av importerade kontaktmaterial på stickprov eller när det råder tvivel om produkternas överensstämmelse?</w:t>
            </w:r>
          </w:p>
        </w:tc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A4EF35D" w14:textId="77777777" w:rsidR="00131B7E" w:rsidRDefault="00285E81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131B7E">
              <w:rPr>
                <w:snapToGrid w:val="0"/>
                <w:sz w:val="18"/>
                <w:szCs w:val="18"/>
                <w:lang w:val="sv-FI" w:bidi="sv-FI"/>
              </w:rPr>
              <w:t>ja</w:t>
            </w:r>
          </w:p>
          <w:p w14:paraId="01DAF8BB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4884BC0E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272F3FAE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14:paraId="5C05BCB0" w14:textId="77777777" w:rsidTr="00131B7E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1678928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Vilka undersökningar har utförts?</w:t>
            </w:r>
          </w:p>
        </w:tc>
      </w:tr>
      <w:tr w:rsidR="00131B7E" w14:paraId="0F4625C4" w14:textId="77777777" w:rsidTr="00131B7E">
        <w:trPr>
          <w:trHeight w:val="34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324A120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bookmarkStart w:id="34" w:name="Teksti29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34"/>
          </w:p>
        </w:tc>
      </w:tr>
      <w:tr w:rsidR="00131B7E" w14:paraId="193AAA80" w14:textId="77777777" w:rsidTr="00131B7E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1237B37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Lagring av undersökningsresultat</w:t>
            </w:r>
          </w:p>
        </w:tc>
      </w:tr>
      <w:tr w:rsidR="00131B7E" w14:paraId="26795716" w14:textId="77777777" w:rsidTr="00131B7E">
        <w:trPr>
          <w:trHeight w:val="34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AABA8D8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bookmarkStart w:id="35" w:name="Teksti30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35"/>
          </w:p>
        </w:tc>
      </w:tr>
      <w:tr w:rsidR="00131B7E" w14:paraId="0913FC8A" w14:textId="77777777" w:rsidTr="00131B7E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80EC122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 w:rsidRPr="009329DE">
              <w:rPr>
                <w:b/>
                <w:bCs/>
                <w:snapToGrid w:val="0"/>
                <w:sz w:val="18"/>
                <w:szCs w:val="18"/>
                <w:lang w:val="sv-FI" w:bidi="sv-FI"/>
              </w:rPr>
              <w:t>Kommentarer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Pr="0084503C">
              <w:rPr>
                <w:snapToGrid w:val="0"/>
                <w:sz w:val="16"/>
                <w:szCs w:val="16"/>
                <w:lang w:val="sv-FI" w:bidi="sv-FI"/>
              </w:rPr>
              <w:t>(Här kan inspektören skriva preciseringar till punkterna i fråga, exempelvis sådant som tas upp i diskussionerna eller den egna bedömningen av de ovan nämnda frågorna)</w:t>
            </w:r>
          </w:p>
        </w:tc>
      </w:tr>
      <w:tr w:rsidR="00131B7E" w14:paraId="4DDDA892" w14:textId="77777777" w:rsidTr="00131B7E">
        <w:trPr>
          <w:trHeight w:val="454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CBDCAC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bookmarkStart w:id="36" w:name="Teksti31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36"/>
          </w:p>
        </w:tc>
      </w:tr>
    </w:tbl>
    <w:p w14:paraId="4B98CD11" w14:textId="77777777" w:rsidR="00131B7E" w:rsidRDefault="00131B7E" w:rsidP="00131B7E">
      <w:pPr>
        <w:jc w:val="both"/>
        <w:rPr>
          <w:snapToGrid w:val="0"/>
          <w:sz w:val="18"/>
          <w:szCs w:val="18"/>
        </w:rPr>
      </w:pPr>
    </w:p>
    <w:p w14:paraId="3FFFF1D2" w14:textId="77777777" w:rsidR="00F1036C" w:rsidRDefault="00F1036C">
      <w:r>
        <w:rPr>
          <w:lang w:val="sv-FI" w:bidi="sv-FI"/>
        </w:rPr>
        <w:br w:type="page"/>
      </w:r>
      <w:bookmarkStart w:id="37" w:name="_Hlk128402305"/>
    </w:p>
    <w:tbl>
      <w:tblPr>
        <w:tblW w:w="9889" w:type="dxa"/>
        <w:tblInd w:w="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370398" w14:paraId="38865993" w14:textId="77777777" w:rsidTr="00F1036C">
        <w:tc>
          <w:tcPr>
            <w:tcW w:w="9889" w:type="dxa"/>
            <w:shd w:val="clear" w:color="auto" w:fill="F3F3F3"/>
          </w:tcPr>
          <w:p w14:paraId="58ECEDAA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lastRenderedPageBreak/>
              <w:br w:type="page"/>
              <w:t xml:space="preserve">Utvärderingsskala för systemet och dess genomförande: </w:t>
            </w:r>
          </w:p>
          <w:p w14:paraId="14666D93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14:paraId="15272696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bookmarkEnd w:id="37"/>
    <w:p w14:paraId="19FFF53A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99"/>
        <w:gridCol w:w="3237"/>
        <w:gridCol w:w="24"/>
      </w:tblGrid>
      <w:tr w:rsidR="00D21470" w14:paraId="3F2614F5" w14:textId="77777777" w:rsidTr="00D21470">
        <w:trPr>
          <w:gridAfter w:val="1"/>
          <w:wAfter w:w="24" w:type="dxa"/>
          <w:trHeight w:val="340"/>
        </w:trPr>
        <w:tc>
          <w:tcPr>
            <w:tcW w:w="6799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0B6F7669" w14:textId="77777777" w:rsidR="00D21470" w:rsidRDefault="00D21470" w:rsidP="00F1036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lang w:val="sv-FI" w:bidi="sv-FI"/>
              </w:rPr>
              <w:t xml:space="preserve">4. Anmälan om överensstämmelse med kraven som skickas till kunderna </w:t>
            </w:r>
          </w:p>
        </w:tc>
        <w:tc>
          <w:tcPr>
            <w:tcW w:w="3237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19A1C6F" w14:textId="77777777" w:rsidR="00D21470" w:rsidRDefault="00D21470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Utvärdering </w:t>
            </w:r>
          </w:p>
          <w:p w14:paraId="799AB531" w14:textId="7041C7A1" w:rsidR="00D21470" w:rsidRDefault="00D21470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D21470" w14:paraId="587D01DD" w14:textId="77777777" w:rsidTr="00D21470">
        <w:trPr>
          <w:gridAfter w:val="1"/>
          <w:wAfter w:w="24" w:type="dxa"/>
          <w:trHeight w:val="227"/>
        </w:trPr>
        <w:tc>
          <w:tcPr>
            <w:tcW w:w="679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2FED418" w14:textId="77777777" w:rsidR="00D21470" w:rsidRDefault="00D21470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237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974FF90" w14:textId="35D96B29" w:rsidR="00D21470" w:rsidRDefault="00D21470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367FD25E" w14:textId="77777777" w:rsidTr="00D21470">
        <w:trPr>
          <w:gridAfter w:val="1"/>
          <w:wAfter w:w="24" w:type="dxa"/>
          <w:trHeight w:val="284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BD7139" w14:textId="77777777" w:rsidR="0046553E" w:rsidRPr="00E52BF9" w:rsidRDefault="00A15B6C" w:rsidP="00A15B6C">
            <w:pPr>
              <w:rPr>
                <w:b/>
                <w:snapToGrid w:val="0"/>
                <w:sz w:val="18"/>
                <w:szCs w:val="18"/>
              </w:rPr>
            </w:pPr>
            <w:r w:rsidRPr="00E52BF9">
              <w:rPr>
                <w:b/>
                <w:snapToGrid w:val="0"/>
                <w:sz w:val="18"/>
                <w:szCs w:val="18"/>
                <w:lang w:val="sv-FI" w:bidi="sv-FI"/>
              </w:rPr>
              <w:t>Har intyg upprättats för kontaktmaterialen om överensstämmelse med kraven?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54AD6DCC" w14:textId="77777777"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Valinta52"/>
            <w:r w:rsidRPr="00A15B6C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8"/>
            <w:r w:rsidRPr="00A15B6C">
              <w:rPr>
                <w:snapToGrid w:val="0"/>
                <w:sz w:val="18"/>
                <w:szCs w:val="18"/>
                <w:lang w:val="sv-FI" w:bidi="sv-FI"/>
              </w:rPr>
              <w:t xml:space="preserve"> Ja, för alla</w:t>
            </w:r>
          </w:p>
          <w:p w14:paraId="1C5A2000" w14:textId="77777777"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Valinta5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9"/>
            <w:r>
              <w:rPr>
                <w:snapToGrid w:val="0"/>
                <w:sz w:val="18"/>
                <w:szCs w:val="18"/>
                <w:lang w:val="sv-FI" w:bidi="sv-FI"/>
              </w:rPr>
              <w:t xml:space="preserve"> Ja, för en del </w:t>
            </w:r>
          </w:p>
          <w:p w14:paraId="488A6143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Valinta53"/>
            <w:r w:rsidRPr="00A15B6C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0"/>
            <w:r w:rsidRPr="00A15B6C"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56B3458B" w14:textId="7F4C651F" w:rsidR="00131B7E" w:rsidRPr="00A15B6C" w:rsidRDefault="00131B7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A15B6C" w14:paraId="1760B26D" w14:textId="77777777" w:rsidTr="00767BD7">
        <w:trPr>
          <w:gridAfter w:val="1"/>
          <w:wAfter w:w="24" w:type="dxa"/>
          <w:trHeight w:val="1132"/>
        </w:trPr>
        <w:tc>
          <w:tcPr>
            <w:tcW w:w="10036" w:type="dxa"/>
            <w:gridSpan w:val="2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60B63710" w14:textId="77777777" w:rsidR="00A15B6C" w:rsidRPr="00131B7E" w:rsidRDefault="00A15B6C" w:rsidP="00370398">
            <w:pPr>
              <w:rPr>
                <w:b/>
                <w:snapToGrid w:val="0"/>
                <w:sz w:val="18"/>
                <w:szCs w:val="18"/>
              </w:rPr>
            </w:pPr>
            <w:r w:rsidRPr="00131B7E">
              <w:rPr>
                <w:b/>
                <w:snapToGrid w:val="0"/>
                <w:sz w:val="18"/>
                <w:szCs w:val="18"/>
                <w:lang w:val="sv-FI" w:bidi="sv-FI"/>
              </w:rPr>
              <w:t xml:space="preserve">Hur utarbetar operatören sin egen anmälan om överensstämmelse med kraven?  </w:t>
            </w:r>
          </w:p>
          <w:p w14:paraId="496B55A0" w14:textId="77777777"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14:paraId="35C0BBC9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Valinta55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1"/>
            <w:r>
              <w:rPr>
                <w:snapToGrid w:val="0"/>
                <w:sz w:val="18"/>
                <w:szCs w:val="18"/>
                <w:lang w:val="sv-FI" w:bidi="sv-FI"/>
              </w:rPr>
              <w:t xml:space="preserve">  Eget namn läggs till anmälan om överensstämmelse med kraven som utfärdats av tillverkaren eller alternativt bifogas ett följebrev med uppgifter om importören och dennes roll</w:t>
            </w:r>
          </w:p>
          <w:p w14:paraId="3DF0CDA2" w14:textId="77777777" w:rsidR="00A15B6C" w:rsidRPr="000E3556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14:paraId="5A0DA1DB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Valinta54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2"/>
            <w:r w:rsidRPr="000E3556">
              <w:rPr>
                <w:snapToGrid w:val="0"/>
                <w:sz w:val="18"/>
                <w:szCs w:val="18"/>
                <w:lang w:val="sv-FI" w:bidi="sv-FI"/>
              </w:rPr>
              <w:t xml:space="preserve"> Upprättar ett helt nytt intyg i eget namn</w:t>
            </w:r>
          </w:p>
          <w:p w14:paraId="58073EE0" w14:textId="77777777" w:rsidR="001A33D3" w:rsidRDefault="001A33D3" w:rsidP="00370398">
            <w:pPr>
              <w:rPr>
                <w:snapToGrid w:val="0"/>
                <w:sz w:val="18"/>
                <w:szCs w:val="18"/>
              </w:rPr>
            </w:pPr>
          </w:p>
          <w:p w14:paraId="2903FBEE" w14:textId="77777777" w:rsidR="00F12D3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På annat sätt, hur? </w:t>
            </w:r>
          </w:p>
          <w:p w14:paraId="18E4AA29" w14:textId="77777777" w:rsidR="001A33D3" w:rsidRPr="00A15B6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</w:tc>
      </w:tr>
      <w:tr w:rsidR="00F12D3C" w14:paraId="50D1AB5E" w14:textId="77777777" w:rsidTr="00767BD7">
        <w:trPr>
          <w:gridAfter w:val="1"/>
          <w:wAfter w:w="24" w:type="dxa"/>
          <w:trHeight w:val="284"/>
        </w:trPr>
        <w:tc>
          <w:tcPr>
            <w:tcW w:w="100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3A9B6AB" w14:textId="72CB4458" w:rsidR="00F12D3C" w:rsidRDefault="00F12D3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Språk i anmälan om överensstämmelse:      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Valinta57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3"/>
            <w:r>
              <w:rPr>
                <w:snapToGrid w:val="0"/>
                <w:sz w:val="18"/>
                <w:szCs w:val="18"/>
                <w:lang w:val="sv-FI" w:bidi="sv-FI"/>
              </w:rPr>
              <w:t xml:space="preserve">  Finska </w:t>
            </w:r>
            <w:r w:rsidR="00D21470">
              <w:rPr>
                <w:snapToGrid w:val="0"/>
                <w:sz w:val="18"/>
                <w:szCs w:val="18"/>
                <w:lang w:val="sv-FI" w:bidi="sv-FI"/>
              </w:rPr>
              <w:t xml:space="preserve">  </w:t>
            </w:r>
            <w:r w:rsidR="00D21470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21470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D21470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D21470"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t>Svenska</w:t>
            </w:r>
            <w:r w:rsidR="00D21470">
              <w:rPr>
                <w:snapToGrid w:val="0"/>
                <w:sz w:val="18"/>
                <w:szCs w:val="18"/>
                <w:lang w:val="sv-FI" w:bidi="sv-FI"/>
              </w:rPr>
              <w:t xml:space="preserve">  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D21470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21470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D21470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D21470"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Engelska </w:t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  <w:t xml:space="preserve">  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Annat, vad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bookmarkStart w:id="44" w:name="Teksti63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4"/>
          </w:p>
        </w:tc>
      </w:tr>
      <w:tr w:rsidR="00D21470" w14:paraId="6D5BAD15" w14:textId="77777777" w:rsidTr="00B6583D">
        <w:trPr>
          <w:gridAfter w:val="1"/>
          <w:wAfter w:w="24" w:type="dxa"/>
          <w:trHeight w:val="284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6A808B2" w14:textId="774AF16E" w:rsidR="00D21470" w:rsidRDefault="00D21470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Finns det tillräckligt mycket information om kontaktmaterialet?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7ED74BB5" w14:textId="77777777" w:rsidR="00D21470" w:rsidRDefault="00D21470" w:rsidP="007D7E6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   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delvis     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26E9AB41" w14:textId="150837A2" w:rsidR="00D21470" w:rsidRDefault="00D21470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54DE2277" w14:textId="77777777" w:rsidTr="00D21470">
        <w:trPr>
          <w:gridAfter w:val="1"/>
          <w:wAfter w:w="24" w:type="dxa"/>
          <w:trHeight w:val="284"/>
        </w:trPr>
        <w:tc>
          <w:tcPr>
            <w:tcW w:w="6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C01FA" w14:textId="77777777"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Valinta6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5"/>
            <w:r w:rsidR="0046553E">
              <w:rPr>
                <w:snapToGrid w:val="0"/>
                <w:sz w:val="18"/>
                <w:szCs w:val="18"/>
                <w:lang w:val="sv-FI" w:bidi="sv-FI"/>
              </w:rPr>
              <w:t xml:space="preserve">   Anmälarens namn och kontaktuppgifter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4B4BDB1" w14:textId="77777777" w:rsidR="0046553E" w:rsidRDefault="0046553E" w:rsidP="00131B7E">
            <w:pPr>
              <w:ind w:left="-1072" w:firstLine="1072"/>
              <w:rPr>
                <w:snapToGrid w:val="0"/>
                <w:sz w:val="18"/>
                <w:szCs w:val="18"/>
              </w:rPr>
            </w:pPr>
          </w:p>
        </w:tc>
      </w:tr>
      <w:tr w:rsidR="0046553E" w14:paraId="775BD7BA" w14:textId="77777777" w:rsidTr="00D21470">
        <w:trPr>
          <w:gridAfter w:val="1"/>
          <w:wAfter w:w="24" w:type="dxa"/>
          <w:trHeight w:val="284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D101C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Valinta62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46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Datum då intyget utfärdades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3BFFD0F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1674E39E" w14:textId="77777777" w:rsidTr="00D21470">
        <w:trPr>
          <w:gridAfter w:val="1"/>
          <w:wAfter w:w="24" w:type="dxa"/>
          <w:trHeight w:val="284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FEC04" w14:textId="77777777"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Valinta63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47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Handelsnamn, namn eller annan uppgift för identifikation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5BE093A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11E18C43" w14:textId="77777777" w:rsidTr="00D21470">
        <w:trPr>
          <w:gridAfter w:val="1"/>
          <w:wAfter w:w="24" w:type="dxa"/>
          <w:trHeight w:val="284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ED75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Valinta64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48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Information om kontaktmaterialets sammansättning och/eller struktur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B3E58CD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7953946E" w14:textId="77777777" w:rsidTr="00D21470">
        <w:trPr>
          <w:gridAfter w:val="1"/>
          <w:wAfter w:w="24" w:type="dxa"/>
          <w:trHeight w:val="284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EAD60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Valinta65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49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Information om råvaror som är tillåtna med restriktioner 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7DDF6D8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46E8EDF2" w14:textId="77777777" w:rsidTr="00D21470">
        <w:trPr>
          <w:gridAfter w:val="1"/>
          <w:wAfter w:w="24" w:type="dxa"/>
          <w:trHeight w:val="284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2499B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Valinta66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0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Information om tillsatser med dubbla användningsområden (gemensamma tillsatsämnen)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97E8CB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7BC1F99D" w14:textId="77777777" w:rsidTr="00767BD7">
        <w:trPr>
          <w:gridAfter w:val="1"/>
          <w:wAfter w:w="24" w:type="dxa"/>
          <w:trHeight w:val="284"/>
        </w:trPr>
        <w:tc>
          <w:tcPr>
            <w:tcW w:w="100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0FD2FDB" w14:textId="77777777" w:rsidR="00BC6082" w:rsidRDefault="000E5B9B" w:rsidP="00370398">
            <w:pPr>
              <w:rPr>
                <w:snapToGrid w:val="0"/>
                <w:sz w:val="18"/>
                <w:szCs w:val="18"/>
              </w:rPr>
            </w:pPr>
            <w:r w:rsidRPr="003F2B21">
              <w:rPr>
                <w:rFonts w:cs="Arial"/>
                <w:sz w:val="16"/>
                <w:szCs w:val="16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  <w:p w14:paraId="3C21E7AF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</w:tc>
      </w:tr>
      <w:tr w:rsidR="00986FC9" w14:paraId="4D9EA573" w14:textId="77777777" w:rsidTr="00913CD5">
        <w:trPr>
          <w:trHeight w:val="326"/>
        </w:trPr>
        <w:tc>
          <w:tcPr>
            <w:tcW w:w="6799" w:type="dxa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5B920275" w14:textId="77777777" w:rsidR="00986FC9" w:rsidRDefault="00986FC9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t>Innehåller anmälan tillräckliga grunder för överensstämmelse med kraven?</w:t>
            </w:r>
          </w:p>
        </w:tc>
        <w:tc>
          <w:tcPr>
            <w:tcW w:w="3261" w:type="dxa"/>
            <w:gridSpan w:val="2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3CB2A7E5" w14:textId="7CD43232" w:rsidR="00986FC9" w:rsidRDefault="00986FC9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 </w:t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  <w:t xml:space="preserve">   </w:t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delvis </w:t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  <w:t xml:space="preserve">    </w:t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913CD5"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t>nej</w:t>
            </w:r>
          </w:p>
          <w:p w14:paraId="29DE3B88" w14:textId="788D72E9" w:rsidR="00986FC9" w:rsidRDefault="00986FC9" w:rsidP="00986FC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</w:p>
        </w:tc>
      </w:tr>
      <w:tr w:rsidR="0046553E" w14:paraId="4220B9DB" w14:textId="77777777" w:rsidTr="00D21470">
        <w:trPr>
          <w:trHeight w:val="284"/>
        </w:trPr>
        <w:tc>
          <w:tcPr>
            <w:tcW w:w="6799" w:type="dxa"/>
            <w:tcBorders>
              <w:left w:val="single" w:sz="4" w:space="0" w:color="auto"/>
            </w:tcBorders>
            <w:vAlign w:val="center"/>
          </w:tcPr>
          <w:p w14:paraId="5A3E0CD6" w14:textId="77777777" w:rsidR="0046553E" w:rsidRDefault="000E5B9B" w:rsidP="00EF3F64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Valinta67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1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Lagstiftningsreferenser (EU-lagstiftning och/eller nationell lagstiftning</w:t>
            </w:r>
          </w:p>
        </w:tc>
        <w:tc>
          <w:tcPr>
            <w:tcW w:w="3261" w:type="dxa"/>
            <w:gridSpan w:val="2"/>
            <w:tcBorders>
              <w:right w:val="single" w:sz="8" w:space="0" w:color="auto"/>
            </w:tcBorders>
            <w:vAlign w:val="center"/>
          </w:tcPr>
          <w:p w14:paraId="197F4257" w14:textId="77777777" w:rsidR="0046553E" w:rsidRDefault="0046553E" w:rsidP="000E5B9B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34B35EC4" w14:textId="77777777" w:rsidTr="00D21470">
        <w:trPr>
          <w:trHeight w:val="284"/>
        </w:trPr>
        <w:tc>
          <w:tcPr>
            <w:tcW w:w="6799" w:type="dxa"/>
            <w:tcBorders>
              <w:left w:val="single" w:sz="4" w:space="0" w:color="auto"/>
            </w:tcBorders>
            <w:vAlign w:val="center"/>
          </w:tcPr>
          <w:p w14:paraId="7C86CD83" w14:textId="77777777" w:rsidR="0046553E" w:rsidRPr="000E5B9B" w:rsidRDefault="0046553E" w:rsidP="000E5B9B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i/>
                <w:snapToGrid w:val="0"/>
                <w:sz w:val="18"/>
                <w:szCs w:val="18"/>
              </w:rPr>
            </w:pPr>
            <w:r w:rsidRPr="000E5B9B">
              <w:rPr>
                <w:i/>
                <w:snapToGrid w:val="0"/>
                <w:sz w:val="18"/>
                <w:szCs w:val="18"/>
                <w:lang w:val="sv-FI" w:bidi="sv-FI"/>
              </w:rPr>
              <w:t>Försäkring för uppfyllande av kraven i EU-förordning 1935/2004 och för att produkten har tillverkats i enlighet med kvalitetsstyrningssystemet enligt EU-förordning 2023/2006.</w:t>
            </w:r>
          </w:p>
        </w:tc>
        <w:tc>
          <w:tcPr>
            <w:tcW w:w="3261" w:type="dxa"/>
            <w:gridSpan w:val="2"/>
            <w:tcBorders>
              <w:right w:val="single" w:sz="8" w:space="0" w:color="auto"/>
            </w:tcBorders>
            <w:vAlign w:val="center"/>
          </w:tcPr>
          <w:p w14:paraId="5A871B5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0C2FCEAA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21181A3D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01DA8887" w14:textId="77777777" w:rsidTr="00D21470">
        <w:trPr>
          <w:trHeight w:val="284"/>
        </w:trPr>
        <w:tc>
          <w:tcPr>
            <w:tcW w:w="6799" w:type="dxa"/>
            <w:tcBorders>
              <w:left w:val="single" w:sz="4" w:space="0" w:color="auto"/>
            </w:tcBorders>
            <w:vAlign w:val="center"/>
          </w:tcPr>
          <w:p w14:paraId="60475F6A" w14:textId="77777777" w:rsidR="0046553E" w:rsidRPr="009F0D78" w:rsidRDefault="0046553E" w:rsidP="00370398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9F0D78">
              <w:rPr>
                <w:i/>
                <w:snapToGrid w:val="0"/>
                <w:sz w:val="18"/>
                <w:szCs w:val="18"/>
                <w:lang w:val="sv-FI" w:bidi="sv-FI"/>
              </w:rPr>
              <w:t>Anmälan om överensstämmelse med kraven angående plastmaterial och plasttillbehör med förordning 10/2011</w:t>
            </w:r>
          </w:p>
        </w:tc>
        <w:tc>
          <w:tcPr>
            <w:tcW w:w="3261" w:type="dxa"/>
            <w:gridSpan w:val="2"/>
            <w:tcBorders>
              <w:right w:val="single" w:sz="8" w:space="0" w:color="auto"/>
            </w:tcBorders>
            <w:vAlign w:val="center"/>
          </w:tcPr>
          <w:p w14:paraId="2D245A0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669E5CF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64613FD4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A266C" w14:paraId="1D2DA2A1" w14:textId="77777777" w:rsidTr="004A266C">
        <w:trPr>
          <w:trHeight w:val="961"/>
        </w:trPr>
        <w:tc>
          <w:tcPr>
            <w:tcW w:w="6799" w:type="dxa"/>
            <w:tcBorders>
              <w:left w:val="single" w:sz="4" w:space="0" w:color="auto"/>
              <w:right w:val="single" w:sz="8" w:space="0" w:color="auto"/>
            </w:tcBorders>
          </w:tcPr>
          <w:p w14:paraId="4EF9A0D4" w14:textId="77777777" w:rsidR="004A266C" w:rsidRPr="000E5B9B" w:rsidRDefault="004A266C" w:rsidP="000E5B9B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0E5B9B">
              <w:rPr>
                <w:rFonts w:cs="Arial"/>
                <w:sz w:val="18"/>
                <w:szCs w:val="18"/>
                <w:lang w:val="sv-FI" w:bidi="sv-FI"/>
              </w:rPr>
              <w:t>Hänvisningar till andra säkerhetsreferenser om det inte finns EU-bestämmelser</w:t>
            </w:r>
          </w:p>
          <w:p w14:paraId="4B7166C2" w14:textId="739E581E" w:rsidR="004A266C" w:rsidRDefault="004A266C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261" w:type="dxa"/>
            <w:gridSpan w:val="2"/>
            <w:tcBorders>
              <w:left w:val="single" w:sz="4" w:space="0" w:color="auto"/>
              <w:right w:val="single" w:sz="8" w:space="0" w:color="auto"/>
            </w:tcBorders>
          </w:tcPr>
          <w:p w14:paraId="04F119EC" w14:textId="77777777" w:rsidR="004A266C" w:rsidRDefault="004A266C" w:rsidP="00370398">
            <w:pPr>
              <w:rPr>
                <w:snapToGrid w:val="0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 </w:t>
            </w:r>
          </w:p>
          <w:p w14:paraId="53DB3FDB" w14:textId="782B6378" w:rsidR="004A266C" w:rsidRDefault="004A266C" w:rsidP="004A26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</w:tc>
      </w:tr>
      <w:tr w:rsidR="00C52C27" w14:paraId="76CB95E9" w14:textId="77777777" w:rsidTr="00C52C27">
        <w:trPr>
          <w:trHeight w:val="1043"/>
        </w:trPr>
        <w:tc>
          <w:tcPr>
            <w:tcW w:w="6799" w:type="dxa"/>
            <w:vMerge w:val="restart"/>
            <w:tcBorders>
              <w:left w:val="single" w:sz="4" w:space="0" w:color="auto"/>
            </w:tcBorders>
            <w:shd w:val="clear" w:color="auto" w:fill="FFFFFF" w:themeFill="background1"/>
          </w:tcPr>
          <w:p w14:paraId="7022AE17" w14:textId="5800D590" w:rsidR="00C52C27" w:rsidRPr="004A266C" w:rsidRDefault="00C52C27" w:rsidP="00F12D3C">
            <w:pPr>
              <w:tabs>
                <w:tab w:val="left" w:pos="1980"/>
              </w:tabs>
              <w:rPr>
                <w:rFonts w:cs="Arial"/>
                <w:bCs/>
                <w:sz w:val="18"/>
                <w:szCs w:val="18"/>
                <w:lang w:val="sv-FI" w:bidi="sv-FI"/>
              </w:rPr>
            </w:pPr>
            <w:r w:rsidRPr="00986FC9">
              <w:rPr>
                <w:rFonts w:cs="Arial"/>
                <w:b/>
                <w:sz w:val="18"/>
                <w:szCs w:val="18"/>
                <w:lang w:val="sv-FI" w:bidi="sv-FI"/>
              </w:rPr>
              <w:t xml:space="preserve">- </w:t>
            </w:r>
            <w:r w:rsidRPr="004A266C">
              <w:rPr>
                <w:rFonts w:cs="Arial"/>
                <w:bCs/>
                <w:sz w:val="18"/>
                <w:szCs w:val="18"/>
                <w:lang w:val="sv-FI" w:bidi="sv-FI"/>
              </w:rPr>
              <w:t>Hänvisningar till andra säkerhetsreferenser i avsaknad av EU-bestämmelser</w:t>
            </w:r>
          </w:p>
          <w:p w14:paraId="7D7D9C31" w14:textId="77777777" w:rsidR="00C52C27" w:rsidRPr="00EF3F64" w:rsidRDefault="00C52C27" w:rsidP="00986FC9">
            <w:pPr>
              <w:tabs>
                <w:tab w:val="left" w:pos="284"/>
              </w:tabs>
              <w:rPr>
                <w:rFonts w:cs="Arial"/>
                <w:b/>
                <w:i/>
                <w:sz w:val="18"/>
                <w:szCs w:val="18"/>
              </w:rPr>
            </w:pPr>
            <w:proofErr w:type="gramStart"/>
            <w:r w:rsidRPr="00EF3F64">
              <w:rPr>
                <w:rFonts w:cs="Arial"/>
                <w:b/>
                <w:i/>
                <w:sz w:val="18"/>
                <w:szCs w:val="18"/>
                <w:lang w:val="sv-FI" w:bidi="sv-FI"/>
              </w:rPr>
              <w:t>t.ex.</w:t>
            </w:r>
            <w:proofErr w:type="gramEnd"/>
            <w:r w:rsidRPr="00EF3F64">
              <w:rPr>
                <w:rFonts w:cs="Arial"/>
                <w:b/>
                <w:i/>
                <w:sz w:val="18"/>
                <w:szCs w:val="18"/>
                <w:lang w:val="sv-FI" w:bidi="sv-FI"/>
              </w:rPr>
              <w:t xml:space="preserve"> </w:t>
            </w:r>
          </w:p>
          <w:p w14:paraId="6AA108AE" w14:textId="77777777" w:rsidR="00913CD5" w:rsidRPr="00913CD5" w:rsidRDefault="00C52C27" w:rsidP="00986FC9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sv-FI" w:bidi="sv-FI"/>
              </w:rPr>
              <w:t xml:space="preserve">Papper och kartong – </w:t>
            </w:r>
            <w:proofErr w:type="spellStart"/>
            <w:r w:rsidRPr="00F12D3C">
              <w:rPr>
                <w:rFonts w:cs="Arial"/>
                <w:i/>
                <w:sz w:val="18"/>
                <w:szCs w:val="18"/>
                <w:lang w:val="sv-FI" w:bidi="sv-FI"/>
              </w:rPr>
              <w:t>BfR:s</w:t>
            </w:r>
            <w:proofErr w:type="spellEnd"/>
            <w:r w:rsidRPr="00F12D3C">
              <w:rPr>
                <w:rFonts w:cs="Arial"/>
                <w:i/>
                <w:sz w:val="18"/>
                <w:szCs w:val="18"/>
                <w:lang w:val="sv-FI" w:bidi="sv-FI"/>
              </w:rPr>
              <w:t xml:space="preserve"> rekommendationer,</w:t>
            </w:r>
            <w:r w:rsidR="00913CD5">
              <w:rPr>
                <w:rFonts w:cs="Arial"/>
                <w:i/>
                <w:sz w:val="18"/>
                <w:szCs w:val="18"/>
                <w:lang w:val="sv-FI" w:bidi="sv-FI"/>
              </w:rPr>
              <w:t xml:space="preserve"> </w:t>
            </w:r>
            <w:r w:rsidR="00913CD5" w:rsidRPr="00913CD5">
              <w:rPr>
                <w:rFonts w:cs="Arial"/>
                <w:i/>
                <w:sz w:val="18"/>
                <w:szCs w:val="18"/>
                <w:lang w:val="sv-FI" w:bidi="sv-FI"/>
              </w:rPr>
              <w:t>EDQM teknisk instruktion på papper och kartong</w:t>
            </w:r>
            <w:r w:rsidR="00913CD5" w:rsidRPr="00913CD5">
              <w:rPr>
                <w:rFonts w:cs="Arial"/>
                <w:i/>
                <w:sz w:val="18"/>
                <w:szCs w:val="18"/>
                <w:lang w:val="sv-FI" w:bidi="sv-FI"/>
              </w:rPr>
              <w:t xml:space="preserve"> </w:t>
            </w:r>
          </w:p>
          <w:p w14:paraId="1D43F803" w14:textId="55459AE8" w:rsidR="00C52C27" w:rsidRPr="00F12D3C" w:rsidRDefault="00C52C27" w:rsidP="00986FC9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sv-FI" w:bidi="sv-FI"/>
              </w:rPr>
              <w:lastRenderedPageBreak/>
              <w:t>Metaller – Nordisk anvisning för metall Tema Nord 2015:522, standarder för rostfritt stål eller aluminium, E</w:t>
            </w:r>
            <w:r w:rsidR="00130593">
              <w:rPr>
                <w:rFonts w:cs="Arial"/>
                <w:i/>
                <w:sz w:val="18"/>
                <w:szCs w:val="18"/>
                <w:lang w:val="sv-FI" w:bidi="sv-FI"/>
              </w:rPr>
              <w:t>DQM</w:t>
            </w:r>
            <w:r w:rsidRPr="00F12D3C">
              <w:rPr>
                <w:rFonts w:cs="Arial"/>
                <w:i/>
                <w:sz w:val="18"/>
                <w:szCs w:val="18"/>
                <w:lang w:val="sv-FI" w:bidi="sv-FI"/>
              </w:rPr>
              <w:t xml:space="preserve">-resolution för metaller och legeringar </w:t>
            </w:r>
          </w:p>
          <w:p w14:paraId="538E4096" w14:textId="09CFD2EB" w:rsidR="00C52C27" w:rsidRDefault="00C52C27" w:rsidP="00986FC9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F3F64">
              <w:rPr>
                <w:rFonts w:cs="Arial"/>
                <w:i/>
                <w:sz w:val="18"/>
                <w:szCs w:val="18"/>
                <w:lang w:val="sv-FI" w:bidi="sv-FI"/>
              </w:rPr>
              <w:t xml:space="preserve">Tryckfärger – Schweiz förordning om tryckfärger </w:t>
            </w:r>
            <w:proofErr w:type="gramStart"/>
            <w:r w:rsidRPr="00EF3F64">
              <w:rPr>
                <w:rFonts w:cs="Arial"/>
                <w:i/>
                <w:sz w:val="18"/>
                <w:szCs w:val="18"/>
                <w:lang w:val="sv-FI" w:bidi="sv-FI"/>
              </w:rPr>
              <w:t>817.023.21</w:t>
            </w:r>
            <w:proofErr w:type="gramEnd"/>
            <w:r w:rsidRPr="00EF3F64">
              <w:rPr>
                <w:rFonts w:cs="Arial"/>
                <w:i/>
                <w:sz w:val="18"/>
                <w:szCs w:val="18"/>
                <w:lang w:val="sv-FI" w:bidi="sv-FI"/>
              </w:rPr>
              <w:t xml:space="preserve"> eller nordisk anvisning för tryckfärger Thema Nord 2012:521</w:t>
            </w:r>
            <w:r>
              <w:rPr>
                <w:rFonts w:cs="Arial"/>
                <w:i/>
                <w:sz w:val="18"/>
                <w:szCs w:val="18"/>
                <w:lang w:val="sv-FI" w:bidi="sv-FI"/>
              </w:rPr>
              <w:t xml:space="preserve">, </w:t>
            </w:r>
            <w:r w:rsidRPr="00EF3F64">
              <w:rPr>
                <w:rFonts w:cs="Arial"/>
                <w:i/>
                <w:sz w:val="18"/>
                <w:szCs w:val="18"/>
                <w:lang w:val="sv-FI" w:bidi="sv-FI"/>
              </w:rPr>
              <w:t>EuPiA anvisningar för tryckfärger.</w:t>
            </w:r>
          </w:p>
          <w:p w14:paraId="0445D83A" w14:textId="6CFA94BD" w:rsidR="00C52C27" w:rsidRPr="004A266C" w:rsidRDefault="00C52C27" w:rsidP="004A266C">
            <w:pPr>
              <w:pStyle w:val="Luettelokappale"/>
              <w:numPr>
                <w:ilvl w:val="0"/>
                <w:numId w:val="3"/>
              </w:num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 w:rsidRPr="004A266C">
              <w:rPr>
                <w:rFonts w:cs="Arial"/>
                <w:i/>
                <w:sz w:val="18"/>
                <w:szCs w:val="18"/>
                <w:lang w:val="sv-FI" w:bidi="sv-FI"/>
              </w:rPr>
              <w:t>Lim – FDA:s förordningar</w:t>
            </w:r>
          </w:p>
        </w:tc>
        <w:tc>
          <w:tcPr>
            <w:tcW w:w="3261" w:type="dxa"/>
            <w:gridSpan w:val="2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2435B512" w14:textId="77777777" w:rsidR="00C52C27" w:rsidRDefault="00C52C27" w:rsidP="00C52C27">
            <w:pPr>
              <w:rPr>
                <w:snapToGrid w:val="0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 </w:t>
            </w:r>
          </w:p>
          <w:p w14:paraId="5F447F59" w14:textId="09A56BD4" w:rsidR="00C52C27" w:rsidRDefault="00C52C27" w:rsidP="00C52C27">
            <w:pPr>
              <w:rPr>
                <w:snapToGrid w:val="0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2A2646EF" w14:textId="372A1FCC" w:rsidR="000B3AF0" w:rsidRDefault="000B3AF0" w:rsidP="00C52C27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  <w:p w14:paraId="61D656C4" w14:textId="77777777" w:rsidR="00C52C27" w:rsidRDefault="00C52C27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C52C27" w14:paraId="035C6890" w14:textId="77777777" w:rsidTr="00D21470">
        <w:trPr>
          <w:trHeight w:val="1042"/>
        </w:trPr>
        <w:tc>
          <w:tcPr>
            <w:tcW w:w="6799" w:type="dxa"/>
            <w:vMerge/>
            <w:tcBorders>
              <w:left w:val="single" w:sz="4" w:space="0" w:color="auto"/>
            </w:tcBorders>
            <w:shd w:val="clear" w:color="auto" w:fill="FFFFFF" w:themeFill="background1"/>
          </w:tcPr>
          <w:p w14:paraId="29F378B1" w14:textId="77777777" w:rsidR="00C52C27" w:rsidRPr="00986FC9" w:rsidRDefault="00C52C27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  <w:lang w:val="sv-FI" w:bidi="sv-FI"/>
              </w:rPr>
            </w:pPr>
          </w:p>
        </w:tc>
        <w:tc>
          <w:tcPr>
            <w:tcW w:w="3261" w:type="dxa"/>
            <w:gridSpan w:val="2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7C69D6A5" w14:textId="77777777" w:rsidR="00C52C27" w:rsidRDefault="00C52C27" w:rsidP="00C52C27">
            <w:pPr>
              <w:rPr>
                <w:snapToGrid w:val="0"/>
                <w:sz w:val="18"/>
                <w:szCs w:val="18"/>
                <w:lang w:val="sv-FI" w:bidi="sv-FI"/>
              </w:rPr>
            </w:pPr>
          </w:p>
        </w:tc>
      </w:tr>
      <w:tr w:rsidR="004A266C" w14:paraId="6A9667B3" w14:textId="77777777" w:rsidTr="004A266C">
        <w:trPr>
          <w:trHeight w:val="284"/>
        </w:trPr>
        <w:tc>
          <w:tcPr>
            <w:tcW w:w="6799" w:type="dxa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DC3FFD4" w14:textId="77777777" w:rsidR="004A266C" w:rsidRDefault="004A266C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  <w:lang w:val="sv-FI" w:bidi="sv-FI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Uppgifter om undersökningsresultaten (</w:t>
            </w:r>
            <w:proofErr w:type="gramStart"/>
            <w:r>
              <w:rPr>
                <w:rFonts w:cs="Arial"/>
                <w:sz w:val="18"/>
                <w:szCs w:val="18"/>
                <w:lang w:val="sv-FI" w:bidi="sv-FI"/>
              </w:rPr>
              <w:t>t.ex.</w:t>
            </w:r>
            <w:proofErr w:type="gramEnd"/>
            <w:r>
              <w:rPr>
                <w:rFonts w:cs="Arial"/>
                <w:sz w:val="18"/>
                <w:szCs w:val="18"/>
                <w:lang w:val="sv-FI" w:bidi="sv-FI"/>
              </w:rPr>
              <w:t xml:space="preserve"> total migration i plast + spesifika migrationer för tillåtna ämnen enligts begränsningar)</w:t>
            </w:r>
          </w:p>
        </w:tc>
        <w:tc>
          <w:tcPr>
            <w:tcW w:w="3261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0DDFD55" w14:textId="77777777" w:rsidR="004A266C" w:rsidRDefault="004A266C" w:rsidP="004A26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3F4C8364" w14:textId="77777777" w:rsidR="004A266C" w:rsidRDefault="004A266C" w:rsidP="004A26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1DD7604F" w14:textId="08D56658" w:rsidR="004A266C" w:rsidRDefault="004A266C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  <w:lang w:val="sv-FI" w:bidi="sv-FI"/>
              </w:rPr>
            </w:pPr>
          </w:p>
        </w:tc>
      </w:tr>
      <w:tr w:rsidR="004A266C" w14:paraId="3EDCC157" w14:textId="77777777" w:rsidTr="00767BD7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83B1D37" w14:textId="43BFE04C" w:rsidR="004A266C" w:rsidRDefault="004A266C" w:rsidP="004A266C">
            <w:pPr>
              <w:tabs>
                <w:tab w:val="left" w:pos="284"/>
              </w:tabs>
              <w:rPr>
                <w:rFonts w:cs="Arial"/>
                <w:sz w:val="18"/>
                <w:szCs w:val="18"/>
                <w:lang w:val="sv-FI" w:bidi="sv-FI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Annat säkerhetsskäl, vilket?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</w:tc>
      </w:tr>
      <w:tr w:rsidR="004A266C" w14:paraId="41087DF2" w14:textId="77777777" w:rsidTr="004A266C">
        <w:trPr>
          <w:trHeight w:val="284"/>
        </w:trPr>
        <w:tc>
          <w:tcPr>
            <w:tcW w:w="6799" w:type="dxa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8B0BB9E" w14:textId="77777777" w:rsidR="004A266C" w:rsidRDefault="004A266C" w:rsidP="004A266C">
            <w:pPr>
              <w:tabs>
                <w:tab w:val="left" w:pos="284"/>
              </w:tabs>
              <w:rPr>
                <w:rFonts w:cs="Arial"/>
                <w:sz w:val="18"/>
                <w:szCs w:val="18"/>
                <w:lang w:val="sv-FI" w:bidi="sv-FI"/>
              </w:rPr>
            </w:pPr>
            <w:r w:rsidRPr="004A266C">
              <w:rPr>
                <w:rFonts w:cs="Arial"/>
                <w:sz w:val="18"/>
                <w:szCs w:val="18"/>
                <w:lang w:val="sv-FI" w:bidi="sv-FI"/>
              </w:rPr>
              <w:t>Innehåller anmälan tillräcklig information om avsedd användning och användningsbegränsningar?</w:t>
            </w:r>
          </w:p>
        </w:tc>
        <w:tc>
          <w:tcPr>
            <w:tcW w:w="3261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3861FE5" w14:textId="77777777" w:rsidR="004A266C" w:rsidRDefault="004A266C" w:rsidP="004A26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7B829045" w14:textId="77777777" w:rsidR="004A266C" w:rsidRDefault="004A266C" w:rsidP="004A26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delvis</w:t>
            </w:r>
          </w:p>
          <w:p w14:paraId="5AE59F7A" w14:textId="77777777" w:rsidR="004A266C" w:rsidRDefault="004A266C" w:rsidP="004A266C">
            <w:pPr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b/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b/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7F56D3CE" w14:textId="3623E144" w:rsidR="004A266C" w:rsidRDefault="004A266C" w:rsidP="004A266C">
            <w:pPr>
              <w:tabs>
                <w:tab w:val="left" w:pos="284"/>
              </w:tabs>
              <w:rPr>
                <w:rFonts w:cs="Arial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7"/>
                  <w:enabled/>
                  <w:calcOnExit w:val="0"/>
                  <w:textInput/>
                </w:ffData>
              </w:fldChar>
            </w:r>
            <w:bookmarkStart w:id="52" w:name="Teksti67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52"/>
          </w:p>
        </w:tc>
      </w:tr>
      <w:tr w:rsidR="004A266C" w14:paraId="0E0EFA2D" w14:textId="77777777" w:rsidTr="00767BD7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3FF8E9D" w14:textId="4BE02664" w:rsidR="004A266C" w:rsidRDefault="004A266C" w:rsidP="00130593">
            <w:pPr>
              <w:tabs>
                <w:tab w:val="left" w:pos="284"/>
              </w:tabs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Valinta68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3"/>
            <w:r>
              <w:rPr>
                <w:rFonts w:cs="Arial"/>
                <w:sz w:val="18"/>
                <w:szCs w:val="18"/>
                <w:lang w:val="sv-FI" w:bidi="sv-FI"/>
              </w:rPr>
              <w:t xml:space="preserve">  Typ av livsmedel för vilka materialet är lämpligt</w:t>
            </w:r>
            <w:r w:rsidR="00130593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bookmarkStart w:id="54" w:name="Teksti68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54"/>
          </w:p>
        </w:tc>
      </w:tr>
      <w:tr w:rsidR="004A266C" w14:paraId="5914D6F8" w14:textId="77777777" w:rsidTr="00767BD7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111F5EF" w14:textId="7FB4EF24" w:rsidR="004A266C" w:rsidRDefault="004A266C" w:rsidP="00130593">
            <w:pPr>
              <w:tabs>
                <w:tab w:val="left" w:pos="284"/>
              </w:tabs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Valinta69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5"/>
            <w:r>
              <w:rPr>
                <w:rFonts w:cs="Arial"/>
                <w:sz w:val="18"/>
                <w:szCs w:val="18"/>
                <w:lang w:val="sv-FI" w:bidi="sv-FI"/>
              </w:rPr>
              <w:t xml:space="preserve">  Begränsningar för användningstemperatur</w:t>
            </w:r>
            <w:r w:rsidR="00130593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bookmarkStart w:id="56" w:name="Teksti69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56"/>
          </w:p>
        </w:tc>
      </w:tr>
      <w:tr w:rsidR="004A266C" w14:paraId="0F62E503" w14:textId="77777777" w:rsidTr="00130593">
        <w:trPr>
          <w:trHeight w:val="371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</w:tcPr>
          <w:p w14:paraId="6A9FCC06" w14:textId="578EA529" w:rsidR="004A266C" w:rsidRDefault="004A266C" w:rsidP="00130593">
            <w:pPr>
              <w:tabs>
                <w:tab w:val="left" w:pos="284"/>
              </w:tabs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Valinta70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7"/>
            <w:r>
              <w:rPr>
                <w:rFonts w:cs="Arial"/>
                <w:sz w:val="18"/>
                <w:szCs w:val="18"/>
                <w:lang w:val="sv-FI" w:bidi="sv-FI"/>
              </w:rPr>
              <w:t xml:space="preserve">  Begränsningar för beröringstid</w:t>
            </w:r>
            <w:r w:rsidR="00130593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bookmarkStart w:id="58" w:name="Teksti70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58"/>
          </w:p>
        </w:tc>
      </w:tr>
      <w:tr w:rsidR="004A266C" w14:paraId="589FA0AE" w14:textId="77777777" w:rsidTr="00767BD7"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FF86DF8" w14:textId="77777777" w:rsidR="004A266C" w:rsidRDefault="004A266C" w:rsidP="004A266C">
            <w:pPr>
              <w:tabs>
                <w:tab w:val="left" w:pos="1980"/>
              </w:tabs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t>Finns även följande information?</w:t>
            </w:r>
          </w:p>
        </w:tc>
      </w:tr>
      <w:tr w:rsidR="004A266C" w14:paraId="75CAAE7A" w14:textId="77777777" w:rsidTr="00767BD7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EE40807" w14:textId="77777777" w:rsidR="004A266C" w:rsidRDefault="004A266C" w:rsidP="004A266C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Valinta71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9"/>
            <w:r>
              <w:rPr>
                <w:rFonts w:cs="Arial"/>
                <w:sz w:val="18"/>
                <w:szCs w:val="18"/>
                <w:lang w:val="sv-FI" w:bidi="sv-FI"/>
              </w:rPr>
              <w:t xml:space="preserve">  Information om materialets aktivitet eller intelligens, effekt och bruksanvisning</w:t>
            </w:r>
          </w:p>
          <w:p w14:paraId="0D14E610" w14:textId="77777777" w:rsidR="004A266C" w:rsidRDefault="004A266C" w:rsidP="004A26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bookmarkStart w:id="60" w:name="Teksti7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60"/>
          </w:p>
        </w:tc>
      </w:tr>
      <w:tr w:rsidR="004A266C" w14:paraId="0C762355" w14:textId="77777777" w:rsidTr="00767BD7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B948723" w14:textId="77777777" w:rsidR="004A266C" w:rsidRDefault="004A266C" w:rsidP="004A266C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Valinta72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1"/>
            <w:r>
              <w:rPr>
                <w:rFonts w:cs="Arial"/>
                <w:sz w:val="18"/>
                <w:szCs w:val="18"/>
                <w:lang w:val="sv-FI" w:bidi="sv-FI"/>
              </w:rPr>
              <w:t xml:space="preserve">  Information om användningen av ytbiocider</w:t>
            </w:r>
          </w:p>
          <w:p w14:paraId="0C113DA2" w14:textId="77777777" w:rsidR="004A266C" w:rsidRDefault="004A266C" w:rsidP="004A26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bookmarkStart w:id="62" w:name="Teksti72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62"/>
          </w:p>
        </w:tc>
      </w:tr>
      <w:tr w:rsidR="004A266C" w14:paraId="56574DD3" w14:textId="77777777" w:rsidTr="00767BD7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B361F30" w14:textId="77777777" w:rsidR="004A266C" w:rsidRDefault="004A266C" w:rsidP="004A266C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Valinta77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3"/>
            <w:r>
              <w:rPr>
                <w:rFonts w:cs="Arial"/>
                <w:sz w:val="18"/>
                <w:szCs w:val="18"/>
                <w:lang w:val="sv-FI" w:bidi="sv-FI"/>
              </w:rPr>
              <w:t xml:space="preserve">  Uppgift om huruvida återvunnet material använts vid tillverkningen</w:t>
            </w:r>
          </w:p>
        </w:tc>
      </w:tr>
      <w:tr w:rsidR="004A266C" w14:paraId="2AB79B52" w14:textId="77777777" w:rsidTr="00767BD7">
        <w:trPr>
          <w:trHeight w:val="283"/>
        </w:trPr>
        <w:tc>
          <w:tcPr>
            <w:tcW w:w="10060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E518C3D" w14:textId="5B29FACA" w:rsidR="004A266C" w:rsidRDefault="004A266C" w:rsidP="004A266C">
            <w:pPr>
              <w:rPr>
                <w:rFonts w:cs="Arial"/>
                <w:b/>
                <w:sz w:val="18"/>
                <w:szCs w:val="18"/>
                <w:lang w:val="sv-FI" w:bidi="sv-FI"/>
              </w:rPr>
            </w:pPr>
            <w:r w:rsidRPr="003F742A">
              <w:rPr>
                <w:rFonts w:cs="Arial"/>
                <w:b/>
                <w:sz w:val="18"/>
                <w:szCs w:val="18"/>
                <w:lang w:val="sv-FI" w:bidi="sv-FI"/>
              </w:rPr>
              <w:t xml:space="preserve">Vilka andra dokument </w:t>
            </w:r>
            <w:r w:rsidR="00130593">
              <w:rPr>
                <w:rFonts w:cs="Arial"/>
                <w:b/>
                <w:sz w:val="18"/>
                <w:szCs w:val="18"/>
                <w:lang w:val="sv-FI" w:bidi="sv-FI"/>
              </w:rPr>
              <w:t>(</w:t>
            </w:r>
            <w:proofErr w:type="gramStart"/>
            <w:r w:rsidR="00130593" w:rsidRPr="00130593">
              <w:rPr>
                <w:rFonts w:cs="Arial"/>
                <w:b/>
                <w:sz w:val="18"/>
                <w:szCs w:val="18"/>
                <w:lang w:val="sv-FI" w:bidi="sv-FI"/>
              </w:rPr>
              <w:t>t.ex.</w:t>
            </w:r>
            <w:proofErr w:type="gramEnd"/>
            <w:r w:rsidR="00130593" w:rsidRPr="00130593">
              <w:rPr>
                <w:rFonts w:cs="Arial"/>
                <w:b/>
                <w:sz w:val="18"/>
                <w:szCs w:val="18"/>
                <w:lang w:val="sv-FI" w:bidi="sv-FI"/>
              </w:rPr>
              <w:t xml:space="preserve"> riskbedömningsdata, information om materialets kemiska sammansättning, forskningsresultat</w:t>
            </w:r>
            <w:r w:rsidR="00130593">
              <w:rPr>
                <w:rFonts w:cs="Arial"/>
                <w:b/>
                <w:sz w:val="18"/>
                <w:szCs w:val="18"/>
                <w:lang w:val="sv-FI" w:bidi="sv-FI"/>
              </w:rPr>
              <w:t>)</w:t>
            </w:r>
            <w:r w:rsidR="00130593" w:rsidRPr="00130593">
              <w:rPr>
                <w:rFonts w:cs="Arial"/>
                <w:b/>
                <w:sz w:val="18"/>
                <w:szCs w:val="18"/>
                <w:lang w:val="sv-FI" w:bidi="sv-FI"/>
              </w:rPr>
              <w:t xml:space="preserve"> </w:t>
            </w:r>
            <w:r w:rsidRPr="003F742A">
              <w:rPr>
                <w:rFonts w:cs="Arial"/>
                <w:b/>
                <w:sz w:val="18"/>
                <w:szCs w:val="18"/>
                <w:lang w:val="sv-FI" w:bidi="sv-FI"/>
              </w:rPr>
              <w:t xml:space="preserve">för överensstämmelse har operatören förutom den faktiska </w:t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  <w:t>anmälen</w:t>
            </w:r>
            <w:r w:rsidRPr="003F742A">
              <w:rPr>
                <w:rFonts w:cs="Arial"/>
                <w:b/>
                <w:sz w:val="18"/>
                <w:szCs w:val="18"/>
                <w:lang w:val="sv-FI" w:bidi="sv-FI"/>
              </w:rPr>
              <w:t xml:space="preserve"> om överensstämmelse?</w:t>
            </w:r>
          </w:p>
          <w:p w14:paraId="497DF247" w14:textId="77777777" w:rsidR="004A266C" w:rsidRDefault="004A266C" w:rsidP="004A266C">
            <w:pPr>
              <w:rPr>
                <w:snapToGrid w:val="0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  <w:p w14:paraId="7FC459D7" w14:textId="77777777" w:rsidR="004A266C" w:rsidRDefault="004A266C" w:rsidP="004A266C">
            <w:pPr>
              <w:rPr>
                <w:rFonts w:cs="Arial"/>
                <w:b/>
                <w:sz w:val="18"/>
                <w:szCs w:val="18"/>
                <w:lang w:val="sv-FI" w:bidi="sv-FI"/>
              </w:rPr>
            </w:pPr>
          </w:p>
        </w:tc>
      </w:tr>
      <w:tr w:rsidR="004A266C" w14:paraId="69ABEC32" w14:textId="77777777" w:rsidTr="00767BD7">
        <w:trPr>
          <w:trHeight w:val="283"/>
        </w:trPr>
        <w:tc>
          <w:tcPr>
            <w:tcW w:w="10060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0CE6956" w14:textId="092841B6" w:rsidR="00C52C27" w:rsidRPr="00C52C27" w:rsidRDefault="004A266C" w:rsidP="00C52C27">
            <w:pPr>
              <w:rPr>
                <w:rFonts w:cs="Arial"/>
                <w:b/>
                <w:sz w:val="18"/>
                <w:szCs w:val="18"/>
                <w:lang w:val="sv-FI" w:bidi="sv-FI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t>Vilken praxis finns för att skicka och uppdatera anmälan om överensstämmelse med kraven?</w:t>
            </w:r>
          </w:p>
        </w:tc>
      </w:tr>
      <w:tr w:rsidR="004A266C" w14:paraId="6DD0B1B4" w14:textId="77777777" w:rsidTr="00767BD7">
        <w:trPr>
          <w:trHeight w:val="283"/>
        </w:trPr>
        <w:tc>
          <w:tcPr>
            <w:tcW w:w="10060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3911FD9" w14:textId="77777777" w:rsidR="004A266C" w:rsidRDefault="004A266C" w:rsidP="004A266C">
            <w:pPr>
              <w:rPr>
                <w:rFonts w:cs="Arial"/>
                <w:b/>
                <w:sz w:val="18"/>
                <w:szCs w:val="18"/>
              </w:rPr>
            </w:pPr>
          </w:p>
          <w:p w14:paraId="717F6799" w14:textId="03F7E920" w:rsidR="004A266C" w:rsidRDefault="004A266C" w:rsidP="004A266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Valinta75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4"/>
            <w:r>
              <w:rPr>
                <w:rFonts w:cs="Arial"/>
                <w:sz w:val="18"/>
                <w:szCs w:val="18"/>
                <w:lang w:val="sv-FI" w:bidi="sv-FI"/>
              </w:rPr>
              <w:t xml:space="preserve">  Levereras automatiskt med partiet till alla kunder Levereras endast på begäran</w:t>
            </w:r>
            <w:r w:rsidR="00C52C27">
              <w:rPr>
                <w:rFonts w:cs="Arial"/>
                <w:sz w:val="18"/>
                <w:szCs w:val="18"/>
                <w:lang w:val="sv-FI" w:bidi="sv-FI"/>
              </w:rPr>
              <w:t xml:space="preserve">   </w:t>
            </w:r>
            <w:r w:rsidR="00C52C27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52C27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="00C52C27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="00C52C27">
              <w:rPr>
                <w:rFonts w:cs="Arial"/>
                <w:sz w:val="18"/>
                <w:szCs w:val="18"/>
                <w:lang w:val="sv-FI" w:bidi="sv-FI"/>
              </w:rPr>
              <w:t xml:space="preserve">  </w:t>
            </w:r>
            <w:r w:rsidR="00C52C27" w:rsidRPr="00C52C27">
              <w:rPr>
                <w:rFonts w:cs="Arial"/>
                <w:sz w:val="18"/>
                <w:szCs w:val="18"/>
                <w:lang w:val="sv-FI" w:bidi="sv-FI"/>
              </w:rPr>
              <w:t>Levereras endast på begäran</w:t>
            </w:r>
          </w:p>
          <w:p w14:paraId="518FE7BB" w14:textId="77777777" w:rsidR="004A266C" w:rsidRDefault="004A266C" w:rsidP="004A266C">
            <w:pPr>
              <w:rPr>
                <w:rFonts w:cs="Arial"/>
                <w:b/>
                <w:sz w:val="18"/>
                <w:szCs w:val="18"/>
              </w:rPr>
            </w:pPr>
          </w:p>
          <w:p w14:paraId="18B9D6B0" w14:textId="78640159" w:rsidR="004A266C" w:rsidRDefault="004A266C" w:rsidP="004A266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Valinta73"/>
            <w:r>
              <w:rPr>
                <w:rFonts w:cs="Arial"/>
                <w:b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b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b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end"/>
            </w:r>
            <w:bookmarkEnd w:id="65"/>
            <w:r w:rsidRPr="00E52BF9">
              <w:rPr>
                <w:rFonts w:cs="Arial"/>
                <w:sz w:val="18"/>
                <w:szCs w:val="18"/>
                <w:lang w:val="sv-FI" w:bidi="sv-FI"/>
              </w:rPr>
              <w:t xml:space="preserve">  </w:t>
            </w:r>
            <w:r w:rsidR="00C52C27" w:rsidRPr="00C52C27">
              <w:rPr>
                <w:rFonts w:cs="Arial"/>
                <w:sz w:val="18"/>
                <w:szCs w:val="18"/>
                <w:lang w:val="sv-FI" w:bidi="sv-FI"/>
              </w:rPr>
              <w:t>En ny försäkran om överensstämmelse skickas regelbundet till standardkunden</w:t>
            </w:r>
            <w:r w:rsidRPr="00E52BF9">
              <w:rPr>
                <w:rFonts w:cs="Arial"/>
                <w:sz w:val="18"/>
                <w:szCs w:val="18"/>
                <w:lang w:val="sv-FI" w:bidi="sv-FI"/>
              </w:rPr>
              <w:t>, hur ofta?</w:t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66" w:name="Teksti73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sv-FI" w:bidi="sv-FI"/>
              </w:rPr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6"/>
          </w:p>
          <w:p w14:paraId="2C6DEB0A" w14:textId="77777777" w:rsidR="004A266C" w:rsidRDefault="004A266C" w:rsidP="004A266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7" w:name="Valinta78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7"/>
            <w:r>
              <w:rPr>
                <w:rFonts w:cs="Arial"/>
                <w:sz w:val="18"/>
                <w:szCs w:val="18"/>
                <w:lang w:val="sv-FI" w:bidi="sv-FI"/>
              </w:rPr>
              <w:t xml:space="preserve">  En ny anmälan skickas i händelse av ändringar i produkternas sammansättning och/eller i lagstiftningen</w:t>
            </w:r>
          </w:p>
          <w:p w14:paraId="0FDEB4F4" w14:textId="2F94B15D" w:rsidR="004A266C" w:rsidRDefault="004A266C" w:rsidP="004A266C">
            <w:pPr>
              <w:rPr>
                <w:snapToGrid w:val="0"/>
                <w:sz w:val="22"/>
                <w:szCs w:val="22"/>
              </w:rPr>
            </w:pPr>
          </w:p>
        </w:tc>
      </w:tr>
      <w:tr w:rsidR="004A266C" w14:paraId="425DA495" w14:textId="77777777" w:rsidTr="00767BD7">
        <w:tc>
          <w:tcPr>
            <w:tcW w:w="10060" w:type="dxa"/>
            <w:gridSpan w:val="3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7A3E4803" w14:textId="77777777" w:rsidR="004A266C" w:rsidRPr="000B2B7F" w:rsidRDefault="004A266C" w:rsidP="004A266C">
            <w:pPr>
              <w:rPr>
                <w:snapToGrid w:val="0"/>
                <w:sz w:val="18"/>
                <w:szCs w:val="18"/>
              </w:rPr>
            </w:pPr>
            <w:r w:rsidRPr="00130593">
              <w:rPr>
                <w:rFonts w:cs="Arial"/>
                <w:b/>
                <w:bCs/>
                <w:sz w:val="18"/>
                <w:szCs w:val="18"/>
                <w:lang w:val="sv-FI" w:bidi="sv-FI"/>
              </w:rPr>
              <w:t>Kommentarer</w:t>
            </w:r>
            <w:r w:rsidRPr="003F2B21">
              <w:rPr>
                <w:rFonts w:cs="Arial"/>
                <w:sz w:val="16"/>
                <w:szCs w:val="16"/>
                <w:lang w:val="sv-FI" w:bidi="sv-FI"/>
              </w:rPr>
              <w:t xml:space="preserve"> (Här kan inspektören skriva preciseringar till punkterna i fråga, exempelvis sådant som tas upp i diskussionerna eller den egna bedömningen av de ovan nämnda frågorna)</w:t>
            </w:r>
          </w:p>
        </w:tc>
      </w:tr>
      <w:tr w:rsidR="004A266C" w14:paraId="4B0D0413" w14:textId="77777777" w:rsidTr="00767BD7">
        <w:trPr>
          <w:trHeight w:val="680"/>
        </w:trPr>
        <w:tc>
          <w:tcPr>
            <w:tcW w:w="10060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1D7FCDF5" w14:textId="77777777" w:rsidR="004A266C" w:rsidRDefault="004A266C" w:rsidP="004A266C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sv-FI" w:bidi="sv-FI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bookmarkStart w:id="68" w:name="Teksti36"/>
            <w:r>
              <w:rPr>
                <w:rFonts w:cs="Arial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sv-FI" w:bidi="sv-FI"/>
              </w:rPr>
            </w:r>
            <w:r>
              <w:rPr>
                <w:rFonts w:cs="Arial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sz w:val="22"/>
                <w:szCs w:val="22"/>
                <w:lang w:val="sv-FI" w:bidi="sv-FI"/>
              </w:rPr>
              <w:fldChar w:fldCharType="end"/>
            </w:r>
            <w:bookmarkEnd w:id="68"/>
          </w:p>
        </w:tc>
      </w:tr>
    </w:tbl>
    <w:p w14:paraId="4D621F19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p w14:paraId="484FE5E3" w14:textId="77777777"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sv-FI" w:bidi="sv-FI"/>
        </w:rPr>
        <w:br w:type="page"/>
      </w:r>
    </w:p>
    <w:p w14:paraId="3C330D35" w14:textId="77777777"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BC6082" w14:paraId="5012B272" w14:textId="77777777" w:rsidTr="00BC6082">
        <w:tc>
          <w:tcPr>
            <w:tcW w:w="9889" w:type="dxa"/>
            <w:shd w:val="clear" w:color="auto" w:fill="F3F3F3"/>
          </w:tcPr>
          <w:p w14:paraId="0D8E78A2" w14:textId="77777777"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Utvärderingsskala för systemet och dess genomförande: </w:t>
            </w:r>
          </w:p>
          <w:p w14:paraId="2DB6922E" w14:textId="77777777"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14:paraId="7854A10B" w14:textId="77777777" w:rsidR="00BC6082" w:rsidRDefault="00BC6082" w:rsidP="00BC6082">
      <w:pPr>
        <w:jc w:val="both"/>
        <w:rPr>
          <w:snapToGrid w:val="0"/>
          <w:sz w:val="18"/>
          <w:szCs w:val="18"/>
        </w:rPr>
      </w:pPr>
    </w:p>
    <w:p w14:paraId="61B316D5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69"/>
        <w:gridCol w:w="3520"/>
      </w:tblGrid>
      <w:tr w:rsidR="00535ED7" w14:paraId="7F8B60ED" w14:textId="77777777" w:rsidTr="00535ED7">
        <w:trPr>
          <w:trHeight w:val="620"/>
        </w:trPr>
        <w:tc>
          <w:tcPr>
            <w:tcW w:w="6369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2E7FE2B0" w14:textId="26C6DE2B" w:rsidR="00535ED7" w:rsidRDefault="00535ED7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5. Märkningar som åtföljer kontaktmaterialen (särskilt konsumentprodukter)</w:t>
            </w:r>
          </w:p>
        </w:tc>
        <w:tc>
          <w:tcPr>
            <w:tcW w:w="3520" w:type="dxa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0068F0BD" w14:textId="6AB23EB9" w:rsidR="00535ED7" w:rsidRDefault="00535ED7" w:rsidP="00370398">
            <w:pPr>
              <w:rPr>
                <w:b/>
                <w:snapToGrid w:val="0"/>
                <w:sz w:val="18"/>
                <w:szCs w:val="18"/>
                <w:lang w:val="sv-FI" w:bidi="sv-FI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Utvärdering </w:t>
            </w:r>
          </w:p>
          <w:p w14:paraId="5592E5EC" w14:textId="54E83A08" w:rsidR="00535ED7" w:rsidRDefault="00535ED7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370398" w14:paraId="538235D9" w14:textId="77777777" w:rsidTr="00370398">
        <w:tc>
          <w:tcPr>
            <w:tcW w:w="988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06310A3" w14:textId="7A80F14F" w:rsidR="00370398" w:rsidRDefault="00535ED7" w:rsidP="000B2B7F">
            <w:pPr>
              <w:rPr>
                <w:b/>
                <w:snapToGrid w:val="0"/>
                <w:sz w:val="18"/>
                <w:szCs w:val="18"/>
              </w:rPr>
            </w:pPr>
            <w:r w:rsidRPr="00535ED7">
              <w:rPr>
                <w:snapToGrid w:val="0"/>
                <w:sz w:val="18"/>
                <w:szCs w:val="18"/>
                <w:lang w:val="sv-FI" w:bidi="sv-FI"/>
              </w:rPr>
              <w:t>Säkerställer aktören före saluföring/distribution av produkterna att den märkning som krävs enligt EU-förordning 1935/2004 har anbringats (på själva produkten, på förpackningen eller etiketten) eller ingår i den dokumentation som åtföljer försändelsen om det rör sig om kontaktmaterial som säljs för yrkesmässigt bruk?</w:t>
            </w:r>
          </w:p>
        </w:tc>
      </w:tr>
      <w:tr w:rsidR="00370398" w14:paraId="0DC96237" w14:textId="77777777" w:rsidTr="00370398">
        <w:trPr>
          <w:trHeight w:val="34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558B09B" w14:textId="77777777" w:rsidR="000B2B7F" w:rsidRPr="000B2B7F" w:rsidRDefault="000B2B7F" w:rsidP="00370398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Valinta83"/>
            <w:r w:rsidRPr="000B2B7F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  <w:lang w:val="sv-FI" w:bidi="sv-FI"/>
              </w:rPr>
              <w:t xml:space="preserve"> Ja                  </w:t>
            </w:r>
            <w:bookmarkEnd w:id="69"/>
            <w:r w:rsidR="00285E81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767BFDED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bookmarkStart w:id="70" w:name="Teksti37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70"/>
          </w:p>
        </w:tc>
      </w:tr>
      <w:tr w:rsidR="000B2B7F" w14:paraId="311F91FD" w14:textId="77777777" w:rsidTr="00AA3E98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1C987DD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Valinta79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71"/>
            <w:r>
              <w:rPr>
                <w:rFonts w:cs="Arial"/>
                <w:sz w:val="18"/>
                <w:szCs w:val="18"/>
                <w:lang w:val="sv-FI" w:bidi="sv-FI"/>
              </w:rPr>
              <w:t xml:space="preserve">  Tillverkarens namn och kontaktuppgifter</w:t>
            </w:r>
          </w:p>
          <w:p w14:paraId="2B6DDF63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31266D3F" w14:textId="77777777" w:rsidTr="00AA3E98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3306A28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Valinta80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72"/>
            <w:r>
              <w:rPr>
                <w:rFonts w:cs="Arial"/>
                <w:sz w:val="18"/>
                <w:szCs w:val="18"/>
                <w:lang w:val="sv-FI" w:bidi="sv-FI"/>
              </w:rPr>
              <w:t xml:space="preserve"> märkning "för livsmedelsanvändning", e.d. märkning eller kod</w:t>
            </w:r>
          </w:p>
          <w:p w14:paraId="136552CE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035A56FE" w14:textId="77777777" w:rsidTr="00AA3E98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A39DD82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3" w:name="Valinta81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</w:r>
            <w:r w:rsidR="009329DE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73"/>
            <w:r>
              <w:rPr>
                <w:rFonts w:cs="Arial"/>
                <w:sz w:val="18"/>
                <w:szCs w:val="18"/>
                <w:lang w:val="sv-FI" w:bidi="sv-FI"/>
              </w:rPr>
              <w:t xml:space="preserve">   Bruksanvisningar/vid behov restriktioner för användning (kontrolleras i anmälan om överensstämmelse med kraven och i dess bakgrundsdokument)</w:t>
            </w:r>
          </w:p>
          <w:p w14:paraId="08F392FB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0174AEF8" w14:textId="77777777" w:rsidTr="00AA3E98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BC7FD67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Valinta82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74"/>
            <w:r>
              <w:rPr>
                <w:snapToGrid w:val="0"/>
                <w:sz w:val="18"/>
                <w:szCs w:val="18"/>
                <w:lang w:val="sv-FI" w:bidi="sv-FI"/>
              </w:rPr>
              <w:t xml:space="preserve">  Märkningarna har gjorts på finska och svenska </w:t>
            </w:r>
          </w:p>
          <w:p w14:paraId="02513BED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7EE1480A" w14:textId="77777777" w:rsidTr="00370398">
        <w:tc>
          <w:tcPr>
            <w:tcW w:w="9889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4691897" w14:textId="77777777" w:rsidR="00370398" w:rsidRDefault="000B2B7F" w:rsidP="000B2B7F">
            <w:pPr>
              <w:rPr>
                <w:snapToGrid w:val="0"/>
                <w:sz w:val="18"/>
                <w:szCs w:val="18"/>
              </w:rPr>
            </w:pPr>
            <w:r w:rsidRPr="009329DE">
              <w:rPr>
                <w:rFonts w:cs="Arial"/>
                <w:b/>
                <w:bCs/>
                <w:sz w:val="18"/>
                <w:szCs w:val="18"/>
                <w:lang w:val="sv-FI" w:bidi="sv-FI"/>
              </w:rPr>
              <w:t xml:space="preserve">Kommentarer </w:t>
            </w:r>
            <w:r w:rsidRPr="003F2B21">
              <w:rPr>
                <w:rFonts w:cs="Arial"/>
                <w:sz w:val="16"/>
                <w:szCs w:val="16"/>
                <w:lang w:val="sv-FI" w:bidi="sv-FI"/>
              </w:rPr>
              <w:t>(Här kan inspektören skriva preciseringar till punkterna i fråga, exempelvis sådant som tas upp i diskussionerna eller den egna bedömningen av de ovan nämnda frågorna)</w:t>
            </w:r>
          </w:p>
        </w:tc>
      </w:tr>
      <w:tr w:rsidR="00370398" w14:paraId="3FAACA9C" w14:textId="77777777" w:rsidTr="00370398">
        <w:trPr>
          <w:trHeight w:val="68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95AA16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bookmarkStart w:id="75" w:name="Teksti38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75"/>
          </w:p>
        </w:tc>
      </w:tr>
    </w:tbl>
    <w:p w14:paraId="162B9A7E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p w14:paraId="21D282C1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102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236"/>
        <w:gridCol w:w="2528"/>
        <w:gridCol w:w="614"/>
        <w:gridCol w:w="378"/>
      </w:tblGrid>
      <w:tr w:rsidR="00535ED7" w14:paraId="6BECFFCE" w14:textId="77777777" w:rsidTr="00535ED7">
        <w:trPr>
          <w:gridAfter w:val="1"/>
          <w:wAfter w:w="378" w:type="dxa"/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23EEFBAF" w14:textId="77777777" w:rsidR="00535ED7" w:rsidRDefault="00535ED7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6. Spårbarhet</w:t>
            </w:r>
          </w:p>
        </w:tc>
        <w:tc>
          <w:tcPr>
            <w:tcW w:w="3378" w:type="dxa"/>
            <w:gridSpan w:val="3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2CD113B0" w14:textId="3F52D0B5" w:rsidR="00535ED7" w:rsidRDefault="00535ED7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Utvärdering </w:t>
            </w:r>
          </w:p>
        </w:tc>
      </w:tr>
      <w:tr w:rsidR="00535ED7" w14:paraId="4199AB88" w14:textId="77777777" w:rsidTr="00535ED7">
        <w:trPr>
          <w:gridAfter w:val="1"/>
          <w:wAfter w:w="378" w:type="dxa"/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E1E7CDD" w14:textId="77777777" w:rsidR="00535ED7" w:rsidRDefault="00535ED7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04B3E16" w14:textId="7D51D8BE" w:rsidR="00535ED7" w:rsidRDefault="00535ED7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46553E" w14:paraId="04C7DF6F" w14:textId="77777777" w:rsidTr="00535ED7">
        <w:trPr>
          <w:gridAfter w:val="1"/>
          <w:wAfter w:w="378" w:type="dxa"/>
          <w:trHeight w:val="28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3F565C92" w14:textId="77777777" w:rsidR="0046553E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Är kontaktmaterialen spårbara ett steg tillbaka (varifrån kom de?) och ett steg framåt (var levererades de)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F2A108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0B2B7F"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3BC9BDF3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4588ED1E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bookmarkStart w:id="76" w:name="Teksti74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76"/>
          </w:p>
          <w:p w14:paraId="30FD6992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6F5E9A9D" w14:textId="77777777" w:rsidTr="00535ED7"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02D34D31" w14:textId="77777777" w:rsidR="00370398" w:rsidRPr="00E72868" w:rsidRDefault="000B2B7F" w:rsidP="000B2B7F">
            <w:pPr>
              <w:tabs>
                <w:tab w:val="left" w:pos="1980"/>
              </w:tabs>
              <w:rPr>
                <w:rFonts w:cs="Arial"/>
                <w:sz w:val="18"/>
                <w:szCs w:val="18"/>
              </w:rPr>
            </w:pPr>
            <w:r w:rsidRPr="00E72868">
              <w:rPr>
                <w:rFonts w:cs="Arial"/>
                <w:sz w:val="18"/>
                <w:szCs w:val="18"/>
                <w:lang w:val="sv-FI" w:bidi="sv-FI"/>
              </w:rPr>
              <w:t xml:space="preserve">Med vilka märkningar har man säkerställt spårbarheten? </w:t>
            </w:r>
          </w:p>
          <w:p w14:paraId="7F44F630" w14:textId="77777777" w:rsidR="000B2B7F" w:rsidRDefault="000B2B7F" w:rsidP="000B2B7F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bookmarkStart w:id="77" w:name="Teksti75"/>
            <w:r>
              <w:rPr>
                <w:rFonts w:cs="Arial"/>
                <w:b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end"/>
            </w:r>
            <w:bookmarkEnd w:id="77"/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A581C9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70A741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FCD3B09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00B316B1" w14:textId="77777777" w:rsidTr="00535ED7">
        <w:trPr>
          <w:gridAfter w:val="1"/>
          <w:wAfter w:w="378" w:type="dxa"/>
          <w:trHeight w:val="81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E6AC7" w14:textId="77777777" w:rsidR="0046553E" w:rsidRPr="00E72868" w:rsidRDefault="00E72868" w:rsidP="00E72868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Kan man kombinera leverantörens anmälan om överensstämmelse, undersökningsresultat och övriga bakgrundsdokument samt importörens anmälan om överensstämmelse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103323F2" w14:textId="77777777" w:rsidR="000B2B7F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0B2B7F">
              <w:rPr>
                <w:snapToGrid w:val="0"/>
                <w:sz w:val="18"/>
                <w:szCs w:val="18"/>
                <w:lang w:val="sv-FI" w:bidi="sv-FI"/>
              </w:rPr>
              <w:t xml:space="preserve"> Ja  </w:t>
            </w:r>
          </w:p>
          <w:p w14:paraId="14F6B19D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57089E70" w14:textId="77777777" w:rsidR="0046553E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bookmarkStart w:id="78" w:name="Teksti7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78"/>
          </w:p>
        </w:tc>
      </w:tr>
      <w:tr w:rsidR="00370398" w14:paraId="79671734" w14:textId="77777777" w:rsidTr="00535ED7">
        <w:trPr>
          <w:gridAfter w:val="1"/>
          <w:wAfter w:w="378" w:type="dxa"/>
        </w:trPr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17A3C45" w14:textId="77777777" w:rsidR="00370398" w:rsidRDefault="00182B85" w:rsidP="00182B85">
            <w:pPr>
              <w:rPr>
                <w:snapToGrid w:val="0"/>
                <w:sz w:val="18"/>
                <w:szCs w:val="18"/>
              </w:rPr>
            </w:pPr>
            <w:r w:rsidRPr="009329DE">
              <w:rPr>
                <w:rFonts w:cs="Arial"/>
                <w:b/>
                <w:bCs/>
                <w:sz w:val="18"/>
                <w:szCs w:val="18"/>
                <w:lang w:val="sv-FI" w:bidi="sv-FI"/>
              </w:rPr>
              <w:t xml:space="preserve">Kommentarer </w:t>
            </w:r>
            <w:r w:rsidRPr="003F2B21">
              <w:rPr>
                <w:rFonts w:cs="Arial"/>
                <w:sz w:val="16"/>
                <w:szCs w:val="16"/>
                <w:lang w:val="sv-FI" w:bidi="sv-FI"/>
              </w:rPr>
              <w:t>(Här kan inspektören skriva preciseringar till punkterna i fråga, exempelvis sådant som tas upp i diskussionerna eller den egna bedömningen av de ovan nämnda frågorna)</w:t>
            </w:r>
          </w:p>
        </w:tc>
      </w:tr>
      <w:tr w:rsidR="00370398" w14:paraId="1DC642D0" w14:textId="77777777" w:rsidTr="00535ED7">
        <w:trPr>
          <w:gridAfter w:val="1"/>
          <w:wAfter w:w="378" w:type="dxa"/>
          <w:trHeight w:val="68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F2201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bookmarkStart w:id="79" w:name="Teksti40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79"/>
          </w:p>
        </w:tc>
      </w:tr>
    </w:tbl>
    <w:p w14:paraId="59FDF656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p w14:paraId="7EE02ABD" w14:textId="77777777"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sv-FI" w:bidi="sv-FI"/>
        </w:rPr>
        <w:br w:type="page"/>
      </w:r>
    </w:p>
    <w:p w14:paraId="78D48B45" w14:textId="77777777"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BC6082" w14:paraId="1CE8FBBA" w14:textId="77777777" w:rsidTr="00BC6082">
        <w:tc>
          <w:tcPr>
            <w:tcW w:w="9889" w:type="dxa"/>
            <w:shd w:val="clear" w:color="auto" w:fill="F3F3F3"/>
          </w:tcPr>
          <w:p w14:paraId="0CEFC497" w14:textId="77777777"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Utvärderingsskala för systemet och dess genomförande: </w:t>
            </w:r>
          </w:p>
          <w:p w14:paraId="65558555" w14:textId="77777777"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14:paraId="310DCCFD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797DC525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1"/>
        <w:gridCol w:w="30"/>
        <w:gridCol w:w="3378"/>
      </w:tblGrid>
      <w:tr w:rsidR="00535ED7" w14:paraId="0A59FC80" w14:textId="77777777" w:rsidTr="00535ED7">
        <w:trPr>
          <w:trHeight w:val="340"/>
        </w:trPr>
        <w:tc>
          <w:tcPr>
            <w:tcW w:w="648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69012855" w14:textId="77777777" w:rsidR="00535ED7" w:rsidRDefault="00535ED7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7. Bearbetningsmetoder/processer</w:t>
            </w:r>
          </w:p>
        </w:tc>
        <w:tc>
          <w:tcPr>
            <w:tcW w:w="3408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50A0D08" w14:textId="77777777" w:rsidR="00535ED7" w:rsidRDefault="00535ED7" w:rsidP="00535ED7">
            <w:pPr>
              <w:rPr>
                <w:b/>
                <w:snapToGrid w:val="0"/>
                <w:sz w:val="18"/>
                <w:szCs w:val="18"/>
                <w:lang w:val="sv-FI" w:bidi="sv-FI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Utvärdering </w:t>
            </w:r>
          </w:p>
          <w:p w14:paraId="64E0423D" w14:textId="430C2C3E" w:rsidR="00535ED7" w:rsidRDefault="00535ED7" w:rsidP="00535ED7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535ED7" w14:paraId="544240D6" w14:textId="77777777" w:rsidTr="00535ED7">
        <w:trPr>
          <w:trHeight w:val="227"/>
        </w:trPr>
        <w:tc>
          <w:tcPr>
            <w:tcW w:w="648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93861EA" w14:textId="77777777" w:rsidR="00535ED7" w:rsidRDefault="00535ED7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40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191DFC5" w14:textId="73022E7F" w:rsidR="00535ED7" w:rsidRDefault="00535ED7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14:paraId="78F954F9" w14:textId="77777777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CBE3B65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Riskanalys och riskbedömning</w:t>
            </w:r>
          </w:p>
        </w:tc>
      </w:tr>
      <w:tr w:rsidR="00535ED7" w14:paraId="08BC0747" w14:textId="77777777" w:rsidTr="00815B92">
        <w:trPr>
          <w:trHeight w:val="284"/>
        </w:trPr>
        <w:tc>
          <w:tcPr>
            <w:tcW w:w="6511" w:type="dxa"/>
            <w:gridSpan w:val="2"/>
            <w:tcBorders>
              <w:left w:val="single" w:sz="8" w:space="0" w:color="auto"/>
            </w:tcBorders>
            <w:vAlign w:val="center"/>
          </w:tcPr>
          <w:p w14:paraId="103DD902" w14:textId="0697499F" w:rsidR="00535ED7" w:rsidRPr="00535ED7" w:rsidRDefault="00535ED7" w:rsidP="00554BB6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535ED7">
              <w:rPr>
                <w:rFonts w:cs="Arial"/>
                <w:sz w:val="18"/>
                <w:szCs w:val="18"/>
                <w:lang w:val="sv-FI" w:bidi="sv-FI"/>
              </w:rPr>
              <w:t>Beskrivning av importprocessen (beskrivning av importen, eventuell lagring och leverans).</w:t>
            </w:r>
          </w:p>
        </w:tc>
        <w:tc>
          <w:tcPr>
            <w:tcW w:w="3378" w:type="dxa"/>
            <w:tcBorders>
              <w:right w:val="single" w:sz="8" w:space="0" w:color="auto"/>
            </w:tcBorders>
            <w:vAlign w:val="center"/>
          </w:tcPr>
          <w:p w14:paraId="53906DBD" w14:textId="77777777" w:rsidR="00535ED7" w:rsidRDefault="00535ED7" w:rsidP="00544C09">
            <w:pPr>
              <w:rPr>
                <w:snapToGrid w:val="0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4F837133" w14:textId="45EC8F48" w:rsidR="00535ED7" w:rsidRDefault="00535ED7" w:rsidP="00815B92">
            <w:pPr>
              <w:rPr>
                <w:snapToGrid w:val="0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 </w:t>
            </w:r>
          </w:p>
          <w:p w14:paraId="5662008D" w14:textId="009A9902" w:rsidR="00815B92" w:rsidRDefault="00815B92" w:rsidP="00815B92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</w:tc>
      </w:tr>
      <w:tr w:rsidR="00863CA9" w14:paraId="0638D7E9" w14:textId="77777777" w:rsidTr="00815B92">
        <w:trPr>
          <w:trHeight w:val="284"/>
        </w:trPr>
        <w:tc>
          <w:tcPr>
            <w:tcW w:w="6511" w:type="dxa"/>
            <w:gridSpan w:val="2"/>
            <w:tcBorders>
              <w:left w:val="single" w:sz="8" w:space="0" w:color="auto"/>
            </w:tcBorders>
            <w:vAlign w:val="center"/>
          </w:tcPr>
          <w:p w14:paraId="306FF168" w14:textId="50844A48" w:rsidR="00863CA9" w:rsidRDefault="00863CA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Identifiering och bedömning av faror (</w:t>
            </w:r>
            <w:r w:rsidR="00815B92" w:rsidRPr="00815B92">
              <w:rPr>
                <w:rFonts w:cs="Arial"/>
                <w:sz w:val="18"/>
                <w:szCs w:val="18"/>
                <w:lang w:val="sv-FI" w:bidi="sv-FI"/>
              </w:rPr>
              <w:t xml:space="preserve">Om några risker har identifierats i samband med import, </w:t>
            </w:r>
            <w:proofErr w:type="gramStart"/>
            <w:r w:rsidR="00815B92" w:rsidRPr="00815B92">
              <w:rPr>
                <w:rFonts w:cs="Arial"/>
                <w:sz w:val="18"/>
                <w:szCs w:val="18"/>
                <w:lang w:val="sv-FI" w:bidi="sv-FI"/>
              </w:rPr>
              <w:t>t.ex.</w:t>
            </w:r>
            <w:proofErr w:type="gramEnd"/>
            <w:r w:rsidR="00815B92" w:rsidRPr="00815B92">
              <w:rPr>
                <w:rFonts w:cs="Arial"/>
                <w:sz w:val="18"/>
                <w:szCs w:val="18"/>
                <w:lang w:val="sv-FI" w:bidi="sv-FI"/>
              </w:rPr>
              <w:t xml:space="preserve"> material-, lands- eller verksamhetsspecifika problem</w:t>
            </w:r>
            <w:r>
              <w:rPr>
                <w:rFonts w:cs="Arial"/>
                <w:sz w:val="18"/>
                <w:szCs w:val="18"/>
                <w:lang w:val="sv-FI" w:bidi="sv-FI"/>
              </w:rPr>
              <w:t>)</w:t>
            </w:r>
          </w:p>
        </w:tc>
        <w:tc>
          <w:tcPr>
            <w:tcW w:w="3378" w:type="dxa"/>
            <w:tcBorders>
              <w:right w:val="single" w:sz="8" w:space="0" w:color="auto"/>
            </w:tcBorders>
            <w:vAlign w:val="center"/>
          </w:tcPr>
          <w:p w14:paraId="518CE89D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, vad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bookmarkStart w:id="80" w:name="Teksti5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80"/>
          </w:p>
          <w:p w14:paraId="25C4B3F7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</w:tc>
      </w:tr>
      <w:tr w:rsidR="00544C09" w14:paraId="099C9D22" w14:textId="77777777" w:rsidTr="00815B92">
        <w:trPr>
          <w:trHeight w:val="284"/>
        </w:trPr>
        <w:tc>
          <w:tcPr>
            <w:tcW w:w="6511" w:type="dxa"/>
            <w:gridSpan w:val="2"/>
            <w:tcBorders>
              <w:left w:val="single" w:sz="8" w:space="0" w:color="auto"/>
            </w:tcBorders>
            <w:vAlign w:val="center"/>
          </w:tcPr>
          <w:p w14:paraId="4DBFBC91" w14:textId="77777777" w:rsidR="00544C09" w:rsidRDefault="00544C0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Har man valt kritiska styrpunkter eller andra styrpunkter, och hur följer man dem?</w:t>
            </w:r>
          </w:p>
        </w:tc>
        <w:tc>
          <w:tcPr>
            <w:tcW w:w="3378" w:type="dxa"/>
            <w:tcBorders>
              <w:right w:val="single" w:sz="8" w:space="0" w:color="auto"/>
            </w:tcBorders>
            <w:vAlign w:val="center"/>
          </w:tcPr>
          <w:p w14:paraId="4FB1E5FC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, vad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  <w:p w14:paraId="76D0D02E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 </w:t>
            </w:r>
          </w:p>
          <w:p w14:paraId="43CF7A88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F2B21" w14:paraId="51CD0403" w14:textId="77777777" w:rsidTr="00815B92">
        <w:trPr>
          <w:trHeight w:val="284"/>
        </w:trPr>
        <w:tc>
          <w:tcPr>
            <w:tcW w:w="6511" w:type="dxa"/>
            <w:gridSpan w:val="2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5844E024" w14:textId="77777777" w:rsidR="003F2B21" w:rsidRDefault="003F2B21" w:rsidP="003F2B21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Kontrollerar operatören regelbundet efterlevnaden av instruktionerna och tillförlitligheten på dokumentationen av processen?</w:t>
            </w:r>
          </w:p>
        </w:tc>
        <w:tc>
          <w:tcPr>
            <w:tcW w:w="3378" w:type="dxa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6557A728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, hur och hur ofta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bookmarkStart w:id="81" w:name="Teksti54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81"/>
          </w:p>
          <w:p w14:paraId="6EB4A0D1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228A525C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  <w:p w14:paraId="2F866492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7CCE5E62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11FD22A" w14:textId="77777777" w:rsidR="00370398" w:rsidRDefault="00863CA9" w:rsidP="00E72868">
            <w:pPr>
              <w:rPr>
                <w:snapToGrid w:val="0"/>
                <w:sz w:val="18"/>
                <w:szCs w:val="18"/>
              </w:rPr>
            </w:pPr>
            <w:r w:rsidRPr="003F2B21">
              <w:rPr>
                <w:rFonts w:cs="Arial"/>
                <w:sz w:val="16"/>
                <w:szCs w:val="16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14:paraId="0D3FFEF7" w14:textId="77777777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407E099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bookmarkStart w:id="82" w:name="Teksti41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82"/>
          </w:p>
        </w:tc>
      </w:tr>
      <w:tr w:rsidR="00370398" w14:paraId="035ADFB7" w14:textId="77777777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B24F1BD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Kontroll av korskontaminering och/eller efterkontaminering</w:t>
            </w:r>
          </w:p>
        </w:tc>
      </w:tr>
      <w:tr w:rsidR="00544C09" w14:paraId="504D286F" w14:textId="77777777" w:rsidTr="00815B92">
        <w:trPr>
          <w:trHeight w:val="284"/>
        </w:trPr>
        <w:tc>
          <w:tcPr>
            <w:tcW w:w="6511" w:type="dxa"/>
            <w:gridSpan w:val="2"/>
            <w:tcBorders>
              <w:left w:val="single" w:sz="8" w:space="0" w:color="auto"/>
            </w:tcBorders>
            <w:vAlign w:val="center"/>
          </w:tcPr>
          <w:p w14:paraId="5045334A" w14:textId="77777777" w:rsidR="00544C09" w:rsidRDefault="003F2B21" w:rsidP="00554BB6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 xml:space="preserve">Har importören säkerställt att produkterna är tillräckligt skyddade mot nedsmutsning </w:t>
            </w:r>
          </w:p>
          <w:p w14:paraId="09CD867D" w14:textId="77777777"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vid mottagning av last kontrolleras att kontaminering under transport inte har förekommit</w:t>
            </w:r>
          </w:p>
          <w:p w14:paraId="2CAD0C67" w14:textId="77777777"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lagras åtskilt från föroreningskällor såsom kemikalier eller avfall, tillräckligt skyddat, ingen golvkontakt</w:t>
            </w:r>
          </w:p>
          <w:p w14:paraId="05C19E98" w14:textId="77777777" w:rsidR="00544C09" w:rsidRDefault="00544C09" w:rsidP="00554BB6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vid transport till kunden förhindras kontamination under transporten</w:t>
            </w:r>
          </w:p>
          <w:p w14:paraId="6FEDD228" w14:textId="77777777" w:rsidR="00544C09" w:rsidRDefault="00544C09" w:rsidP="00554BB6">
            <w:pPr>
              <w:tabs>
                <w:tab w:val="left" w:pos="426"/>
              </w:tabs>
              <w:ind w:left="426"/>
              <w:rPr>
                <w:rFonts w:cs="Arial"/>
                <w:sz w:val="18"/>
                <w:szCs w:val="18"/>
              </w:rPr>
            </w:pPr>
          </w:p>
        </w:tc>
        <w:tc>
          <w:tcPr>
            <w:tcW w:w="3378" w:type="dxa"/>
            <w:tcBorders>
              <w:right w:val="single" w:sz="8" w:space="0" w:color="auto"/>
            </w:tcBorders>
          </w:tcPr>
          <w:p w14:paraId="11A4376E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63EF23D7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683EE7BD" w14:textId="77777777" w:rsidR="00544C09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bookmarkStart w:id="83" w:name="Teksti53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83"/>
          </w:p>
        </w:tc>
      </w:tr>
      <w:tr w:rsidR="003F2B21" w14:paraId="3543C75C" w14:textId="77777777" w:rsidTr="00815B92">
        <w:trPr>
          <w:trHeight w:val="284"/>
        </w:trPr>
        <w:tc>
          <w:tcPr>
            <w:tcW w:w="6511" w:type="dxa"/>
            <w:gridSpan w:val="2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3B14FDF2" w14:textId="6FF68FF8" w:rsidR="003F2B21" w:rsidRDefault="003F2B21" w:rsidP="00544C09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Har utomstående instruerats om vistelse i lagerområdet?</w:t>
            </w:r>
          </w:p>
        </w:tc>
        <w:tc>
          <w:tcPr>
            <w:tcW w:w="3378" w:type="dxa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2F5EFBAA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69E97EEC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</w:r>
            <w:r w:rsidR="009329DE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3DB71F97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3E5A4387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443F6A8" w14:textId="77777777" w:rsidR="00370398" w:rsidRDefault="003F2B21" w:rsidP="00E72868">
            <w:pPr>
              <w:rPr>
                <w:snapToGrid w:val="0"/>
                <w:sz w:val="18"/>
                <w:szCs w:val="18"/>
              </w:rPr>
            </w:pPr>
            <w:r w:rsidRPr="009329DE">
              <w:rPr>
                <w:rFonts w:cs="Arial"/>
                <w:b/>
                <w:bCs/>
                <w:sz w:val="18"/>
                <w:szCs w:val="18"/>
                <w:lang w:val="sv-FI" w:bidi="sv-FI"/>
              </w:rPr>
              <w:t>Kommentarer</w:t>
            </w:r>
            <w:r w:rsidRPr="003F2B21">
              <w:rPr>
                <w:rFonts w:cs="Arial"/>
                <w:sz w:val="16"/>
                <w:szCs w:val="16"/>
                <w:lang w:val="sv-FI" w:bidi="sv-FI"/>
              </w:rPr>
              <w:t xml:space="preserve"> (Här kan inspektören skriva preciseringar till punkterna i fråga, exempelvis sådant som tas upp i diskussionerna eller den egna bedömningen av de ovan nämnda frågorna) </w:t>
            </w:r>
          </w:p>
        </w:tc>
      </w:tr>
      <w:tr w:rsidR="00370398" w14:paraId="7441519E" w14:textId="77777777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DD6A3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bookmarkStart w:id="84" w:name="Teksti42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84"/>
          </w:p>
        </w:tc>
      </w:tr>
    </w:tbl>
    <w:p w14:paraId="08E501BA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548002A1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p w14:paraId="4DF1ADF5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sv-FI" w:bidi="sv-FI"/>
        </w:rPr>
        <w:br w:type="page"/>
      </w:r>
    </w:p>
    <w:tbl>
      <w:tblPr>
        <w:tblW w:w="989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91"/>
      </w:tblGrid>
      <w:tr w:rsidR="00370398" w14:paraId="29ACC002" w14:textId="77777777" w:rsidTr="00CB7F0B">
        <w:tc>
          <w:tcPr>
            <w:tcW w:w="9891" w:type="dxa"/>
            <w:shd w:val="clear" w:color="auto" w:fill="F3F3F3"/>
          </w:tcPr>
          <w:p w14:paraId="4BAB772E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lastRenderedPageBreak/>
              <w:t xml:space="preserve">Utvärderingsskala för systemet och dess genomförande: </w:t>
            </w:r>
          </w:p>
          <w:p w14:paraId="0C07FE20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14:paraId="634ED0E9" w14:textId="77777777" w:rsidR="00CB7F0B" w:rsidRDefault="00CB7F0B"/>
    <w:p w14:paraId="61B15FB9" w14:textId="77777777" w:rsidR="00CB7F0B" w:rsidRDefault="00CB7F0B" w:rsidP="00CB7F0B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CB7F0B" w:rsidRPr="00AF5D50" w14:paraId="073579D6" w14:textId="77777777" w:rsidTr="00CC4C28">
        <w:trPr>
          <w:trHeight w:val="284"/>
        </w:trPr>
        <w:tc>
          <w:tcPr>
            <w:tcW w:w="988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CB21751" w14:textId="5323C165" w:rsidR="00CB7F0B" w:rsidRPr="00AF5D50" w:rsidRDefault="00CB7F0B" w:rsidP="00CC4C2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t xml:space="preserve">D. ÅTGÄRDER TILL FÖLJD AV INSPEKTION </w:t>
            </w:r>
          </w:p>
        </w:tc>
      </w:tr>
      <w:tr w:rsidR="00CB7F0B" w:rsidRPr="00B70C02" w14:paraId="4B0BD9A8" w14:textId="77777777" w:rsidTr="00CC4C28">
        <w:trPr>
          <w:trHeight w:val="340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98FC083" w14:textId="77777777" w:rsidR="00B70C02" w:rsidRDefault="00B70C02" w:rsidP="00B70C02">
            <w:pPr>
              <w:rPr>
                <w:snapToGrid w:val="0"/>
                <w:sz w:val="18"/>
                <w:szCs w:val="18"/>
              </w:rPr>
            </w:pPr>
          </w:p>
          <w:p w14:paraId="0AD93D28" w14:textId="77777777" w:rsidR="00CB7F0B" w:rsidRPr="00B70C02" w:rsidRDefault="00B70C02" w:rsidP="00CC4C2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B70C02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</w:rPr>
            </w:r>
            <w:r w:rsidR="009329DE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B70C02">
              <w:rPr>
                <w:snapToGrid w:val="0"/>
                <w:sz w:val="18"/>
                <w:szCs w:val="18"/>
              </w:rPr>
              <w:t xml:space="preserve"> Vägledning och råd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B70C02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</w:rPr>
            </w:r>
            <w:r w:rsidR="009329DE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B70C02">
              <w:rPr>
                <w:snapToGrid w:val="0"/>
                <w:sz w:val="18"/>
                <w:szCs w:val="18"/>
              </w:rPr>
              <w:t xml:space="preserve"> Uppmaning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B70C02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329DE">
              <w:rPr>
                <w:snapToGrid w:val="0"/>
                <w:sz w:val="18"/>
                <w:szCs w:val="18"/>
              </w:rPr>
            </w:r>
            <w:r w:rsidR="009329DE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B70C02">
              <w:rPr>
                <w:snapToGrid w:val="0"/>
                <w:sz w:val="18"/>
                <w:szCs w:val="18"/>
              </w:rPr>
              <w:t xml:space="preserve"> Låt oss börja förbereda tvångsåtgärder</w:t>
            </w:r>
          </w:p>
        </w:tc>
      </w:tr>
      <w:tr w:rsidR="00CB7F0B" w:rsidRPr="00B70C02" w14:paraId="325E896A" w14:textId="77777777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0A9EFBA" w14:textId="77777777" w:rsidR="00CB7F0B" w:rsidRPr="00B70C02" w:rsidRDefault="00CB7F0B" w:rsidP="00CC4C28">
            <w:pPr>
              <w:rPr>
                <w:snapToGrid w:val="0"/>
                <w:sz w:val="22"/>
                <w:szCs w:val="22"/>
              </w:rPr>
            </w:pPr>
          </w:p>
        </w:tc>
      </w:tr>
      <w:tr w:rsidR="00CB7F0B" w:rsidRPr="00AF5D50" w14:paraId="4410C4B0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FCA6EFD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Granskarens uttalande</w:t>
            </w:r>
          </w:p>
        </w:tc>
      </w:tr>
      <w:tr w:rsidR="00CB7F0B" w:rsidRPr="00AF5D50" w14:paraId="0631C2DF" w14:textId="77777777" w:rsidTr="00CC4C28">
        <w:trPr>
          <w:trHeight w:val="1701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5256799D" w14:textId="77777777" w:rsidR="00CB7F0B" w:rsidRDefault="00CB7F0B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14:paraId="5A846888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24AB03D9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4FBF588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7AB3EB7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635D0573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02A7091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5D145194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6F8A8AA2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30F560F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50959DCD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16D3928C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4DA9CCDD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0625297C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5AB51C70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7110DCD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2EF4EA04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04C26111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301272D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4ECC5548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0FF08752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1984184D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7BA50EB2" w14:textId="77777777" w:rsidR="00B70C02" w:rsidRPr="00ED4262" w:rsidRDefault="00B70C02" w:rsidP="00CC4C28">
            <w:pPr>
              <w:rPr>
                <w:b/>
                <w:snapToGrid w:val="0"/>
                <w:sz w:val="22"/>
                <w:szCs w:val="22"/>
              </w:rPr>
            </w:pPr>
          </w:p>
        </w:tc>
      </w:tr>
      <w:tr w:rsidR="00CB7F0B" w:rsidRPr="00AF5D50" w14:paraId="2969530D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E0D9065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rFonts w:cs="Arial"/>
                <w:sz w:val="18"/>
                <w:szCs w:val="18"/>
                <w:lang w:val="sv-FI" w:bidi="sv-FI"/>
              </w:rPr>
              <w:t>Tidsfrist:</w:t>
            </w:r>
          </w:p>
        </w:tc>
      </w:tr>
      <w:tr w:rsidR="00CB7F0B" w:rsidRPr="00ED4262" w14:paraId="52680824" w14:textId="77777777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A3E3D4" w14:textId="77777777"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</w:tc>
      </w:tr>
      <w:tr w:rsidR="00CB7F0B" w:rsidRPr="00AF5D50" w14:paraId="22BFB2D5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C0D3BE5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FA6195">
              <w:rPr>
                <w:snapToGrid w:val="0"/>
                <w:sz w:val="18"/>
                <w:szCs w:val="18"/>
                <w:lang w:val="sv-FI" w:bidi="sv-FI"/>
              </w:rPr>
              <w:t>Diskussion med operatör</w:t>
            </w:r>
          </w:p>
        </w:tc>
      </w:tr>
      <w:tr w:rsidR="00CB7F0B" w:rsidRPr="00ED4262" w14:paraId="204ABE1B" w14:textId="77777777" w:rsidTr="00CC4C28">
        <w:trPr>
          <w:trHeight w:val="794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F3C6BEC" w14:textId="77777777" w:rsidR="00CB7F0B" w:rsidRDefault="00CB7F0B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14:paraId="3C050EB5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291204A8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33495EC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20C59F2F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58788BF7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239E5DEC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0D85DC63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63647789" w14:textId="77777777" w:rsidR="00B70C02" w:rsidRPr="00ED4262" w:rsidRDefault="00B70C02" w:rsidP="00CC4C28">
            <w:pPr>
              <w:rPr>
                <w:b/>
                <w:snapToGrid w:val="0"/>
                <w:sz w:val="22"/>
                <w:szCs w:val="22"/>
              </w:rPr>
            </w:pPr>
          </w:p>
        </w:tc>
      </w:tr>
    </w:tbl>
    <w:p w14:paraId="6E6BC488" w14:textId="77777777" w:rsidR="00CB7F0B" w:rsidRDefault="00CB7F0B" w:rsidP="00CB7F0B">
      <w:pPr>
        <w:jc w:val="both"/>
        <w:rPr>
          <w:snapToGrid w:val="0"/>
          <w:sz w:val="18"/>
          <w:szCs w:val="18"/>
        </w:rPr>
      </w:pPr>
    </w:p>
    <w:sectPr w:rsidR="00CB7F0B" w:rsidSect="00685A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29887" w14:textId="77777777" w:rsidR="00EF41C8" w:rsidRDefault="00EF41C8">
      <w:r>
        <w:separator/>
      </w:r>
    </w:p>
  </w:endnote>
  <w:endnote w:type="continuationSeparator" w:id="0">
    <w:p w14:paraId="118C222B" w14:textId="77777777" w:rsidR="00EF41C8" w:rsidRDefault="00EF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96EA0" w14:textId="77777777" w:rsidR="00EF41C8" w:rsidRDefault="00EF41C8"/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EF41C8" w:rsidRPr="00835A9D" w14:paraId="247F0D5A" w14:textId="77777777" w:rsidTr="00AF5D50">
      <w:trPr>
        <w:cantSplit/>
      </w:trPr>
      <w:tc>
        <w:tcPr>
          <w:tcW w:w="10031" w:type="dxa"/>
          <w:shd w:val="clear" w:color="auto" w:fill="auto"/>
        </w:tcPr>
        <w:p w14:paraId="2D15E0E5" w14:textId="77777777" w:rsidR="00EF41C8" w:rsidRPr="00835A9D" w:rsidRDefault="00EF41C8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  <w:p w14:paraId="3B6172D4" w14:textId="77777777" w:rsidR="00EF41C8" w:rsidRPr="00835A9D" w:rsidRDefault="00EF41C8" w:rsidP="00835A9D">
          <w:pPr>
            <w:autoSpaceDE w:val="0"/>
            <w:autoSpaceDN w:val="0"/>
            <w:adjustRightInd w:val="0"/>
            <w:rPr>
              <w:rFonts w:asciiTheme="minorHAnsi" w:hAnsiTheme="minorHAnsi" w:cstheme="minorHAnsi"/>
              <w:sz w:val="16"/>
              <w:szCs w:val="16"/>
            </w:rPr>
          </w:pPr>
          <w:r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>Livsmedelsverket Ruokavirasto ● S</w:t>
          </w:r>
          <w:r w:rsidRPr="00835A9D">
            <w:rPr>
              <w:rFonts w:asciiTheme="minorHAnsi" w:hAnsiTheme="minorHAnsi" w:cstheme="minorHAnsi"/>
              <w:sz w:val="16"/>
              <w:szCs w:val="16"/>
            </w:rPr>
            <w:t>ektionen för livsmedlens sammansättning</w:t>
          </w:r>
          <w:proofErr w:type="gramStart"/>
          <w:r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>●  Mustialagatan</w:t>
          </w:r>
          <w:proofErr w:type="gramEnd"/>
          <w:r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 xml:space="preserve"> 3, 00790 HELSINGFORS ● Tfn 029 530 0400 ● www.ruokavirasto.fi ● </w:t>
          </w:r>
          <w:hyperlink r:id="rId1" w:history="1">
            <w:r w:rsidRPr="00835A9D">
              <w:rPr>
                <w:rStyle w:val="Hyperlinkki"/>
                <w:rFonts w:asciiTheme="minorHAnsi" w:hAnsiTheme="minorHAnsi" w:cstheme="minorHAnsi"/>
                <w:sz w:val="16"/>
                <w:szCs w:val="16"/>
                <w:lang w:val="sv-FI"/>
              </w:rPr>
              <w:t>etunimi.sukunimi@ruokavirasto.fi</w:t>
            </w:r>
          </w:hyperlink>
        </w:p>
      </w:tc>
    </w:tr>
    <w:tr w:rsidR="00EF41C8" w:rsidRPr="00835A9D" w14:paraId="02020144" w14:textId="77777777" w:rsidTr="00AF5D50">
      <w:trPr>
        <w:cantSplit/>
      </w:trPr>
      <w:tc>
        <w:tcPr>
          <w:tcW w:w="10031" w:type="dxa"/>
          <w:shd w:val="clear" w:color="auto" w:fill="auto"/>
        </w:tcPr>
        <w:p w14:paraId="39300379" w14:textId="77777777" w:rsidR="00EF41C8" w:rsidRPr="00835A9D" w:rsidRDefault="00EF41C8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</w:tc>
    </w:tr>
    <w:tr w:rsidR="00EF41C8" w:rsidRPr="00835A9D" w14:paraId="272D20A2" w14:textId="77777777" w:rsidTr="00AF5D50">
      <w:trPr>
        <w:cantSplit/>
      </w:trPr>
      <w:tc>
        <w:tcPr>
          <w:tcW w:w="10031" w:type="dxa"/>
          <w:shd w:val="clear" w:color="auto" w:fill="auto"/>
        </w:tcPr>
        <w:p w14:paraId="21F74C0C" w14:textId="173CA0EC" w:rsidR="00EF41C8" w:rsidRPr="00835A9D" w:rsidRDefault="00EF41C8" w:rsidP="00BF2F35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  <w:r w:rsidRPr="00835A9D"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 xml:space="preserve">Uppdaterad </w:t>
          </w:r>
          <w:r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>17.2.</w:t>
          </w:r>
          <w:r w:rsidRPr="00835A9D"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>202</w:t>
          </w:r>
          <w:r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>2</w:t>
          </w:r>
          <w:r w:rsidRPr="00835A9D"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 xml:space="preserve"> </w:t>
          </w:r>
        </w:p>
      </w:tc>
    </w:tr>
  </w:tbl>
  <w:p w14:paraId="0949C125" w14:textId="77777777" w:rsidR="00EF41C8" w:rsidRPr="00835A9D" w:rsidRDefault="00EF41C8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rFonts w:asciiTheme="minorHAnsi" w:hAnsiTheme="minorHAnsi" w:cstheme="minorHAnsi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EF41C8" w:rsidRPr="00AF5D50" w14:paraId="2A1F5033" w14:textId="77777777" w:rsidTr="00AF5D50">
      <w:trPr>
        <w:cantSplit/>
      </w:trPr>
      <w:tc>
        <w:tcPr>
          <w:tcW w:w="10031" w:type="dxa"/>
          <w:shd w:val="clear" w:color="auto" w:fill="auto"/>
        </w:tcPr>
        <w:p w14:paraId="1079C24A" w14:textId="77777777" w:rsidR="00EF41C8" w:rsidRPr="00AF5D50" w:rsidRDefault="00EF41C8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  <w:lang w:val="sv-FI" w:bidi="sv-FI"/>
            </w:rPr>
            <w:t xml:space="preserve">Livsmedelssäkerhetsverket Evira ● Produktsäkerhetsenheten ● Mustialagatan 3, 00790 Helsingfors ● Telefon 020 69 0999 ● Fax 020 77 </w:t>
          </w:r>
          <w:proofErr w:type="gramStart"/>
          <w:r w:rsidRPr="00AF5D50">
            <w:rPr>
              <w:sz w:val="14"/>
              <w:szCs w:val="14"/>
              <w:lang w:val="sv-FI" w:bidi="sv-FI"/>
            </w:rPr>
            <w:t>24277</w:t>
          </w:r>
          <w:proofErr w:type="gramEnd"/>
          <w:r w:rsidRPr="00AF5D50">
            <w:rPr>
              <w:sz w:val="14"/>
              <w:szCs w:val="14"/>
              <w:lang w:val="sv-FI" w:bidi="sv-FI"/>
            </w:rPr>
            <w:t xml:space="preserve"> ● www.Evira.fi</w:t>
          </w:r>
        </w:p>
      </w:tc>
    </w:tr>
    <w:tr w:rsidR="00EF41C8" w:rsidRPr="00AF5D50" w14:paraId="59F27FD5" w14:textId="77777777" w:rsidTr="00AF5D50">
      <w:trPr>
        <w:cantSplit/>
      </w:trPr>
      <w:tc>
        <w:tcPr>
          <w:tcW w:w="10031" w:type="dxa"/>
          <w:shd w:val="clear" w:color="auto" w:fill="auto"/>
        </w:tcPr>
        <w:p w14:paraId="0E547AAA" w14:textId="77777777" w:rsidR="00EF41C8" w:rsidRPr="00AF5D50" w:rsidRDefault="00EF41C8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EF41C8" w:rsidRPr="00AF5D50" w14:paraId="09210E1D" w14:textId="77777777" w:rsidTr="00AF5D50">
      <w:trPr>
        <w:cantSplit/>
      </w:trPr>
      <w:tc>
        <w:tcPr>
          <w:tcW w:w="10031" w:type="dxa"/>
          <w:shd w:val="clear" w:color="auto" w:fill="auto"/>
        </w:tcPr>
        <w:p w14:paraId="471EF16F" w14:textId="77777777" w:rsidR="00EF41C8" w:rsidRPr="00AF5D50" w:rsidRDefault="00EF41C8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  <w:lang w:val="sv-FI" w:bidi="sv-FI"/>
            </w:rPr>
            <w:t xml:space="preserve">Evira </w:t>
          </w:r>
        </w:p>
      </w:tc>
    </w:tr>
  </w:tbl>
  <w:p w14:paraId="54271965" w14:textId="77777777" w:rsidR="00EF41C8" w:rsidRPr="00306648" w:rsidRDefault="00EF41C8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F947C" w14:textId="77777777" w:rsidR="00EF41C8" w:rsidRDefault="00EF41C8">
      <w:r>
        <w:separator/>
      </w:r>
    </w:p>
  </w:footnote>
  <w:footnote w:type="continuationSeparator" w:id="0">
    <w:p w14:paraId="1698FC00" w14:textId="77777777" w:rsidR="00EF41C8" w:rsidRDefault="00EF41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tblLook w:val="01E0" w:firstRow="1" w:lastRow="1" w:firstColumn="1" w:lastColumn="1" w:noHBand="0" w:noVBand="0"/>
    </w:tblPr>
    <w:tblGrid>
      <w:gridCol w:w="4510"/>
      <w:gridCol w:w="4562"/>
      <w:gridCol w:w="1134"/>
    </w:tblGrid>
    <w:tr w:rsidR="00EF41C8" w:rsidRPr="00AF5D50" w14:paraId="5C88C323" w14:textId="77777777" w:rsidTr="00886F7F">
      <w:tc>
        <w:tcPr>
          <w:tcW w:w="4510" w:type="dxa"/>
          <w:vMerge w:val="restart"/>
          <w:shd w:val="clear" w:color="auto" w:fill="auto"/>
        </w:tcPr>
        <w:p w14:paraId="612E0491" w14:textId="77777777" w:rsidR="00EF41C8" w:rsidRPr="00AF5D50" w:rsidRDefault="00EF41C8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  <w:lang w:val="fi-FI"/>
            </w:rPr>
            <w:drawing>
              <wp:anchor distT="0" distB="0" distL="114300" distR="114300" simplePos="0" relativeHeight="251658240" behindDoc="0" locked="0" layoutInCell="1" allowOverlap="1" wp14:anchorId="3EB4367E" wp14:editId="229B4875">
                <wp:simplePos x="0" y="0"/>
                <wp:positionH relativeFrom="margin">
                  <wp:posOffset>-69850</wp:posOffset>
                </wp:positionH>
                <wp:positionV relativeFrom="page">
                  <wp:posOffset>-125095</wp:posOffset>
                </wp:positionV>
                <wp:extent cx="2520315" cy="476885"/>
                <wp:effectExtent l="0" t="0" r="0" b="0"/>
                <wp:wrapNone/>
                <wp:docPr id="1" name="Kuva 1" descr="Ruokavirasto_horizontal_blue_f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uokavirasto_horizontal_blue_f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31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62" w:type="dxa"/>
          <w:shd w:val="clear" w:color="auto" w:fill="auto"/>
        </w:tcPr>
        <w:p w14:paraId="3D7206B8" w14:textId="588D8578" w:rsidR="00EF41C8" w:rsidRPr="00AF5D50" w:rsidRDefault="00EF41C8" w:rsidP="00370398">
          <w:pPr>
            <w:rPr>
              <w:snapToGrid w:val="0"/>
              <w:sz w:val="16"/>
              <w:szCs w:val="16"/>
            </w:rPr>
          </w:pPr>
          <w:r w:rsidRPr="00AF5D50">
            <w:rPr>
              <w:snapToGrid w:val="0"/>
              <w:sz w:val="22"/>
              <w:szCs w:val="22"/>
              <w:lang w:val="sv-FI" w:bidi="sv-FI"/>
            </w:rPr>
            <w:t>KONTROLL AV IMPORT AV KONTAKTMATERIAL</w:t>
          </w:r>
        </w:p>
      </w:tc>
      <w:tc>
        <w:tcPr>
          <w:tcW w:w="1134" w:type="dxa"/>
          <w:tcBorders>
            <w:bottom w:val="single" w:sz="4" w:space="0" w:color="auto"/>
          </w:tcBorders>
          <w:shd w:val="clear" w:color="auto" w:fill="auto"/>
        </w:tcPr>
        <w:p w14:paraId="5A7884BA" w14:textId="77777777" w:rsidR="00EF41C8" w:rsidRPr="00AF5D50" w:rsidRDefault="00EF41C8" w:rsidP="00AF5D50">
          <w:pPr>
            <w:jc w:val="right"/>
            <w:rPr>
              <w:snapToGrid w:val="0"/>
              <w:sz w:val="16"/>
              <w:szCs w:val="16"/>
            </w:rPr>
          </w:pPr>
          <w:r w:rsidRPr="00AF5D50">
            <w:rPr>
              <w:sz w:val="18"/>
              <w:szCs w:val="18"/>
              <w:lang w:val="sv-FI" w:bidi="sv-FI"/>
            </w:rPr>
            <w:fldChar w:fldCharType="begin"/>
          </w:r>
          <w:r w:rsidRPr="00AF5D50">
            <w:rPr>
              <w:sz w:val="18"/>
              <w:szCs w:val="18"/>
              <w:lang w:val="sv-FI" w:bidi="sv-FI"/>
            </w:rPr>
            <w:instrText xml:space="preserve"> PAGE  \* Arabic  \* MERGEFORMAT </w:instrText>
          </w:r>
          <w:r w:rsidRPr="00AF5D50">
            <w:rPr>
              <w:sz w:val="18"/>
              <w:szCs w:val="18"/>
              <w:lang w:val="sv-FI" w:bidi="sv-FI"/>
            </w:rPr>
            <w:fldChar w:fldCharType="separate"/>
          </w:r>
          <w:r>
            <w:rPr>
              <w:noProof/>
              <w:sz w:val="18"/>
              <w:szCs w:val="18"/>
              <w:lang w:val="sv-FI" w:bidi="sv-FI"/>
            </w:rPr>
            <w:t>1</w:t>
          </w:r>
          <w:r w:rsidRPr="00AF5D50">
            <w:rPr>
              <w:sz w:val="18"/>
              <w:szCs w:val="18"/>
              <w:lang w:val="sv-FI" w:bidi="sv-FI"/>
            </w:rPr>
            <w:fldChar w:fldCharType="end"/>
          </w:r>
          <w:r w:rsidRPr="00AF5D50">
            <w:rPr>
              <w:sz w:val="18"/>
              <w:szCs w:val="18"/>
              <w:lang w:val="sv-FI" w:bidi="sv-FI"/>
            </w:rPr>
            <w:t xml:space="preserve"> (</w:t>
          </w:r>
          <w:r w:rsidRPr="00AF5D50">
            <w:rPr>
              <w:sz w:val="18"/>
              <w:szCs w:val="18"/>
              <w:lang w:val="sv-FI" w:bidi="sv-FI"/>
            </w:rPr>
            <w:fldChar w:fldCharType="begin"/>
          </w:r>
          <w:r w:rsidRPr="00AF5D50">
            <w:rPr>
              <w:sz w:val="18"/>
              <w:szCs w:val="18"/>
              <w:lang w:val="sv-FI" w:bidi="sv-FI"/>
            </w:rPr>
            <w:instrText xml:space="preserve"> NUMPAGES   \* MERGEFORMAT </w:instrText>
          </w:r>
          <w:r w:rsidRPr="00AF5D50">
            <w:rPr>
              <w:sz w:val="18"/>
              <w:szCs w:val="18"/>
              <w:lang w:val="sv-FI" w:bidi="sv-FI"/>
            </w:rPr>
            <w:fldChar w:fldCharType="separate"/>
          </w:r>
          <w:r>
            <w:rPr>
              <w:noProof/>
              <w:sz w:val="18"/>
              <w:szCs w:val="18"/>
              <w:lang w:val="sv-FI" w:bidi="sv-FI"/>
            </w:rPr>
            <w:t>10</w:t>
          </w:r>
          <w:r w:rsidRPr="00AF5D50">
            <w:rPr>
              <w:sz w:val="18"/>
              <w:szCs w:val="18"/>
              <w:lang w:val="sv-FI" w:bidi="sv-FI"/>
            </w:rPr>
            <w:fldChar w:fldCharType="end"/>
          </w:r>
          <w:r w:rsidRPr="00AF5D50">
            <w:rPr>
              <w:sz w:val="18"/>
              <w:szCs w:val="18"/>
              <w:lang w:val="sv-FI" w:bidi="sv-FI"/>
            </w:rPr>
            <w:t>)</w:t>
          </w:r>
        </w:p>
      </w:tc>
    </w:tr>
    <w:tr w:rsidR="00EF41C8" w:rsidRPr="00AF5D50" w14:paraId="6583196D" w14:textId="77777777" w:rsidTr="00886F7F">
      <w:trPr>
        <w:trHeight w:val="310"/>
      </w:trPr>
      <w:tc>
        <w:tcPr>
          <w:tcW w:w="4510" w:type="dxa"/>
          <w:vMerge/>
          <w:shd w:val="clear" w:color="auto" w:fill="auto"/>
        </w:tcPr>
        <w:p w14:paraId="05B30151" w14:textId="77777777" w:rsidR="00EF41C8" w:rsidRPr="00AF5D50" w:rsidRDefault="00EF41C8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 w:val="restart"/>
          <w:tcBorders>
            <w:right w:val="single" w:sz="4" w:space="0" w:color="auto"/>
          </w:tcBorders>
          <w:shd w:val="clear" w:color="auto" w:fill="auto"/>
        </w:tcPr>
        <w:p w14:paraId="3F462D9C" w14:textId="059FD457" w:rsidR="00EF41C8" w:rsidRPr="00AF5D50" w:rsidRDefault="00EF41C8" w:rsidP="00886F7F">
          <w:pPr>
            <w:rPr>
              <w:snapToGrid w:val="0"/>
              <w:sz w:val="18"/>
              <w:szCs w:val="18"/>
            </w:rPr>
          </w:pPr>
          <w:r w:rsidRPr="00AF5D50">
            <w:rPr>
              <w:snapToGrid w:val="0"/>
              <w:sz w:val="18"/>
              <w:szCs w:val="18"/>
              <w:lang w:val="sv-FI" w:bidi="sv-FI"/>
            </w:rPr>
            <w:t xml:space="preserve">(EG-förordningarna </w:t>
          </w:r>
          <w:r>
            <w:rPr>
              <w:snapToGrid w:val="0"/>
              <w:sz w:val="18"/>
              <w:szCs w:val="18"/>
              <w:lang w:val="sv-FI" w:bidi="sv-FI"/>
            </w:rPr>
            <w:t>2023/2006, 1935/2004, 625/2017,</w:t>
          </w:r>
          <w:r w:rsidRPr="00AF5D50">
            <w:rPr>
              <w:snapToGrid w:val="0"/>
              <w:sz w:val="18"/>
              <w:szCs w:val="18"/>
              <w:lang w:val="sv-FI" w:bidi="sv-FI"/>
            </w:rPr>
            <w:br/>
            <w:t>Livsmedelslagen 2</w:t>
          </w:r>
          <w:r>
            <w:rPr>
              <w:snapToGrid w:val="0"/>
              <w:sz w:val="18"/>
              <w:szCs w:val="18"/>
              <w:lang w:val="sv-FI" w:bidi="sv-FI"/>
            </w:rPr>
            <w:t>97</w:t>
          </w:r>
          <w:r w:rsidRPr="00AF5D50">
            <w:rPr>
              <w:snapToGrid w:val="0"/>
              <w:sz w:val="18"/>
              <w:szCs w:val="18"/>
              <w:lang w:val="sv-FI" w:bidi="sv-FI"/>
            </w:rPr>
            <w:t>/20</w:t>
          </w:r>
          <w:r>
            <w:rPr>
              <w:snapToGrid w:val="0"/>
              <w:sz w:val="18"/>
              <w:szCs w:val="18"/>
              <w:lang w:val="sv-FI" w:bidi="sv-FI"/>
            </w:rPr>
            <w:t>21</w:t>
          </w:r>
          <w:r w:rsidRPr="00AF5D50">
            <w:rPr>
              <w:snapToGrid w:val="0"/>
              <w:sz w:val="18"/>
              <w:szCs w:val="18"/>
              <w:lang w:val="sv-FI" w:bidi="sv-FI"/>
            </w:rPr>
            <w:t>)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14:paraId="02508175" w14:textId="77777777" w:rsidR="00EF41C8" w:rsidRPr="00AF5D50" w:rsidRDefault="00EF41C8" w:rsidP="00886F7F">
          <w:pPr>
            <w:jc w:val="right"/>
            <w:rPr>
              <w:b/>
              <w:sz w:val="18"/>
              <w:szCs w:val="18"/>
            </w:rPr>
          </w:pPr>
          <w:r w:rsidRPr="00AF5D50">
            <w:rPr>
              <w:b/>
              <w:sz w:val="18"/>
              <w:szCs w:val="18"/>
              <w:lang w:val="sv-FI" w:bidi="sv-FI"/>
            </w:rPr>
            <w:t xml:space="preserve">BILAGA </w:t>
          </w:r>
          <w:r>
            <w:rPr>
              <w:b/>
              <w:sz w:val="18"/>
              <w:szCs w:val="18"/>
              <w:lang w:val="sv-FI" w:bidi="sv-FI"/>
            </w:rPr>
            <w:t>2</w:t>
          </w:r>
        </w:p>
      </w:tc>
    </w:tr>
    <w:tr w:rsidR="00EF41C8" w:rsidRPr="00AF5D50" w14:paraId="4A847914" w14:textId="77777777" w:rsidTr="00886F7F">
      <w:trPr>
        <w:trHeight w:val="310"/>
      </w:trPr>
      <w:tc>
        <w:tcPr>
          <w:tcW w:w="4510" w:type="dxa"/>
          <w:vMerge/>
          <w:shd w:val="clear" w:color="auto" w:fill="auto"/>
        </w:tcPr>
        <w:p w14:paraId="71736614" w14:textId="77777777" w:rsidR="00EF41C8" w:rsidRPr="00AF5D50" w:rsidRDefault="00EF41C8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/>
          <w:shd w:val="clear" w:color="auto" w:fill="auto"/>
        </w:tcPr>
        <w:p w14:paraId="73200B4B" w14:textId="77777777" w:rsidR="00EF41C8" w:rsidRPr="00AF5D50" w:rsidRDefault="00EF41C8" w:rsidP="00A64505">
          <w:pPr>
            <w:rPr>
              <w:snapToGrid w:val="0"/>
              <w:sz w:val="18"/>
              <w:szCs w:val="18"/>
            </w:rPr>
          </w:pPr>
        </w:p>
      </w:tc>
      <w:tc>
        <w:tcPr>
          <w:tcW w:w="1134" w:type="dxa"/>
          <w:tcBorders>
            <w:top w:val="single" w:sz="4" w:space="0" w:color="auto"/>
          </w:tcBorders>
          <w:shd w:val="clear" w:color="auto" w:fill="auto"/>
        </w:tcPr>
        <w:p w14:paraId="2F5E2A2B" w14:textId="77777777" w:rsidR="00EF41C8" w:rsidRPr="00AF5D50" w:rsidRDefault="00EF41C8" w:rsidP="00AF5D50">
          <w:pPr>
            <w:jc w:val="right"/>
            <w:rPr>
              <w:b/>
              <w:sz w:val="18"/>
              <w:szCs w:val="18"/>
            </w:rPr>
          </w:pPr>
        </w:p>
      </w:tc>
    </w:tr>
    <w:tr w:rsidR="00EF41C8" w:rsidRPr="00AF5D50" w14:paraId="7874F7C0" w14:textId="77777777" w:rsidTr="00886F7F">
      <w:tc>
        <w:tcPr>
          <w:tcW w:w="4510" w:type="dxa"/>
          <w:vMerge/>
          <w:shd w:val="clear" w:color="auto" w:fill="auto"/>
          <w:vAlign w:val="center"/>
        </w:tcPr>
        <w:p w14:paraId="5725DCB7" w14:textId="77777777" w:rsidR="00EF41C8" w:rsidRPr="00AF5D50" w:rsidRDefault="00EF41C8" w:rsidP="001C61E1">
          <w:pPr>
            <w:rPr>
              <w:noProof/>
              <w:sz w:val="18"/>
              <w:szCs w:val="18"/>
            </w:rPr>
          </w:pPr>
        </w:p>
      </w:tc>
      <w:tc>
        <w:tcPr>
          <w:tcW w:w="5696" w:type="dxa"/>
          <w:gridSpan w:val="2"/>
          <w:shd w:val="clear" w:color="auto" w:fill="auto"/>
          <w:vAlign w:val="center"/>
        </w:tcPr>
        <w:p w14:paraId="62913A43" w14:textId="77777777" w:rsidR="00EF41C8" w:rsidRPr="00AF5D50" w:rsidRDefault="00EF41C8" w:rsidP="001C61E1">
          <w:pPr>
            <w:rPr>
              <w:sz w:val="18"/>
              <w:szCs w:val="18"/>
            </w:rPr>
          </w:pPr>
        </w:p>
      </w:tc>
    </w:tr>
  </w:tbl>
  <w:p w14:paraId="3A5171AB" w14:textId="77777777" w:rsidR="00EF41C8" w:rsidRPr="001C61E1" w:rsidRDefault="00EF41C8" w:rsidP="00306648">
    <w:pPr>
      <w:jc w:val="both"/>
      <w:rPr>
        <w:snapToGrid w:val="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50030" w14:textId="77777777" w:rsidR="00EF41C8" w:rsidRPr="00B57138" w:rsidRDefault="00EF41C8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  <w:lang w:val="sv-FI" w:bidi="sv-FI"/>
      </w:rPr>
      <w:fldChar w:fldCharType="begin"/>
    </w:r>
    <w:r w:rsidRPr="00B57138">
      <w:rPr>
        <w:rStyle w:val="Sivunumero"/>
        <w:sz w:val="16"/>
        <w:szCs w:val="16"/>
        <w:lang w:val="sv-FI" w:bidi="sv-FI"/>
      </w:rPr>
      <w:instrText xml:space="preserve"> PAGE </w:instrText>
    </w:r>
    <w:r w:rsidRPr="00B57138">
      <w:rPr>
        <w:rStyle w:val="Sivunumero"/>
        <w:sz w:val="16"/>
        <w:szCs w:val="16"/>
        <w:lang w:val="sv-FI" w:bidi="sv-FI"/>
      </w:rPr>
      <w:fldChar w:fldCharType="separate"/>
    </w:r>
    <w:r>
      <w:rPr>
        <w:rStyle w:val="Sivunumero"/>
        <w:noProof/>
        <w:sz w:val="16"/>
        <w:szCs w:val="16"/>
        <w:lang w:val="sv-FI" w:bidi="sv-FI"/>
      </w:rPr>
      <w:t>5</w:t>
    </w:r>
    <w:r w:rsidRPr="00B57138">
      <w:rPr>
        <w:rStyle w:val="Sivunumero"/>
        <w:sz w:val="16"/>
        <w:szCs w:val="16"/>
        <w:lang w:val="sv-FI" w:bidi="sv-FI"/>
      </w:rPr>
      <w:fldChar w:fldCharType="end"/>
    </w:r>
    <w:r>
      <w:rPr>
        <w:rStyle w:val="Sivunumero"/>
        <w:sz w:val="16"/>
        <w:szCs w:val="16"/>
        <w:lang w:val="sv-FI" w:bidi="sv-FI"/>
      </w:rPr>
      <w:t xml:space="preserve"> (</w:t>
    </w:r>
    <w:r w:rsidRPr="00B57138">
      <w:rPr>
        <w:rStyle w:val="Sivunumero"/>
        <w:sz w:val="16"/>
        <w:szCs w:val="16"/>
        <w:lang w:val="sv-FI" w:bidi="sv-FI"/>
      </w:rPr>
      <w:fldChar w:fldCharType="begin"/>
    </w:r>
    <w:r w:rsidRPr="00B57138">
      <w:rPr>
        <w:rStyle w:val="Sivunumero"/>
        <w:sz w:val="16"/>
        <w:szCs w:val="16"/>
        <w:lang w:val="sv-FI" w:bidi="sv-FI"/>
      </w:rPr>
      <w:instrText xml:space="preserve"> NUMPAGES </w:instrText>
    </w:r>
    <w:r w:rsidRPr="00B57138">
      <w:rPr>
        <w:rStyle w:val="Sivunumero"/>
        <w:sz w:val="16"/>
        <w:szCs w:val="16"/>
        <w:lang w:val="sv-FI" w:bidi="sv-FI"/>
      </w:rPr>
      <w:fldChar w:fldCharType="separate"/>
    </w:r>
    <w:r>
      <w:rPr>
        <w:rStyle w:val="Sivunumero"/>
        <w:noProof/>
        <w:sz w:val="16"/>
        <w:szCs w:val="16"/>
        <w:lang w:val="sv-FI" w:bidi="sv-FI"/>
      </w:rPr>
      <w:t>1</w:t>
    </w:r>
    <w:r w:rsidRPr="00B57138">
      <w:rPr>
        <w:rStyle w:val="Sivunumero"/>
        <w:sz w:val="16"/>
        <w:szCs w:val="16"/>
        <w:lang w:val="sv-FI" w:bidi="sv-FI"/>
      </w:rPr>
      <w:fldChar w:fldCharType="end"/>
    </w:r>
    <w:r>
      <w:rPr>
        <w:rStyle w:val="Sivunumero"/>
        <w:sz w:val="16"/>
        <w:szCs w:val="16"/>
        <w:lang w:val="sv-FI" w:bidi="sv-FI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9DFAF4F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03871213">
    <w:abstractNumId w:val="0"/>
  </w:num>
  <w:num w:numId="2" w16cid:durableId="735401053">
    <w:abstractNumId w:val="3"/>
  </w:num>
  <w:num w:numId="3" w16cid:durableId="1002512974">
    <w:abstractNumId w:val="4"/>
  </w:num>
  <w:num w:numId="4" w16cid:durableId="1911648450">
    <w:abstractNumId w:val="5"/>
  </w:num>
  <w:num w:numId="5" w16cid:durableId="591015945">
    <w:abstractNumId w:val="6"/>
  </w:num>
  <w:num w:numId="6" w16cid:durableId="643582943">
    <w:abstractNumId w:val="2"/>
  </w:num>
  <w:num w:numId="7" w16cid:durableId="12881278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27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24E6D"/>
    <w:rsid w:val="00032805"/>
    <w:rsid w:val="00044405"/>
    <w:rsid w:val="00051D37"/>
    <w:rsid w:val="00052396"/>
    <w:rsid w:val="00052709"/>
    <w:rsid w:val="00054516"/>
    <w:rsid w:val="00060435"/>
    <w:rsid w:val="000706F5"/>
    <w:rsid w:val="00093E8B"/>
    <w:rsid w:val="0009506D"/>
    <w:rsid w:val="000B0145"/>
    <w:rsid w:val="000B2B7F"/>
    <w:rsid w:val="000B3AF0"/>
    <w:rsid w:val="000C4B0E"/>
    <w:rsid w:val="000C6524"/>
    <w:rsid w:val="000D6AB9"/>
    <w:rsid w:val="000D6F0F"/>
    <w:rsid w:val="000E5B9B"/>
    <w:rsid w:val="000F2880"/>
    <w:rsid w:val="00107E6A"/>
    <w:rsid w:val="00112C5F"/>
    <w:rsid w:val="00115145"/>
    <w:rsid w:val="00117D84"/>
    <w:rsid w:val="00130593"/>
    <w:rsid w:val="00131B7E"/>
    <w:rsid w:val="0014533C"/>
    <w:rsid w:val="001456AB"/>
    <w:rsid w:val="00150A8B"/>
    <w:rsid w:val="00153C91"/>
    <w:rsid w:val="00154EFF"/>
    <w:rsid w:val="0016121A"/>
    <w:rsid w:val="0017316D"/>
    <w:rsid w:val="0017364A"/>
    <w:rsid w:val="00182B85"/>
    <w:rsid w:val="001853D7"/>
    <w:rsid w:val="00187BEE"/>
    <w:rsid w:val="00190A41"/>
    <w:rsid w:val="0019333D"/>
    <w:rsid w:val="00197F93"/>
    <w:rsid w:val="001A01B5"/>
    <w:rsid w:val="001A33D3"/>
    <w:rsid w:val="001B7012"/>
    <w:rsid w:val="001B75A1"/>
    <w:rsid w:val="001C2B0A"/>
    <w:rsid w:val="001C4183"/>
    <w:rsid w:val="001C4F44"/>
    <w:rsid w:val="001C61E1"/>
    <w:rsid w:val="001D0A98"/>
    <w:rsid w:val="001D37E9"/>
    <w:rsid w:val="001D394B"/>
    <w:rsid w:val="001F7E6C"/>
    <w:rsid w:val="00213F73"/>
    <w:rsid w:val="0021663E"/>
    <w:rsid w:val="00240157"/>
    <w:rsid w:val="00247EC5"/>
    <w:rsid w:val="002522EE"/>
    <w:rsid w:val="00255AC0"/>
    <w:rsid w:val="002645DC"/>
    <w:rsid w:val="00265B78"/>
    <w:rsid w:val="0027768C"/>
    <w:rsid w:val="0028357F"/>
    <w:rsid w:val="00285E81"/>
    <w:rsid w:val="00294A87"/>
    <w:rsid w:val="00297278"/>
    <w:rsid w:val="002A466A"/>
    <w:rsid w:val="002A5847"/>
    <w:rsid w:val="002B6433"/>
    <w:rsid w:val="002D1498"/>
    <w:rsid w:val="002E10EB"/>
    <w:rsid w:val="002E5106"/>
    <w:rsid w:val="002E5B13"/>
    <w:rsid w:val="002E6066"/>
    <w:rsid w:val="002F3BC6"/>
    <w:rsid w:val="002F55E3"/>
    <w:rsid w:val="002F564F"/>
    <w:rsid w:val="00304660"/>
    <w:rsid w:val="00306648"/>
    <w:rsid w:val="00324D8B"/>
    <w:rsid w:val="003423D0"/>
    <w:rsid w:val="00343DB8"/>
    <w:rsid w:val="00363672"/>
    <w:rsid w:val="00365C6A"/>
    <w:rsid w:val="00370398"/>
    <w:rsid w:val="00385BF8"/>
    <w:rsid w:val="00393501"/>
    <w:rsid w:val="00393CB7"/>
    <w:rsid w:val="00394121"/>
    <w:rsid w:val="00395F08"/>
    <w:rsid w:val="003A0A3D"/>
    <w:rsid w:val="003A1FFF"/>
    <w:rsid w:val="003B073B"/>
    <w:rsid w:val="003B2BF8"/>
    <w:rsid w:val="003C1F91"/>
    <w:rsid w:val="003D2D29"/>
    <w:rsid w:val="003E270A"/>
    <w:rsid w:val="003E4BDA"/>
    <w:rsid w:val="003E725C"/>
    <w:rsid w:val="003F2B21"/>
    <w:rsid w:val="003F5BC9"/>
    <w:rsid w:val="003F6991"/>
    <w:rsid w:val="003F742A"/>
    <w:rsid w:val="003F7E3D"/>
    <w:rsid w:val="00400FE4"/>
    <w:rsid w:val="00405540"/>
    <w:rsid w:val="00406BC4"/>
    <w:rsid w:val="00406EEB"/>
    <w:rsid w:val="00410EE4"/>
    <w:rsid w:val="00415A40"/>
    <w:rsid w:val="004233D6"/>
    <w:rsid w:val="00444FB7"/>
    <w:rsid w:val="0045355C"/>
    <w:rsid w:val="0045524D"/>
    <w:rsid w:val="00457597"/>
    <w:rsid w:val="0046553E"/>
    <w:rsid w:val="0047106D"/>
    <w:rsid w:val="00475716"/>
    <w:rsid w:val="00490F02"/>
    <w:rsid w:val="004A09E7"/>
    <w:rsid w:val="004A266C"/>
    <w:rsid w:val="004A5F4C"/>
    <w:rsid w:val="004A5F83"/>
    <w:rsid w:val="004C0550"/>
    <w:rsid w:val="004C4F02"/>
    <w:rsid w:val="004D30FD"/>
    <w:rsid w:val="004E53DD"/>
    <w:rsid w:val="004E611B"/>
    <w:rsid w:val="00500BA7"/>
    <w:rsid w:val="0051445E"/>
    <w:rsid w:val="00516DF4"/>
    <w:rsid w:val="0052075F"/>
    <w:rsid w:val="00532231"/>
    <w:rsid w:val="00533F53"/>
    <w:rsid w:val="00535ED7"/>
    <w:rsid w:val="00544C09"/>
    <w:rsid w:val="00554BB6"/>
    <w:rsid w:val="00555595"/>
    <w:rsid w:val="0055745C"/>
    <w:rsid w:val="005574C6"/>
    <w:rsid w:val="00557870"/>
    <w:rsid w:val="00561316"/>
    <w:rsid w:val="005616E4"/>
    <w:rsid w:val="00566252"/>
    <w:rsid w:val="00574FE2"/>
    <w:rsid w:val="00575BF9"/>
    <w:rsid w:val="00590838"/>
    <w:rsid w:val="00592B67"/>
    <w:rsid w:val="00595831"/>
    <w:rsid w:val="00596F66"/>
    <w:rsid w:val="005A0095"/>
    <w:rsid w:val="005A3C8A"/>
    <w:rsid w:val="005B799F"/>
    <w:rsid w:val="005C3A99"/>
    <w:rsid w:val="005C3E2B"/>
    <w:rsid w:val="005C4563"/>
    <w:rsid w:val="005C5AA6"/>
    <w:rsid w:val="005D0258"/>
    <w:rsid w:val="005E0147"/>
    <w:rsid w:val="005F048D"/>
    <w:rsid w:val="005F6E89"/>
    <w:rsid w:val="0062200E"/>
    <w:rsid w:val="00623010"/>
    <w:rsid w:val="00625F4B"/>
    <w:rsid w:val="00626252"/>
    <w:rsid w:val="0063379A"/>
    <w:rsid w:val="0064119F"/>
    <w:rsid w:val="006412BE"/>
    <w:rsid w:val="006439C7"/>
    <w:rsid w:val="006476FE"/>
    <w:rsid w:val="00660BEB"/>
    <w:rsid w:val="00681D23"/>
    <w:rsid w:val="00685A57"/>
    <w:rsid w:val="00691689"/>
    <w:rsid w:val="006946A0"/>
    <w:rsid w:val="00695CF8"/>
    <w:rsid w:val="00695F8D"/>
    <w:rsid w:val="006B578E"/>
    <w:rsid w:val="006B6F15"/>
    <w:rsid w:val="006C2539"/>
    <w:rsid w:val="006D7249"/>
    <w:rsid w:val="00702740"/>
    <w:rsid w:val="00704A70"/>
    <w:rsid w:val="00704C2C"/>
    <w:rsid w:val="0071476F"/>
    <w:rsid w:val="007308C6"/>
    <w:rsid w:val="0073449B"/>
    <w:rsid w:val="007344D5"/>
    <w:rsid w:val="0074079A"/>
    <w:rsid w:val="00756A78"/>
    <w:rsid w:val="007658D2"/>
    <w:rsid w:val="00766F1F"/>
    <w:rsid w:val="00767BD7"/>
    <w:rsid w:val="0078417F"/>
    <w:rsid w:val="007935F5"/>
    <w:rsid w:val="007B2791"/>
    <w:rsid w:val="007B3F68"/>
    <w:rsid w:val="007C6781"/>
    <w:rsid w:val="007D7E67"/>
    <w:rsid w:val="007E6A26"/>
    <w:rsid w:val="007F391C"/>
    <w:rsid w:val="007F5BD8"/>
    <w:rsid w:val="00801B9B"/>
    <w:rsid w:val="00810E8B"/>
    <w:rsid w:val="0081387A"/>
    <w:rsid w:val="00815B92"/>
    <w:rsid w:val="00817463"/>
    <w:rsid w:val="00830683"/>
    <w:rsid w:val="00831699"/>
    <w:rsid w:val="00835A9D"/>
    <w:rsid w:val="00837A72"/>
    <w:rsid w:val="0084503C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F78"/>
    <w:rsid w:val="00886F7F"/>
    <w:rsid w:val="008922A0"/>
    <w:rsid w:val="00892787"/>
    <w:rsid w:val="00894471"/>
    <w:rsid w:val="00896C11"/>
    <w:rsid w:val="008A154D"/>
    <w:rsid w:val="008C3FFC"/>
    <w:rsid w:val="008C5E90"/>
    <w:rsid w:val="009028FA"/>
    <w:rsid w:val="0091067E"/>
    <w:rsid w:val="00913CD5"/>
    <w:rsid w:val="00925C0A"/>
    <w:rsid w:val="009300A3"/>
    <w:rsid w:val="009329DE"/>
    <w:rsid w:val="00932DEE"/>
    <w:rsid w:val="009408DC"/>
    <w:rsid w:val="00946D57"/>
    <w:rsid w:val="00956055"/>
    <w:rsid w:val="00986FC9"/>
    <w:rsid w:val="009B6BAB"/>
    <w:rsid w:val="009B6BCE"/>
    <w:rsid w:val="009D07AB"/>
    <w:rsid w:val="009D74BE"/>
    <w:rsid w:val="009E1D5D"/>
    <w:rsid w:val="009F0D78"/>
    <w:rsid w:val="009F2C92"/>
    <w:rsid w:val="009F355B"/>
    <w:rsid w:val="00A15B6C"/>
    <w:rsid w:val="00A25AA0"/>
    <w:rsid w:val="00A33B72"/>
    <w:rsid w:val="00A42635"/>
    <w:rsid w:val="00A4650C"/>
    <w:rsid w:val="00A47B13"/>
    <w:rsid w:val="00A50716"/>
    <w:rsid w:val="00A54590"/>
    <w:rsid w:val="00A63A2D"/>
    <w:rsid w:val="00A64505"/>
    <w:rsid w:val="00A7123A"/>
    <w:rsid w:val="00A73AFC"/>
    <w:rsid w:val="00A74393"/>
    <w:rsid w:val="00A87825"/>
    <w:rsid w:val="00AA3E98"/>
    <w:rsid w:val="00AB6E12"/>
    <w:rsid w:val="00AB71E3"/>
    <w:rsid w:val="00AC28BD"/>
    <w:rsid w:val="00AC4B1C"/>
    <w:rsid w:val="00AD4A4A"/>
    <w:rsid w:val="00AD79E2"/>
    <w:rsid w:val="00AE59DC"/>
    <w:rsid w:val="00AF15BA"/>
    <w:rsid w:val="00AF15C5"/>
    <w:rsid w:val="00AF3314"/>
    <w:rsid w:val="00AF5D50"/>
    <w:rsid w:val="00B0038C"/>
    <w:rsid w:val="00B04D9D"/>
    <w:rsid w:val="00B15BE6"/>
    <w:rsid w:val="00B3232D"/>
    <w:rsid w:val="00B3416A"/>
    <w:rsid w:val="00B40D50"/>
    <w:rsid w:val="00B5422C"/>
    <w:rsid w:val="00B57138"/>
    <w:rsid w:val="00B6022F"/>
    <w:rsid w:val="00B636F4"/>
    <w:rsid w:val="00B701D7"/>
    <w:rsid w:val="00B70C02"/>
    <w:rsid w:val="00B819AA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F2F35"/>
    <w:rsid w:val="00BF346F"/>
    <w:rsid w:val="00BF68FD"/>
    <w:rsid w:val="00BF6ABA"/>
    <w:rsid w:val="00C048DA"/>
    <w:rsid w:val="00C078C5"/>
    <w:rsid w:val="00C07932"/>
    <w:rsid w:val="00C25283"/>
    <w:rsid w:val="00C30652"/>
    <w:rsid w:val="00C33149"/>
    <w:rsid w:val="00C37888"/>
    <w:rsid w:val="00C456C7"/>
    <w:rsid w:val="00C52C27"/>
    <w:rsid w:val="00C65697"/>
    <w:rsid w:val="00C656CF"/>
    <w:rsid w:val="00C66E82"/>
    <w:rsid w:val="00C7207B"/>
    <w:rsid w:val="00C7383F"/>
    <w:rsid w:val="00C74256"/>
    <w:rsid w:val="00C816BE"/>
    <w:rsid w:val="00C82398"/>
    <w:rsid w:val="00C83B53"/>
    <w:rsid w:val="00C9405A"/>
    <w:rsid w:val="00C9536B"/>
    <w:rsid w:val="00CA1099"/>
    <w:rsid w:val="00CA3957"/>
    <w:rsid w:val="00CA3D8C"/>
    <w:rsid w:val="00CB7C8F"/>
    <w:rsid w:val="00CB7F0B"/>
    <w:rsid w:val="00CC4C28"/>
    <w:rsid w:val="00CD5318"/>
    <w:rsid w:val="00CF724C"/>
    <w:rsid w:val="00D20C74"/>
    <w:rsid w:val="00D21470"/>
    <w:rsid w:val="00D41002"/>
    <w:rsid w:val="00D537F1"/>
    <w:rsid w:val="00D65DAD"/>
    <w:rsid w:val="00D90622"/>
    <w:rsid w:val="00D92B50"/>
    <w:rsid w:val="00D934AE"/>
    <w:rsid w:val="00D94EAF"/>
    <w:rsid w:val="00DA3432"/>
    <w:rsid w:val="00DE71EA"/>
    <w:rsid w:val="00DE7D8B"/>
    <w:rsid w:val="00DF1191"/>
    <w:rsid w:val="00DF2F3E"/>
    <w:rsid w:val="00DF52F4"/>
    <w:rsid w:val="00DF7C89"/>
    <w:rsid w:val="00E06759"/>
    <w:rsid w:val="00E1341D"/>
    <w:rsid w:val="00E200F8"/>
    <w:rsid w:val="00E20BBC"/>
    <w:rsid w:val="00E272DC"/>
    <w:rsid w:val="00E3386B"/>
    <w:rsid w:val="00E467E8"/>
    <w:rsid w:val="00E509C0"/>
    <w:rsid w:val="00E52BF9"/>
    <w:rsid w:val="00E57CE9"/>
    <w:rsid w:val="00E61504"/>
    <w:rsid w:val="00E669F8"/>
    <w:rsid w:val="00E72868"/>
    <w:rsid w:val="00E93057"/>
    <w:rsid w:val="00E97CC8"/>
    <w:rsid w:val="00EA21F8"/>
    <w:rsid w:val="00EB2F40"/>
    <w:rsid w:val="00EB4004"/>
    <w:rsid w:val="00EB4491"/>
    <w:rsid w:val="00ED4262"/>
    <w:rsid w:val="00ED42C4"/>
    <w:rsid w:val="00ED681B"/>
    <w:rsid w:val="00EE5FA5"/>
    <w:rsid w:val="00EF0C0D"/>
    <w:rsid w:val="00EF362A"/>
    <w:rsid w:val="00EF3F64"/>
    <w:rsid w:val="00EF41C8"/>
    <w:rsid w:val="00EF7B72"/>
    <w:rsid w:val="00F03502"/>
    <w:rsid w:val="00F078CC"/>
    <w:rsid w:val="00F1036C"/>
    <w:rsid w:val="00F12D3C"/>
    <w:rsid w:val="00F12FB9"/>
    <w:rsid w:val="00F14076"/>
    <w:rsid w:val="00F1656A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7787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2705"/>
    <o:shapelayout v:ext="edit">
      <o:idmap v:ext="edit" data="1"/>
    </o:shapelayout>
  </w:shapeDefaults>
  <w:decimalSymbol w:val=","/>
  <w:listSeparator w:val=";"/>
  <w14:docId w14:val="7B1D19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3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55242">
          <w:marLeft w:val="0"/>
          <w:marRight w:val="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078437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16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90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51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tunimi.sukunimi@ruokavirasto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80DFB1-3154-45CA-99D3-8359D62C6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935</Words>
  <Characters>15674</Characters>
  <Application>Microsoft Office Word</Application>
  <DocSecurity>0</DocSecurity>
  <Lines>130</Lines>
  <Paragraphs>35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2-27T07:54:00Z</dcterms:created>
  <dcterms:modified xsi:type="dcterms:W3CDTF">2023-03-01T07:42:00Z</dcterms:modified>
</cp:coreProperties>
</file>